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E188C" w14:textId="4570F209" w:rsidR="004456EA" w:rsidRPr="006053A8" w:rsidRDefault="00F31DE6" w:rsidP="00F31DE6">
      <w:pPr>
        <w:pStyle w:val="Titel"/>
        <w:jc w:val="center"/>
      </w:pPr>
      <w:r>
        <w:t>Cal</w:t>
      </w:r>
      <w:r w:rsidR="00396E9A" w:rsidRPr="006053A8">
        <w:t>Topo Phone App</w:t>
      </w:r>
    </w:p>
    <w:p w14:paraId="5950E5ED" w14:textId="6852BA09" w:rsidR="00974067" w:rsidRDefault="004E2734" w:rsidP="00974067">
      <w:r>
        <w:t>Versie</w:t>
      </w:r>
      <w:r w:rsidR="00F31DE6">
        <w:t xml:space="preserve">: </w:t>
      </w:r>
      <w:r w:rsidR="008D3EE3">
        <w:t>10 juni</w:t>
      </w:r>
      <w:r w:rsidR="00F31DE6">
        <w:t xml:space="preserve"> 23</w:t>
      </w:r>
    </w:p>
    <w:p w14:paraId="0F9198E8" w14:textId="77777777" w:rsidR="00974067" w:rsidRDefault="00974067" w:rsidP="00974067"/>
    <w:tbl>
      <w:tblPr>
        <w:tblStyle w:val="Tabelraster"/>
        <w:tblW w:w="9639" w:type="dxa"/>
        <w:tblLayout w:type="fixed"/>
        <w:tblLook w:val="04A0" w:firstRow="1" w:lastRow="0" w:firstColumn="1" w:lastColumn="0" w:noHBand="0" w:noVBand="1"/>
      </w:tblPr>
      <w:tblGrid>
        <w:gridCol w:w="567"/>
        <w:gridCol w:w="4536"/>
        <w:gridCol w:w="4536"/>
      </w:tblGrid>
      <w:tr w:rsidR="004F4569" w14:paraId="2850B65C" w14:textId="7FCBF32F" w:rsidTr="004F4569">
        <w:trPr>
          <w:cantSplit/>
          <w:trHeight w:val="1134"/>
        </w:trPr>
        <w:tc>
          <w:tcPr>
            <w:tcW w:w="567" w:type="dxa"/>
            <w:shd w:val="clear" w:color="auto" w:fill="D9D9D9" w:themeFill="background1" w:themeFillShade="D9"/>
            <w:textDirection w:val="btLr"/>
            <w:vAlign w:val="center"/>
          </w:tcPr>
          <w:p w14:paraId="5B8F8E3A" w14:textId="66E20493" w:rsidR="004F4569" w:rsidRPr="004F4569" w:rsidRDefault="004F4569" w:rsidP="004F4569">
            <w:pPr>
              <w:pStyle w:val="Kop1"/>
              <w:spacing w:before="0"/>
              <w:rPr>
                <w:sz w:val="32"/>
                <w:szCs w:val="32"/>
              </w:rPr>
            </w:pPr>
            <w:r w:rsidRPr="004F4569">
              <w:rPr>
                <w:sz w:val="32"/>
                <w:szCs w:val="32"/>
              </w:rPr>
              <w:t>Initiële installatie</w:t>
            </w:r>
          </w:p>
        </w:tc>
        <w:tc>
          <w:tcPr>
            <w:tcW w:w="4536" w:type="dxa"/>
          </w:tcPr>
          <w:p w14:paraId="48FCF5B3" w14:textId="04FEC102" w:rsidR="004F4569" w:rsidRPr="004360AE" w:rsidRDefault="004F4569" w:rsidP="004360AE">
            <w:pPr>
              <w:pStyle w:val="Kop1"/>
            </w:pPr>
            <w:r w:rsidRPr="004360AE">
              <w:t>Installatie van de App op je smartphone</w:t>
            </w:r>
          </w:p>
          <w:p w14:paraId="53EB18CD" w14:textId="77777777" w:rsidR="004F4569" w:rsidRPr="00212328" w:rsidRDefault="004F4569" w:rsidP="004F4569">
            <w:pPr>
              <w:pStyle w:val="Lijstalinea"/>
            </w:pPr>
            <w:r w:rsidRPr="00212328">
              <w:t>Ga naar de App Store</w:t>
            </w:r>
          </w:p>
          <w:p w14:paraId="24583EE4" w14:textId="3D7B0E3B" w:rsidR="004F4569" w:rsidRPr="00212328" w:rsidRDefault="004F4569" w:rsidP="004F4569">
            <w:pPr>
              <w:pStyle w:val="Lijstalinea"/>
            </w:pPr>
            <w:r w:rsidRPr="00212328">
              <w:t xml:space="preserve">Zoek naar ‘caltopo’ </w:t>
            </w:r>
            <w:r w:rsidRPr="00212328">
              <w:rPr>
                <w:noProof/>
              </w:rPr>
              <w:drawing>
                <wp:inline distT="0" distB="0" distL="0" distR="0" wp14:anchorId="02FE0408" wp14:editId="2EDDA53D">
                  <wp:extent cx="488950" cy="488950"/>
                  <wp:effectExtent l="0" t="0" r="6350" b="6350"/>
                  <wp:docPr id="1106107368" name="Afbeelding 1" descr="Image result for logo calto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calto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8950" cy="488950"/>
                          </a:xfrm>
                          <a:prstGeom prst="rect">
                            <a:avLst/>
                          </a:prstGeom>
                          <a:noFill/>
                          <a:ln>
                            <a:noFill/>
                          </a:ln>
                        </pic:spPr>
                      </pic:pic>
                    </a:graphicData>
                  </a:graphic>
                </wp:inline>
              </w:drawing>
            </w:r>
          </w:p>
          <w:p w14:paraId="48737F34" w14:textId="77777777" w:rsidR="004F4569" w:rsidRPr="00212328" w:rsidRDefault="004F4569" w:rsidP="004F4569">
            <w:pPr>
              <w:pStyle w:val="Lijstalinea"/>
            </w:pPr>
            <w:r w:rsidRPr="00212328">
              <w:t>Installeer de App</w:t>
            </w:r>
          </w:p>
          <w:p w14:paraId="11E3C423" w14:textId="77777777" w:rsidR="004F4569" w:rsidRPr="00212328" w:rsidRDefault="004F4569" w:rsidP="004360AE">
            <w:pPr>
              <w:pStyle w:val="Kop1"/>
            </w:pPr>
            <w:r w:rsidRPr="00212328">
              <w:t>App setup</w:t>
            </w:r>
          </w:p>
          <w:p w14:paraId="43479D98" w14:textId="77777777" w:rsidR="004F4569" w:rsidRPr="002D52C6" w:rsidRDefault="004F4569" w:rsidP="004F4569">
            <w:pPr>
              <w:pStyle w:val="Lijstalinea"/>
            </w:pPr>
            <w:r w:rsidRPr="002D52C6">
              <w:t>Selecteer de CalTopo logo</w:t>
            </w:r>
          </w:p>
          <w:p w14:paraId="2D75AE8E" w14:textId="77777777" w:rsidR="004F4569" w:rsidRPr="002D52C6" w:rsidRDefault="004F4569" w:rsidP="004F4569">
            <w:pPr>
              <w:pStyle w:val="Lijstalinea"/>
            </w:pPr>
            <w:r w:rsidRPr="002D52C6">
              <w:t>‘Sign-in’ met een email account</w:t>
            </w:r>
          </w:p>
          <w:p w14:paraId="16B64B5D" w14:textId="77777777" w:rsidR="004F4569" w:rsidRPr="002D52C6" w:rsidRDefault="004F4569" w:rsidP="004F4569">
            <w:pPr>
              <w:pStyle w:val="Lijstalinea"/>
            </w:pPr>
            <w:r w:rsidRPr="002D52C6">
              <w:t>Check voor de verificatie email en vervolledig de stap</w:t>
            </w:r>
          </w:p>
          <w:p w14:paraId="07FEE2E1" w14:textId="77777777" w:rsidR="004F4569" w:rsidRPr="002D52C6" w:rsidRDefault="004F4569" w:rsidP="004F4569">
            <w:pPr>
              <w:pStyle w:val="Lijstalinea"/>
            </w:pPr>
            <w:r w:rsidRPr="002D52C6">
              <w:t>Druk op het ‘Sync Account’ veld</w:t>
            </w:r>
          </w:p>
          <w:p w14:paraId="133F5A57" w14:textId="5FCE4A22" w:rsidR="004F4569" w:rsidRDefault="004F4569" w:rsidP="004360AE">
            <w:pPr>
              <w:pStyle w:val="Kop1"/>
            </w:pPr>
            <w:r>
              <w:t xml:space="preserve">Instellen </w:t>
            </w:r>
            <w:r w:rsidRPr="00212328">
              <w:t>coördinaten syste</w:t>
            </w:r>
            <w:r>
              <w:t>e</w:t>
            </w:r>
            <w:r w:rsidRPr="00212328">
              <w:t>m</w:t>
            </w:r>
          </w:p>
          <w:p w14:paraId="62BE4771" w14:textId="77777777" w:rsidR="004F4569" w:rsidRPr="002D52C6" w:rsidRDefault="004F4569" w:rsidP="004F4569">
            <w:pPr>
              <w:pStyle w:val="Lijstalinea"/>
            </w:pPr>
            <w:r w:rsidRPr="002D52C6">
              <w:t>Druk op het menu icoon (de 3 lijnen links boven)</w:t>
            </w:r>
          </w:p>
          <w:p w14:paraId="3EF5E684" w14:textId="38C7B47C" w:rsidR="004F4569" w:rsidRPr="00212328" w:rsidRDefault="004F4569" w:rsidP="004F4569">
            <w:pPr>
              <w:pStyle w:val="Lijstalinea"/>
            </w:pPr>
            <w:r w:rsidRPr="002D52C6">
              <w:t>Druk op het veld ‘Display Options’</w:t>
            </w:r>
          </w:p>
          <w:p w14:paraId="522EF086" w14:textId="77777777" w:rsidR="004F4569" w:rsidRPr="002D52C6" w:rsidRDefault="004F4569" w:rsidP="004F4569">
            <w:pPr>
              <w:pStyle w:val="Lijstalinea"/>
            </w:pPr>
            <w:r w:rsidRPr="002D52C6">
              <w:t>Activeer ‘Show UTM/USNG Grid’ (optie)</w:t>
            </w:r>
          </w:p>
          <w:p w14:paraId="6DCE179F" w14:textId="77777777" w:rsidR="004F4569" w:rsidRPr="002D52C6" w:rsidRDefault="004F4569" w:rsidP="004F4569">
            <w:pPr>
              <w:pStyle w:val="Lijstalinea"/>
            </w:pPr>
            <w:r w:rsidRPr="002D52C6">
              <w:t>Zet ‘Default Mode’ op ‘SAR’</w:t>
            </w:r>
          </w:p>
          <w:p w14:paraId="3743A949" w14:textId="77777777" w:rsidR="004F4569" w:rsidRDefault="004F4569" w:rsidP="004F4569">
            <w:pPr>
              <w:pStyle w:val="Lijstalinea"/>
            </w:pPr>
            <w:r w:rsidRPr="002D52C6">
              <w:t>Verzeker je dat ‘Datum’ op ‘WGS84’ staat</w:t>
            </w:r>
          </w:p>
          <w:p w14:paraId="7BEB6B4A" w14:textId="77777777" w:rsidR="004F4569" w:rsidRPr="002D52C6" w:rsidRDefault="004F4569" w:rsidP="004F4569">
            <w:pPr>
              <w:pStyle w:val="Lijstalinea"/>
            </w:pPr>
            <w:r w:rsidRPr="002D52C6">
              <w:t>Zet ‘Units’ op ‘Metric’</w:t>
            </w:r>
          </w:p>
          <w:p w14:paraId="117FE18F" w14:textId="77777777" w:rsidR="004F4569" w:rsidRPr="002D52C6" w:rsidRDefault="004F4569" w:rsidP="004F4569">
            <w:pPr>
              <w:pStyle w:val="Lijstalinea"/>
            </w:pPr>
            <w:r w:rsidRPr="002D52C6">
              <w:t>Zet ‘Format (primary)’ op ‘UTM’</w:t>
            </w:r>
          </w:p>
          <w:p w14:paraId="71FCDF2C" w14:textId="77777777" w:rsidR="004F4569" w:rsidRPr="002D52C6" w:rsidRDefault="004F4569" w:rsidP="004F4569">
            <w:pPr>
              <w:pStyle w:val="Lijstalinea"/>
            </w:pPr>
            <w:r w:rsidRPr="002D52C6">
              <w:t>Zet ‘Format (secondary)’ op ‘Deg Min Sec’</w:t>
            </w:r>
          </w:p>
          <w:p w14:paraId="0D0A8BFB" w14:textId="77777777" w:rsidR="004F4569" w:rsidRPr="00A57084" w:rsidRDefault="004F4569" w:rsidP="004F4569">
            <w:pPr>
              <w:pStyle w:val="Lijstalinea"/>
              <w:rPr>
                <w:lang w:val="en-US"/>
              </w:rPr>
            </w:pPr>
            <w:r w:rsidRPr="00A57084">
              <w:rPr>
                <w:lang w:val="en-US"/>
              </w:rPr>
              <w:t>Zet ‘Show Heading Line’ aan (optie)</w:t>
            </w:r>
          </w:p>
          <w:p w14:paraId="68A8CC5C" w14:textId="77777777" w:rsidR="004F4569" w:rsidRPr="002D52C6" w:rsidRDefault="004F4569" w:rsidP="004F4569">
            <w:pPr>
              <w:pStyle w:val="Lijstalinea"/>
            </w:pPr>
            <w:r w:rsidRPr="002D52C6">
              <w:t>Zet ‘North Reference’ op ‘True’</w:t>
            </w:r>
          </w:p>
          <w:p w14:paraId="46E288FB" w14:textId="77777777" w:rsidR="004F4569" w:rsidRDefault="004F4569" w:rsidP="004F4569">
            <w:pPr>
              <w:pStyle w:val="Lijstalinea"/>
            </w:pPr>
            <w:r w:rsidRPr="002D52C6">
              <w:t>Druk op ‘Back’ boven links om terug te keren</w:t>
            </w:r>
          </w:p>
          <w:p w14:paraId="2EE52888" w14:textId="2EB4DDC2" w:rsidR="00946626" w:rsidRPr="00946626" w:rsidRDefault="00946626" w:rsidP="00946626">
            <w:pPr>
              <w:rPr>
                <w:lang w:val="nl-BE"/>
              </w:rPr>
            </w:pPr>
          </w:p>
        </w:tc>
        <w:tc>
          <w:tcPr>
            <w:tcW w:w="4536" w:type="dxa"/>
          </w:tcPr>
          <w:p w14:paraId="42C4D9AB" w14:textId="680C0BC7" w:rsidR="004F4569" w:rsidRPr="00BF729B" w:rsidRDefault="004F4569" w:rsidP="004360AE">
            <w:pPr>
              <w:pStyle w:val="Kop1"/>
              <w:rPr>
                <w:lang w:val="en-US"/>
              </w:rPr>
            </w:pPr>
            <w:r w:rsidRPr="00BF729B">
              <w:rPr>
                <w:lang w:val="en-US"/>
              </w:rPr>
              <w:t xml:space="preserve">Install the </w:t>
            </w:r>
            <w:r w:rsidR="004A2633">
              <w:rPr>
                <w:lang w:val="en-US"/>
              </w:rPr>
              <w:t>A</w:t>
            </w:r>
            <w:r w:rsidRPr="00BF729B">
              <w:rPr>
                <w:lang w:val="en-US"/>
              </w:rPr>
              <w:t xml:space="preserve">pp on the </w:t>
            </w:r>
            <w:r w:rsidR="004A2633">
              <w:rPr>
                <w:lang w:val="en-US"/>
              </w:rPr>
              <w:t>P</w:t>
            </w:r>
            <w:r w:rsidRPr="00BF729B">
              <w:rPr>
                <w:lang w:val="en-US"/>
              </w:rPr>
              <w:t>hone</w:t>
            </w:r>
          </w:p>
          <w:p w14:paraId="14DF448C" w14:textId="77777777" w:rsidR="004F4569" w:rsidRPr="004F4569" w:rsidRDefault="004F4569" w:rsidP="004F4569">
            <w:pPr>
              <w:pStyle w:val="Lijstalinea"/>
            </w:pPr>
            <w:r w:rsidRPr="004F4569">
              <w:t>Go to App Store</w:t>
            </w:r>
          </w:p>
          <w:p w14:paraId="54557704" w14:textId="081E4C8D" w:rsidR="004F4569" w:rsidRPr="004F4569" w:rsidRDefault="004F4569" w:rsidP="004F4569">
            <w:pPr>
              <w:pStyle w:val="Lijstalinea"/>
            </w:pPr>
            <w:r w:rsidRPr="004F4569">
              <w:t xml:space="preserve">Search on ‘caltopo’ </w:t>
            </w:r>
            <w:r w:rsidRPr="004F4569">
              <w:rPr>
                <w:noProof/>
              </w:rPr>
              <w:drawing>
                <wp:inline distT="0" distB="0" distL="0" distR="0" wp14:anchorId="0D6B6935" wp14:editId="6CAFE1A1">
                  <wp:extent cx="488950" cy="488950"/>
                  <wp:effectExtent l="0" t="0" r="6350" b="6350"/>
                  <wp:docPr id="38021476" name="Afbeelding 38021476" descr="Image result for logo calto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caltop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8950" cy="488950"/>
                          </a:xfrm>
                          <a:prstGeom prst="rect">
                            <a:avLst/>
                          </a:prstGeom>
                          <a:noFill/>
                          <a:ln>
                            <a:noFill/>
                          </a:ln>
                        </pic:spPr>
                      </pic:pic>
                    </a:graphicData>
                  </a:graphic>
                </wp:inline>
              </w:drawing>
            </w:r>
          </w:p>
          <w:p w14:paraId="6DC3AB38" w14:textId="73EC5A87" w:rsidR="004F4569" w:rsidRPr="004F4569" w:rsidRDefault="004F4569" w:rsidP="004F4569">
            <w:pPr>
              <w:pStyle w:val="Lijstalinea"/>
            </w:pPr>
            <w:r w:rsidRPr="004F4569">
              <w:t>Get/install the App</w:t>
            </w:r>
          </w:p>
          <w:p w14:paraId="068C6A39" w14:textId="77777777" w:rsidR="004F4569" w:rsidRPr="00BF729B" w:rsidRDefault="004F4569" w:rsidP="004360AE">
            <w:pPr>
              <w:pStyle w:val="Kop1"/>
              <w:rPr>
                <w:lang w:val="en-US"/>
              </w:rPr>
            </w:pPr>
            <w:r w:rsidRPr="00BF729B">
              <w:rPr>
                <w:lang w:val="en-US"/>
              </w:rPr>
              <w:t>App setup</w:t>
            </w:r>
          </w:p>
          <w:p w14:paraId="7FC5429E" w14:textId="5CF1B2FD" w:rsidR="004F4569" w:rsidRPr="00BF729B" w:rsidRDefault="004F4569" w:rsidP="004F4569">
            <w:pPr>
              <w:pStyle w:val="Lijstalinea"/>
            </w:pPr>
            <w:r w:rsidRPr="00BF729B">
              <w:t>Select the CalTopo option</w:t>
            </w:r>
          </w:p>
          <w:p w14:paraId="4D99B2B1" w14:textId="77777777" w:rsidR="004F4569" w:rsidRPr="00A57084" w:rsidRDefault="004F4569" w:rsidP="004F4569">
            <w:pPr>
              <w:pStyle w:val="Lijstalinea"/>
              <w:rPr>
                <w:lang w:val="en-US"/>
              </w:rPr>
            </w:pPr>
            <w:r w:rsidRPr="00A57084">
              <w:rPr>
                <w:lang w:val="en-US"/>
              </w:rPr>
              <w:t>Sign-in using an email account</w:t>
            </w:r>
          </w:p>
          <w:p w14:paraId="1C68FD8E" w14:textId="77777777" w:rsidR="004F4569" w:rsidRPr="00A57084" w:rsidRDefault="004F4569" w:rsidP="004F4569">
            <w:pPr>
              <w:pStyle w:val="Lijstalinea"/>
              <w:rPr>
                <w:lang w:val="en-US"/>
              </w:rPr>
            </w:pPr>
            <w:r w:rsidRPr="00A57084">
              <w:rPr>
                <w:lang w:val="en-US"/>
              </w:rPr>
              <w:t>Check for a verification email and complete the step</w:t>
            </w:r>
          </w:p>
          <w:p w14:paraId="02D3EE7B" w14:textId="77777777" w:rsidR="004F4569" w:rsidRPr="00BF729B" w:rsidRDefault="004F4569" w:rsidP="004F4569">
            <w:pPr>
              <w:pStyle w:val="Lijstalinea"/>
            </w:pPr>
            <w:r w:rsidRPr="00BF729B">
              <w:t>Tap the Sync Account button</w:t>
            </w:r>
          </w:p>
          <w:p w14:paraId="17709983" w14:textId="2315572D" w:rsidR="004F4569" w:rsidRPr="00BF729B" w:rsidRDefault="004F4569" w:rsidP="004360AE">
            <w:pPr>
              <w:pStyle w:val="Kop1"/>
              <w:rPr>
                <w:lang w:val="en-US"/>
              </w:rPr>
            </w:pPr>
            <w:r w:rsidRPr="00BF729B">
              <w:rPr>
                <w:lang w:val="en-US"/>
              </w:rPr>
              <w:t xml:space="preserve">Set the </w:t>
            </w:r>
            <w:r w:rsidR="004A2633">
              <w:rPr>
                <w:lang w:val="en-US"/>
              </w:rPr>
              <w:t>C</w:t>
            </w:r>
            <w:r w:rsidRPr="00BF729B">
              <w:rPr>
                <w:lang w:val="en-US"/>
              </w:rPr>
              <w:t xml:space="preserve">oordinate </w:t>
            </w:r>
            <w:r w:rsidR="004A2633">
              <w:rPr>
                <w:lang w:val="en-US"/>
              </w:rPr>
              <w:t>S</w:t>
            </w:r>
            <w:r w:rsidRPr="00BF729B">
              <w:rPr>
                <w:lang w:val="en-US"/>
              </w:rPr>
              <w:t>ystem</w:t>
            </w:r>
          </w:p>
          <w:p w14:paraId="55BDEC3D" w14:textId="77777777" w:rsidR="004F4569" w:rsidRPr="00A57084" w:rsidRDefault="004F4569" w:rsidP="004F4569">
            <w:pPr>
              <w:pStyle w:val="Lijstalinea"/>
              <w:rPr>
                <w:lang w:val="en-US"/>
              </w:rPr>
            </w:pPr>
            <w:r w:rsidRPr="00A57084">
              <w:rPr>
                <w:lang w:val="en-US"/>
              </w:rPr>
              <w:t>Tap the Menu icon in the top left (3 lines)</w:t>
            </w:r>
          </w:p>
          <w:p w14:paraId="721CD319" w14:textId="77777777" w:rsidR="004F4569" w:rsidRPr="00BF729B" w:rsidRDefault="004F4569" w:rsidP="004F4569">
            <w:pPr>
              <w:pStyle w:val="Lijstalinea"/>
            </w:pPr>
            <w:r w:rsidRPr="00BF729B">
              <w:t>Tap Display Options</w:t>
            </w:r>
          </w:p>
          <w:p w14:paraId="56DB5859" w14:textId="3E2A5C5C" w:rsidR="004F4569" w:rsidRPr="00A57084" w:rsidRDefault="004F4569" w:rsidP="004F4569">
            <w:pPr>
              <w:pStyle w:val="Lijstalinea"/>
              <w:rPr>
                <w:lang w:val="en-US"/>
              </w:rPr>
            </w:pPr>
            <w:r w:rsidRPr="00A57084">
              <w:rPr>
                <w:lang w:val="en-US"/>
              </w:rPr>
              <w:t>Turn on Show UTM/USNG Grid (optional)</w:t>
            </w:r>
          </w:p>
          <w:p w14:paraId="37D92852" w14:textId="5BAE326E" w:rsidR="004F4569" w:rsidRPr="00A57084" w:rsidRDefault="004F4569" w:rsidP="004F4569">
            <w:pPr>
              <w:pStyle w:val="Lijstalinea"/>
              <w:rPr>
                <w:lang w:val="en-US"/>
              </w:rPr>
            </w:pPr>
            <w:r w:rsidRPr="00A57084">
              <w:rPr>
                <w:lang w:val="en-US"/>
              </w:rPr>
              <w:t>Assure Datum is set to WGS84</w:t>
            </w:r>
          </w:p>
          <w:p w14:paraId="20ECB166" w14:textId="7F30D775" w:rsidR="004F4569" w:rsidRPr="00BF729B" w:rsidRDefault="004F4569" w:rsidP="004F4569">
            <w:pPr>
              <w:pStyle w:val="Lijstalinea"/>
            </w:pPr>
            <w:r w:rsidRPr="00BF729B">
              <w:t>Set Units to Metric</w:t>
            </w:r>
          </w:p>
          <w:p w14:paraId="335E6734" w14:textId="02142E26" w:rsidR="004F4569" w:rsidRPr="00BF729B" w:rsidRDefault="004F4569" w:rsidP="004F4569">
            <w:pPr>
              <w:pStyle w:val="Lijstalinea"/>
            </w:pPr>
            <w:r w:rsidRPr="00BF729B">
              <w:t>Set Format (primary) to UTM</w:t>
            </w:r>
          </w:p>
          <w:p w14:paraId="26B783A0" w14:textId="1FEC6D5B" w:rsidR="004F4569" w:rsidRPr="00A57084" w:rsidRDefault="004F4569" w:rsidP="004F4569">
            <w:pPr>
              <w:pStyle w:val="Lijstalinea"/>
              <w:rPr>
                <w:lang w:val="en-US"/>
              </w:rPr>
            </w:pPr>
            <w:r w:rsidRPr="00A57084">
              <w:rPr>
                <w:lang w:val="en-US"/>
              </w:rPr>
              <w:t>Set Format (secondary) to Deg Min Sec</w:t>
            </w:r>
          </w:p>
          <w:p w14:paraId="0659205C" w14:textId="3FDA1555" w:rsidR="004F4569" w:rsidRPr="00A57084" w:rsidRDefault="004F4569" w:rsidP="004F4569">
            <w:pPr>
              <w:pStyle w:val="Lijstalinea"/>
              <w:rPr>
                <w:lang w:val="en-US"/>
              </w:rPr>
            </w:pPr>
            <w:r w:rsidRPr="00A57084">
              <w:rPr>
                <w:lang w:val="en-US"/>
              </w:rPr>
              <w:t>Turn on Show Heading Line (optional)</w:t>
            </w:r>
          </w:p>
          <w:p w14:paraId="243B169B" w14:textId="040667B6" w:rsidR="004F4569" w:rsidRPr="00BF729B" w:rsidRDefault="004F4569" w:rsidP="004F4569">
            <w:pPr>
              <w:pStyle w:val="Lijstalinea"/>
            </w:pPr>
            <w:r w:rsidRPr="00BF729B">
              <w:t>Set North Reference to True</w:t>
            </w:r>
          </w:p>
          <w:p w14:paraId="47AA04DD" w14:textId="256B2593" w:rsidR="004F4569" w:rsidRPr="00A57084" w:rsidRDefault="004F4569" w:rsidP="004F4569">
            <w:pPr>
              <w:pStyle w:val="Lijstalinea"/>
              <w:rPr>
                <w:lang w:val="en-US"/>
              </w:rPr>
            </w:pPr>
            <w:r w:rsidRPr="00A57084">
              <w:rPr>
                <w:lang w:val="en-US"/>
              </w:rPr>
              <w:t>Tap Back in upper left to return</w:t>
            </w:r>
          </w:p>
          <w:p w14:paraId="0E96FA99" w14:textId="77777777" w:rsidR="00946626" w:rsidRPr="00946626" w:rsidRDefault="00946626" w:rsidP="00946626"/>
          <w:p w14:paraId="30C6A659" w14:textId="77777777" w:rsidR="00946626" w:rsidRPr="00946626" w:rsidRDefault="00946626" w:rsidP="00946626"/>
          <w:p w14:paraId="4E3D3F65" w14:textId="77777777" w:rsidR="00946626" w:rsidRPr="00946626" w:rsidRDefault="00946626" w:rsidP="00946626"/>
        </w:tc>
      </w:tr>
      <w:tr w:rsidR="004F4569" w14:paraId="61F160F4" w14:textId="1EB5E022" w:rsidTr="004F4569">
        <w:trPr>
          <w:cantSplit/>
          <w:trHeight w:val="1134"/>
        </w:trPr>
        <w:tc>
          <w:tcPr>
            <w:tcW w:w="567" w:type="dxa"/>
            <w:shd w:val="clear" w:color="auto" w:fill="92D050"/>
            <w:textDirection w:val="btLr"/>
            <w:vAlign w:val="center"/>
          </w:tcPr>
          <w:p w14:paraId="1902B46E" w14:textId="55544354" w:rsidR="004F4569" w:rsidRPr="004F4569" w:rsidRDefault="004F4569" w:rsidP="004F4569">
            <w:pPr>
              <w:pStyle w:val="Kop1"/>
              <w:spacing w:before="0"/>
              <w:ind w:left="113" w:right="113"/>
              <w:rPr>
                <w:sz w:val="32"/>
                <w:szCs w:val="32"/>
              </w:rPr>
            </w:pPr>
            <w:r w:rsidRPr="004F4569">
              <w:rPr>
                <w:sz w:val="32"/>
                <w:szCs w:val="32"/>
              </w:rPr>
              <w:lastRenderedPageBreak/>
              <w:t>Kaart opladen</w:t>
            </w:r>
          </w:p>
        </w:tc>
        <w:tc>
          <w:tcPr>
            <w:tcW w:w="4536" w:type="dxa"/>
          </w:tcPr>
          <w:p w14:paraId="52F523FE" w14:textId="2D502807" w:rsidR="004F4569" w:rsidRPr="005E17E1" w:rsidRDefault="004F4569" w:rsidP="004360AE">
            <w:pPr>
              <w:pStyle w:val="Kop1"/>
            </w:pPr>
            <w:r w:rsidRPr="005E17E1">
              <w:t>Toegang tot kaart zoekopdracht</w:t>
            </w:r>
          </w:p>
          <w:p w14:paraId="02E59F66" w14:textId="77777777" w:rsidR="004F4569" w:rsidRPr="005E17E1" w:rsidRDefault="004F4569" w:rsidP="004360AE">
            <w:pPr>
              <w:pStyle w:val="Kop2"/>
            </w:pPr>
            <w:r w:rsidRPr="005E17E1">
              <w:t>Methode 1: QR code</w:t>
            </w:r>
          </w:p>
          <w:p w14:paraId="3E20B378" w14:textId="0AED2AAC" w:rsidR="004F4569" w:rsidRPr="005E17E1" w:rsidRDefault="004F4569" w:rsidP="005E17E1">
            <w:pPr>
              <w:rPr>
                <w:i/>
                <w:iCs/>
                <w:lang w:val="nl-BE"/>
              </w:rPr>
            </w:pPr>
            <w:r w:rsidRPr="005E17E1">
              <w:rPr>
                <w:i/>
                <w:iCs/>
                <w:lang w:val="nl-BE"/>
              </w:rPr>
              <w:t>Opmerking: De QR code op een geprinte kaart zal een pdf-versie van deze kaart in je browser openen</w:t>
            </w:r>
          </w:p>
          <w:p w14:paraId="58E31B6D" w14:textId="77777777" w:rsidR="004F4569" w:rsidRPr="002D52C6" w:rsidRDefault="004F4569" w:rsidP="004F4569">
            <w:pPr>
              <w:pStyle w:val="Lijstalinea"/>
            </w:pPr>
            <w:r w:rsidRPr="002D52C6">
              <w:t>Druk op het menu icoon (de 3 lijnen links boven)</w:t>
            </w:r>
          </w:p>
          <w:p w14:paraId="1BA01571" w14:textId="77777777" w:rsidR="004F4569" w:rsidRPr="002D52C6" w:rsidRDefault="004F4569" w:rsidP="004F4569">
            <w:pPr>
              <w:pStyle w:val="Lijstalinea"/>
            </w:pPr>
            <w:r w:rsidRPr="002D52C6">
              <w:t>Druk op het ‘Scan QR Code’ veld</w:t>
            </w:r>
          </w:p>
          <w:p w14:paraId="21AE7DB9" w14:textId="676358A7" w:rsidR="004F4569" w:rsidRPr="0016531A" w:rsidRDefault="004F4569" w:rsidP="004F4569">
            <w:pPr>
              <w:pStyle w:val="Lijstalinea"/>
            </w:pPr>
            <w:r w:rsidRPr="002D52C6">
              <w:t>Mik met je camera op de QR code die je aangeboden werd of aan de OCP te vinden is</w:t>
            </w:r>
          </w:p>
          <w:p w14:paraId="2A53BB2F" w14:textId="3FD86764" w:rsidR="004F4569" w:rsidRPr="0016531A" w:rsidRDefault="004F4569" w:rsidP="004360AE">
            <w:pPr>
              <w:pStyle w:val="Kop2"/>
            </w:pPr>
            <w:r w:rsidRPr="004360AE">
              <w:t>Methode</w:t>
            </w:r>
            <w:r w:rsidRPr="0016531A">
              <w:t xml:space="preserve"> 2</w:t>
            </w:r>
            <w:r>
              <w:t>: Kaart</w:t>
            </w:r>
          </w:p>
          <w:p w14:paraId="5672718C" w14:textId="77777777" w:rsidR="004F4569" w:rsidRPr="002D52C6" w:rsidRDefault="004F4569" w:rsidP="004F4569">
            <w:pPr>
              <w:pStyle w:val="Lijstalinea"/>
            </w:pPr>
            <w:r w:rsidRPr="002D52C6">
              <w:t>Druk op het menu icoon (de 3 lijnen links boven)</w:t>
            </w:r>
          </w:p>
          <w:p w14:paraId="7F7AD9AD" w14:textId="77777777" w:rsidR="004F4569" w:rsidRPr="002D52C6" w:rsidRDefault="004F4569" w:rsidP="004F4569">
            <w:pPr>
              <w:pStyle w:val="Lijstalinea"/>
            </w:pPr>
            <w:r w:rsidRPr="002D52C6">
              <w:t>Selecteer de folder met kaarten doorgegeven door de commandopost (OCP)</w:t>
            </w:r>
          </w:p>
          <w:p w14:paraId="09BB1E32" w14:textId="77777777" w:rsidR="004F4569" w:rsidRDefault="004F4569" w:rsidP="004F4569">
            <w:pPr>
              <w:pStyle w:val="Lijstalinea"/>
            </w:pPr>
            <w:r w:rsidRPr="002D52C6">
              <w:t>In het volgend scherm, selecteer de kaart doorgegeven door de OCP</w:t>
            </w:r>
          </w:p>
          <w:p w14:paraId="6D153724" w14:textId="26FDCF8A" w:rsidR="004F4569" w:rsidRPr="004F4569" w:rsidRDefault="004F4569" w:rsidP="00BF729B">
            <w:pPr>
              <w:rPr>
                <w:lang w:val="nl-BE"/>
              </w:rPr>
            </w:pPr>
          </w:p>
        </w:tc>
        <w:tc>
          <w:tcPr>
            <w:tcW w:w="4536" w:type="dxa"/>
          </w:tcPr>
          <w:p w14:paraId="60897D5B" w14:textId="3E16A183" w:rsidR="004F4569" w:rsidRPr="00BF729B" w:rsidRDefault="004F4569" w:rsidP="004360AE">
            <w:pPr>
              <w:pStyle w:val="Kop1"/>
              <w:rPr>
                <w:lang w:val="en-US"/>
              </w:rPr>
            </w:pPr>
            <w:r w:rsidRPr="00BF729B">
              <w:rPr>
                <w:lang w:val="en-US"/>
              </w:rPr>
              <w:t xml:space="preserve">Access </w:t>
            </w:r>
            <w:r w:rsidR="004A2633">
              <w:rPr>
                <w:lang w:val="en-US"/>
              </w:rPr>
              <w:t>M</w:t>
            </w:r>
            <w:r w:rsidRPr="00BF729B">
              <w:rPr>
                <w:lang w:val="en-US"/>
              </w:rPr>
              <w:t xml:space="preserve">ission </w:t>
            </w:r>
            <w:r w:rsidR="004A2633">
              <w:rPr>
                <w:lang w:val="en-US"/>
              </w:rPr>
              <w:t>M</w:t>
            </w:r>
            <w:r w:rsidRPr="00BF729B">
              <w:rPr>
                <w:lang w:val="en-US"/>
              </w:rPr>
              <w:t>ap</w:t>
            </w:r>
          </w:p>
          <w:p w14:paraId="2D8B4D39" w14:textId="541E5BBF" w:rsidR="004F4569" w:rsidRPr="00BF729B" w:rsidRDefault="004F4569" w:rsidP="004360AE">
            <w:pPr>
              <w:pStyle w:val="Kop2"/>
              <w:rPr>
                <w:lang w:val="en-US"/>
              </w:rPr>
            </w:pPr>
            <w:r w:rsidRPr="00BF729B">
              <w:rPr>
                <w:lang w:val="en-US"/>
              </w:rPr>
              <w:t>Method 1: QR code</w:t>
            </w:r>
          </w:p>
          <w:p w14:paraId="7D966E6B" w14:textId="2AD5EF24" w:rsidR="004F4569" w:rsidRPr="00BF729B" w:rsidRDefault="004F4569" w:rsidP="005E17E1">
            <w:pPr>
              <w:rPr>
                <w:i/>
                <w:iCs/>
              </w:rPr>
            </w:pPr>
            <w:r w:rsidRPr="00BF729B">
              <w:rPr>
                <w:i/>
                <w:iCs/>
              </w:rPr>
              <w:t xml:space="preserve">Note: The QR code printed on a hardcopy map will open a pdf version of the map in </w:t>
            </w:r>
            <w:r>
              <w:rPr>
                <w:i/>
                <w:iCs/>
              </w:rPr>
              <w:t>your</w:t>
            </w:r>
            <w:r w:rsidRPr="00BF729B">
              <w:rPr>
                <w:i/>
                <w:iCs/>
              </w:rPr>
              <w:t xml:space="preserve"> browser</w:t>
            </w:r>
          </w:p>
          <w:p w14:paraId="159AFB8E" w14:textId="77777777" w:rsidR="004F4569" w:rsidRPr="004E2734" w:rsidRDefault="004F4569" w:rsidP="004F4569">
            <w:pPr>
              <w:pStyle w:val="Lijstalinea"/>
              <w:rPr>
                <w:lang w:val="en-US"/>
              </w:rPr>
            </w:pPr>
            <w:r w:rsidRPr="004E2734">
              <w:rPr>
                <w:lang w:val="en-US"/>
              </w:rPr>
              <w:t>Tap the Menu icon in the top left (3 lines)</w:t>
            </w:r>
          </w:p>
          <w:p w14:paraId="6887E760" w14:textId="77777777" w:rsidR="004F4569" w:rsidRPr="00A57084" w:rsidRDefault="004F4569" w:rsidP="004F4569">
            <w:pPr>
              <w:pStyle w:val="Lijstalinea"/>
              <w:rPr>
                <w:lang w:val="en-US"/>
              </w:rPr>
            </w:pPr>
            <w:r w:rsidRPr="00A57084">
              <w:rPr>
                <w:lang w:val="en-US"/>
              </w:rPr>
              <w:t>Tap the Scan QR Code option</w:t>
            </w:r>
          </w:p>
          <w:p w14:paraId="7EE378EF" w14:textId="28A821A3" w:rsidR="004F4569" w:rsidRPr="00A57084" w:rsidRDefault="004F4569" w:rsidP="004F4569">
            <w:pPr>
              <w:pStyle w:val="Lijstalinea"/>
              <w:rPr>
                <w:lang w:val="en-US"/>
              </w:rPr>
            </w:pPr>
            <w:r w:rsidRPr="00A57084">
              <w:rPr>
                <w:lang w:val="en-US"/>
              </w:rPr>
              <w:t>Aim the device at the QR code displayed in the online version</w:t>
            </w:r>
          </w:p>
          <w:p w14:paraId="667DBAD1" w14:textId="77777777" w:rsidR="004E2734" w:rsidRPr="00BF729B" w:rsidRDefault="004E2734" w:rsidP="004E2734"/>
          <w:p w14:paraId="2F4045B9" w14:textId="1C6B7AA1" w:rsidR="004F4569" w:rsidRPr="00BF729B" w:rsidRDefault="004F4569" w:rsidP="004360AE">
            <w:pPr>
              <w:pStyle w:val="Kop2"/>
              <w:rPr>
                <w:lang w:val="en-US"/>
              </w:rPr>
            </w:pPr>
            <w:r w:rsidRPr="00BF729B">
              <w:rPr>
                <w:lang w:val="en-US"/>
              </w:rPr>
              <w:t>Method 2: Map</w:t>
            </w:r>
          </w:p>
          <w:p w14:paraId="20DD296F" w14:textId="77777777" w:rsidR="004F4569" w:rsidRPr="00A57084" w:rsidRDefault="004F4569" w:rsidP="004F4569">
            <w:pPr>
              <w:pStyle w:val="Lijstalinea"/>
              <w:rPr>
                <w:lang w:val="en-US"/>
              </w:rPr>
            </w:pPr>
            <w:r w:rsidRPr="00A57084">
              <w:rPr>
                <w:lang w:val="en-US"/>
              </w:rPr>
              <w:t>Tap the Menu icon in the top left (3 lines)</w:t>
            </w:r>
          </w:p>
          <w:p w14:paraId="233E751E" w14:textId="77777777" w:rsidR="004F4569" w:rsidRPr="00A57084" w:rsidRDefault="004F4569" w:rsidP="004F4569">
            <w:pPr>
              <w:pStyle w:val="Lijstalinea"/>
              <w:rPr>
                <w:lang w:val="en-US"/>
              </w:rPr>
            </w:pPr>
            <w:r w:rsidRPr="00A57084">
              <w:rPr>
                <w:lang w:val="en-US"/>
              </w:rPr>
              <w:t>Select the folder with maps as instructed by the command post (OCP)</w:t>
            </w:r>
          </w:p>
          <w:p w14:paraId="44262F1F" w14:textId="77777777" w:rsidR="004F4569" w:rsidRPr="00A57084" w:rsidRDefault="004F4569" w:rsidP="004F4569">
            <w:pPr>
              <w:pStyle w:val="Lijstalinea"/>
              <w:rPr>
                <w:lang w:val="en-US"/>
              </w:rPr>
            </w:pPr>
            <w:r w:rsidRPr="00A57084">
              <w:rPr>
                <w:lang w:val="en-US"/>
              </w:rPr>
              <w:t>In the next screen, select the map as instructed by OCP</w:t>
            </w:r>
          </w:p>
          <w:p w14:paraId="4264350B" w14:textId="77777777" w:rsidR="004F4569" w:rsidRPr="00BF729B" w:rsidRDefault="004F4569" w:rsidP="004360AE"/>
        </w:tc>
      </w:tr>
      <w:tr w:rsidR="004F4569" w:rsidRPr="00E15E33" w14:paraId="4CF5DD8E" w14:textId="77777777" w:rsidTr="004F4569">
        <w:trPr>
          <w:cantSplit/>
          <w:trHeight w:val="1134"/>
        </w:trPr>
        <w:tc>
          <w:tcPr>
            <w:tcW w:w="567" w:type="dxa"/>
            <w:shd w:val="clear" w:color="auto" w:fill="92D050"/>
            <w:textDirection w:val="btLr"/>
            <w:vAlign w:val="center"/>
          </w:tcPr>
          <w:p w14:paraId="0E065CD4" w14:textId="1295DB75" w:rsidR="004F4569" w:rsidRPr="004F4569" w:rsidRDefault="004F4569" w:rsidP="004F4569">
            <w:pPr>
              <w:pStyle w:val="Kop1"/>
              <w:spacing w:before="0"/>
              <w:ind w:left="113" w:right="113"/>
              <w:rPr>
                <w:sz w:val="32"/>
                <w:szCs w:val="32"/>
              </w:rPr>
            </w:pPr>
            <w:r w:rsidRPr="004F4569">
              <w:rPr>
                <w:sz w:val="32"/>
                <w:szCs w:val="32"/>
              </w:rPr>
              <w:t>Aan het begin van de zoekactie</w:t>
            </w:r>
          </w:p>
        </w:tc>
        <w:tc>
          <w:tcPr>
            <w:tcW w:w="4536" w:type="dxa"/>
          </w:tcPr>
          <w:p w14:paraId="7DFA47A2" w14:textId="17D0AB6B" w:rsidR="004F4569" w:rsidRDefault="004F4569" w:rsidP="004360AE">
            <w:pPr>
              <w:pStyle w:val="Kop1"/>
            </w:pPr>
            <w:r>
              <w:t>Je ‘track’ aanzetten a</w:t>
            </w:r>
            <w:r w:rsidRPr="002E3060">
              <w:t>an het begin van d</w:t>
            </w:r>
            <w:r>
              <w:t>e zoekactie</w:t>
            </w:r>
          </w:p>
          <w:p w14:paraId="2307103B" w14:textId="77777777" w:rsidR="004F4569" w:rsidRPr="002D52C6" w:rsidRDefault="004F4569" w:rsidP="004F4569">
            <w:pPr>
              <w:pStyle w:val="Lijstalinea"/>
            </w:pPr>
            <w:r w:rsidRPr="002D52C6">
              <w:t>Druk op het icoontje rechts onderaan (de 4 puntjes)</w:t>
            </w:r>
          </w:p>
          <w:p w14:paraId="6106694B" w14:textId="77777777" w:rsidR="004F4569" w:rsidRPr="002D52C6" w:rsidRDefault="004F4569" w:rsidP="004F4569">
            <w:pPr>
              <w:pStyle w:val="Lijstalinea"/>
            </w:pPr>
            <w:r w:rsidRPr="002D52C6">
              <w:t>Druk op het icoontje naast ‘Record Track’</w:t>
            </w:r>
          </w:p>
          <w:p w14:paraId="4E02557C" w14:textId="77777777" w:rsidR="004F4569" w:rsidRPr="002D52C6" w:rsidRDefault="004F4569" w:rsidP="004F4569">
            <w:pPr>
              <w:pStyle w:val="Lijstalinea"/>
            </w:pPr>
            <w:r w:rsidRPr="002D52C6">
              <w:t>Vul het veld ‘Track Name’ volgens de richtlijn van OCP (naam team, nummer, initialen, …)</w:t>
            </w:r>
          </w:p>
          <w:p w14:paraId="4A965DD2" w14:textId="77777777" w:rsidR="004F4569" w:rsidRPr="002D52C6" w:rsidRDefault="004F4569" w:rsidP="004F4569">
            <w:pPr>
              <w:pStyle w:val="Lijstalinea"/>
            </w:pPr>
            <w:r w:rsidRPr="002D52C6">
              <w:t>Geef je track een kleur (opgepast met keuzes zoals rood, blauw, … die een bepaalde betekenis hebben)</w:t>
            </w:r>
          </w:p>
          <w:p w14:paraId="059A3116" w14:textId="77777777" w:rsidR="004F4569" w:rsidRPr="00A57084" w:rsidRDefault="004F4569" w:rsidP="004F4569">
            <w:pPr>
              <w:pStyle w:val="Lijstalinea"/>
              <w:rPr>
                <w:lang w:val="en-US"/>
              </w:rPr>
            </w:pPr>
            <w:r w:rsidRPr="00A57084">
              <w:rPr>
                <w:lang w:val="en-US"/>
              </w:rPr>
              <w:t>Zet ‘Save Track To’ op ‘Account + This Map’</w:t>
            </w:r>
          </w:p>
          <w:p w14:paraId="6ECDAEAC" w14:textId="0759CCC5" w:rsidR="004F4569" w:rsidRPr="002D52C6" w:rsidRDefault="004F4569" w:rsidP="004F4569">
            <w:pPr>
              <w:pStyle w:val="Lijstalinea"/>
              <w:rPr>
                <w:i/>
                <w:iCs/>
              </w:rPr>
            </w:pPr>
            <w:r w:rsidRPr="002D52C6">
              <w:t>Druk op het veld ‘Record Track’</w:t>
            </w:r>
          </w:p>
          <w:p w14:paraId="103E101C" w14:textId="43544EC6" w:rsidR="004F4569" w:rsidRPr="004F4569" w:rsidRDefault="004F4569" w:rsidP="00365439">
            <w:pPr>
              <w:rPr>
                <w:lang w:val="nl-BE"/>
              </w:rPr>
            </w:pPr>
            <w:r w:rsidRPr="00A57084">
              <w:rPr>
                <w:highlight w:val="yellow"/>
                <w:lang w:val="nl-BE"/>
              </w:rPr>
              <w:t>Meld de start van je zoekactie in je gebied via radio aan de OCP</w:t>
            </w:r>
          </w:p>
          <w:p w14:paraId="22CCA7A6" w14:textId="77777777" w:rsidR="004F4569" w:rsidRDefault="004F4569" w:rsidP="002D52C6">
            <w:pPr>
              <w:ind w:left="360"/>
              <w:rPr>
                <w:i/>
                <w:iCs/>
                <w:lang w:val="nl-BE"/>
              </w:rPr>
            </w:pPr>
          </w:p>
          <w:p w14:paraId="14DFF4BA" w14:textId="77777777" w:rsidR="004F4569" w:rsidRDefault="004F4569" w:rsidP="002D52C6">
            <w:pPr>
              <w:rPr>
                <w:i/>
                <w:iCs/>
                <w:lang w:val="nl-BE"/>
              </w:rPr>
            </w:pPr>
            <w:r w:rsidRPr="002D52C6">
              <w:rPr>
                <w:i/>
                <w:iCs/>
                <w:lang w:val="nl-BE"/>
              </w:rPr>
              <w:t xml:space="preserve">Info: </w:t>
            </w:r>
          </w:p>
          <w:p w14:paraId="3D3407AE" w14:textId="1A6B23D4" w:rsidR="004F4569" w:rsidRPr="002D52C6" w:rsidRDefault="004F4569" w:rsidP="002D52C6">
            <w:pPr>
              <w:rPr>
                <w:i/>
                <w:iCs/>
                <w:lang w:val="nl-BE"/>
              </w:rPr>
            </w:pPr>
            <w:r>
              <w:rPr>
                <w:i/>
                <w:iCs/>
                <w:lang w:val="nl-BE"/>
              </w:rPr>
              <w:t>O</w:t>
            </w:r>
            <w:r w:rsidRPr="002D52C6">
              <w:rPr>
                <w:i/>
                <w:iCs/>
                <w:lang w:val="nl-BE"/>
              </w:rPr>
              <w:t>nderaan je scherm verschijnt er een kadertje met de lengte en de tijdsduur van je track</w:t>
            </w:r>
          </w:p>
          <w:p w14:paraId="101765D8" w14:textId="77777777" w:rsidR="004F4569" w:rsidRPr="002D52C6" w:rsidRDefault="004F4569" w:rsidP="002D52C6">
            <w:pPr>
              <w:rPr>
                <w:i/>
                <w:iCs/>
                <w:lang w:val="nl-BE"/>
              </w:rPr>
            </w:pPr>
            <w:r w:rsidRPr="002D52C6">
              <w:rPr>
                <w:i/>
                <w:iCs/>
                <w:lang w:val="nl-BE"/>
              </w:rPr>
              <w:t xml:space="preserve">Als je nu op de vier puntjes duwt, zie je dat ‘Record Track’ gewijzigd is naar ‘Track Details’ en blauw ingekleurd is  </w:t>
            </w:r>
          </w:p>
          <w:p w14:paraId="05EC56A9" w14:textId="58F3C433" w:rsidR="004F4569" w:rsidRPr="002D52C6" w:rsidRDefault="004F4569" w:rsidP="002D52C6">
            <w:pPr>
              <w:rPr>
                <w:i/>
                <w:iCs/>
                <w:lang w:val="nl-BE"/>
              </w:rPr>
            </w:pPr>
            <w:r w:rsidRPr="002D52C6">
              <w:rPr>
                <w:i/>
                <w:iCs/>
                <w:lang w:val="nl-BE"/>
              </w:rPr>
              <w:t>Vanaf nu wordt je route gevolgd op je App en in de ‘Account map’. Je hoeft dus je locatie niet meer te delen via ‘Share Location’</w:t>
            </w:r>
          </w:p>
          <w:p w14:paraId="1ABC0514" w14:textId="320A8F93" w:rsidR="004F4569" w:rsidRPr="009B14F5" w:rsidRDefault="004F4569" w:rsidP="002D52C6">
            <w:pPr>
              <w:rPr>
                <w:lang w:val="nl-BE"/>
              </w:rPr>
            </w:pPr>
          </w:p>
        </w:tc>
        <w:tc>
          <w:tcPr>
            <w:tcW w:w="4536" w:type="dxa"/>
          </w:tcPr>
          <w:p w14:paraId="60A23DA5" w14:textId="441FBA2F" w:rsidR="004F4569" w:rsidRPr="00BF729B" w:rsidRDefault="004F4569" w:rsidP="004360AE">
            <w:pPr>
              <w:pStyle w:val="Kop1"/>
              <w:rPr>
                <w:lang w:val="en-US"/>
              </w:rPr>
            </w:pPr>
            <w:r w:rsidRPr="00BF729B">
              <w:rPr>
                <w:lang w:val="en-US"/>
              </w:rPr>
              <w:t xml:space="preserve">Record </w:t>
            </w:r>
            <w:r w:rsidR="00F42A74">
              <w:rPr>
                <w:lang w:val="en-US"/>
              </w:rPr>
              <w:t>Y</w:t>
            </w:r>
            <w:r w:rsidRPr="00BF729B">
              <w:rPr>
                <w:lang w:val="en-US"/>
              </w:rPr>
              <w:t xml:space="preserve">our </w:t>
            </w:r>
            <w:r w:rsidR="00F42A74">
              <w:rPr>
                <w:lang w:val="en-US"/>
              </w:rPr>
              <w:t>T</w:t>
            </w:r>
            <w:r w:rsidRPr="00BF729B">
              <w:rPr>
                <w:lang w:val="en-US"/>
              </w:rPr>
              <w:t xml:space="preserve">rack at the </w:t>
            </w:r>
            <w:r w:rsidR="00F42A74">
              <w:rPr>
                <w:lang w:val="en-US"/>
              </w:rPr>
              <w:t>S</w:t>
            </w:r>
            <w:r w:rsidRPr="00BF729B">
              <w:rPr>
                <w:lang w:val="en-US"/>
              </w:rPr>
              <w:t xml:space="preserve">tart of the </w:t>
            </w:r>
            <w:r w:rsidR="00F42A74">
              <w:rPr>
                <w:lang w:val="en-US"/>
              </w:rPr>
              <w:t>S</w:t>
            </w:r>
            <w:r w:rsidRPr="00BF729B">
              <w:rPr>
                <w:lang w:val="en-US"/>
              </w:rPr>
              <w:t>earch</w:t>
            </w:r>
          </w:p>
          <w:p w14:paraId="651103AC" w14:textId="77777777" w:rsidR="004F4569" w:rsidRPr="00BF729B" w:rsidRDefault="004F4569" w:rsidP="004E2734"/>
          <w:p w14:paraId="4B23BDFB" w14:textId="08B6BA2D" w:rsidR="004F4569" w:rsidRPr="00A57084" w:rsidRDefault="004F4569" w:rsidP="004F4569">
            <w:pPr>
              <w:pStyle w:val="Lijstalinea"/>
              <w:rPr>
                <w:lang w:val="en-US"/>
              </w:rPr>
            </w:pPr>
            <w:r w:rsidRPr="00A57084">
              <w:rPr>
                <w:lang w:val="en-US"/>
              </w:rPr>
              <w:t>Tap the icon in the lower right (4 dots)</w:t>
            </w:r>
          </w:p>
          <w:p w14:paraId="353C1443" w14:textId="77777777" w:rsidR="004F4569" w:rsidRPr="00BF729B" w:rsidRDefault="004F4569" w:rsidP="004F4569">
            <w:pPr>
              <w:pStyle w:val="Lijstalinea"/>
            </w:pPr>
            <w:r w:rsidRPr="00BF729B">
              <w:t>Tap the Record Track icon</w:t>
            </w:r>
          </w:p>
          <w:p w14:paraId="5CE20C27" w14:textId="59F7779B" w:rsidR="004F4569" w:rsidRPr="00A57084" w:rsidRDefault="004F4569" w:rsidP="004F4569">
            <w:pPr>
              <w:pStyle w:val="Lijstalinea"/>
              <w:rPr>
                <w:lang w:val="en-US"/>
              </w:rPr>
            </w:pPr>
            <w:r w:rsidRPr="00A57084">
              <w:rPr>
                <w:lang w:val="en-US"/>
              </w:rPr>
              <w:t>Fill out Track Name according to the OCP instructions (name team, number, initials …)</w:t>
            </w:r>
          </w:p>
          <w:p w14:paraId="460BDE1B" w14:textId="3E846730" w:rsidR="004F4569" w:rsidRPr="004E2734" w:rsidRDefault="004F4569" w:rsidP="004F4569">
            <w:pPr>
              <w:pStyle w:val="Lijstalinea"/>
              <w:rPr>
                <w:lang w:val="en-US"/>
              </w:rPr>
            </w:pPr>
            <w:r w:rsidRPr="004E2734">
              <w:rPr>
                <w:lang w:val="en-US"/>
              </w:rPr>
              <w:t>Give your track a color (beware for using colors like red, bleu… that have a meaning)</w:t>
            </w:r>
          </w:p>
          <w:p w14:paraId="66F92EC0" w14:textId="2A7E3033" w:rsidR="004F4569" w:rsidRPr="00A57084" w:rsidRDefault="004F4569" w:rsidP="004F4569">
            <w:pPr>
              <w:pStyle w:val="Lijstalinea"/>
              <w:rPr>
                <w:lang w:val="en-US"/>
              </w:rPr>
            </w:pPr>
            <w:r w:rsidRPr="00A57084">
              <w:rPr>
                <w:lang w:val="en-US"/>
              </w:rPr>
              <w:t>Save Track To set to Account + This Map</w:t>
            </w:r>
          </w:p>
          <w:p w14:paraId="00835BE3" w14:textId="77777777" w:rsidR="004F4569" w:rsidRPr="00BF729B" w:rsidRDefault="004F4569" w:rsidP="004F4569">
            <w:pPr>
              <w:pStyle w:val="Lijstalinea"/>
            </w:pPr>
            <w:r w:rsidRPr="00BF729B">
              <w:t>Tap the Record Track button</w:t>
            </w:r>
          </w:p>
          <w:p w14:paraId="33713BCD" w14:textId="1572C077" w:rsidR="004F4569" w:rsidRPr="00BF729B" w:rsidRDefault="004F4569" w:rsidP="00365439">
            <w:r w:rsidRPr="00A57084">
              <w:rPr>
                <w:highlight w:val="yellow"/>
              </w:rPr>
              <w:t xml:space="preserve">Call OCP </w:t>
            </w:r>
            <w:r w:rsidR="004A2633">
              <w:rPr>
                <w:highlight w:val="yellow"/>
              </w:rPr>
              <w:t>by</w:t>
            </w:r>
            <w:r w:rsidRPr="00A57084">
              <w:rPr>
                <w:highlight w:val="yellow"/>
              </w:rPr>
              <w:t xml:space="preserve"> radio to inform them </w:t>
            </w:r>
            <w:r w:rsidR="000A18A5">
              <w:rPr>
                <w:highlight w:val="yellow"/>
              </w:rPr>
              <w:t xml:space="preserve">of the </w:t>
            </w:r>
            <w:r w:rsidRPr="00A57084">
              <w:rPr>
                <w:highlight w:val="yellow"/>
              </w:rPr>
              <w:t xml:space="preserve">start </w:t>
            </w:r>
            <w:r w:rsidR="000A18A5">
              <w:rPr>
                <w:highlight w:val="yellow"/>
              </w:rPr>
              <w:t>of your</w:t>
            </w:r>
            <w:r w:rsidRPr="00A57084">
              <w:rPr>
                <w:highlight w:val="yellow"/>
              </w:rPr>
              <w:t xml:space="preserve"> search</w:t>
            </w:r>
          </w:p>
          <w:p w14:paraId="0A4919DC" w14:textId="77777777" w:rsidR="004F4569" w:rsidRPr="00BF729B" w:rsidRDefault="004F4569" w:rsidP="004E2734"/>
          <w:p w14:paraId="6C94D819" w14:textId="77777777" w:rsidR="004F4569" w:rsidRPr="00BF729B" w:rsidRDefault="004F4569" w:rsidP="004360AE">
            <w:pPr>
              <w:ind w:left="24"/>
              <w:rPr>
                <w:i/>
                <w:iCs/>
              </w:rPr>
            </w:pPr>
            <w:r w:rsidRPr="00BF729B">
              <w:rPr>
                <w:i/>
                <w:iCs/>
              </w:rPr>
              <w:t xml:space="preserve">Info: </w:t>
            </w:r>
          </w:p>
          <w:p w14:paraId="510BC3D0" w14:textId="28E727F8" w:rsidR="004F4569" w:rsidRPr="00BF729B" w:rsidRDefault="004F4569" w:rsidP="004360AE">
            <w:pPr>
              <w:ind w:left="24"/>
              <w:rPr>
                <w:i/>
                <w:iCs/>
              </w:rPr>
            </w:pPr>
            <w:r w:rsidRPr="00BF729B">
              <w:rPr>
                <w:i/>
                <w:iCs/>
              </w:rPr>
              <w:t>A frame with the length and the time of your track will appear at the bottom of your screen</w:t>
            </w:r>
          </w:p>
          <w:p w14:paraId="461F239E" w14:textId="787784F6" w:rsidR="004F4569" w:rsidRPr="00BF729B" w:rsidRDefault="004F4569" w:rsidP="004360AE">
            <w:pPr>
              <w:ind w:left="24"/>
              <w:rPr>
                <w:i/>
                <w:iCs/>
              </w:rPr>
            </w:pPr>
            <w:r w:rsidRPr="00BF729B">
              <w:rPr>
                <w:i/>
                <w:iCs/>
              </w:rPr>
              <w:t>If you push on the 4 dots, you will see that record Track is replaced by Track Details and colored bleu</w:t>
            </w:r>
          </w:p>
          <w:p w14:paraId="3A1B8624" w14:textId="5D5BACF3" w:rsidR="004F4569" w:rsidRPr="00BF729B" w:rsidRDefault="004F4569" w:rsidP="004360AE">
            <w:pPr>
              <w:ind w:left="24"/>
            </w:pPr>
            <w:r w:rsidRPr="00BF729B">
              <w:rPr>
                <w:i/>
                <w:iCs/>
              </w:rPr>
              <w:t xml:space="preserve">From now on, your route is tracked on the phone app as well as the Account map. You do not need to activate Share Location </w:t>
            </w:r>
          </w:p>
        </w:tc>
      </w:tr>
      <w:tr w:rsidR="004F4569" w:rsidRPr="00E15E33" w14:paraId="6B9B0733" w14:textId="77777777" w:rsidTr="004F4569">
        <w:trPr>
          <w:cantSplit/>
          <w:trHeight w:val="1134"/>
        </w:trPr>
        <w:tc>
          <w:tcPr>
            <w:tcW w:w="567" w:type="dxa"/>
            <w:vMerge w:val="restart"/>
            <w:shd w:val="clear" w:color="auto" w:fill="FFC000"/>
            <w:textDirection w:val="btLr"/>
            <w:vAlign w:val="center"/>
          </w:tcPr>
          <w:p w14:paraId="3BAE55C1" w14:textId="3D961996" w:rsidR="004F4569" w:rsidRPr="004F4569" w:rsidRDefault="004F4569" w:rsidP="004F4569">
            <w:pPr>
              <w:pStyle w:val="Kop1"/>
              <w:spacing w:before="0"/>
              <w:ind w:left="113" w:right="113"/>
              <w:rPr>
                <w:sz w:val="32"/>
                <w:szCs w:val="32"/>
              </w:rPr>
            </w:pPr>
            <w:r w:rsidRPr="004F4569">
              <w:rPr>
                <w:sz w:val="32"/>
                <w:szCs w:val="32"/>
              </w:rPr>
              <w:lastRenderedPageBreak/>
              <w:t>Tijdens de zoekactie</w:t>
            </w:r>
          </w:p>
        </w:tc>
        <w:tc>
          <w:tcPr>
            <w:tcW w:w="4536" w:type="dxa"/>
          </w:tcPr>
          <w:p w14:paraId="117B5CA0" w14:textId="2523DDAD" w:rsidR="004F4569" w:rsidRDefault="004F4569" w:rsidP="004360AE">
            <w:pPr>
              <w:pStyle w:val="Kop1"/>
            </w:pPr>
            <w:r w:rsidRPr="002D52C6">
              <w:t>Je positie markeren</w:t>
            </w:r>
            <w:r>
              <w:t xml:space="preserve"> t</w:t>
            </w:r>
            <w:r w:rsidRPr="002D52C6">
              <w:t>ijdens de zoekactie</w:t>
            </w:r>
          </w:p>
          <w:p w14:paraId="6D6B5B9A" w14:textId="77777777" w:rsidR="004F4569" w:rsidRPr="002D52C6" w:rsidRDefault="004F4569" w:rsidP="004F4569">
            <w:pPr>
              <w:pStyle w:val="Lijstalinea"/>
            </w:pPr>
            <w:r w:rsidRPr="002D52C6">
              <w:t>Druk op het icoontje rechts onderaan (de 4 puntjes)</w:t>
            </w:r>
          </w:p>
          <w:p w14:paraId="4AA62372" w14:textId="0F3498C2" w:rsidR="004F4569" w:rsidRPr="002D52C6" w:rsidRDefault="004F4569" w:rsidP="004F4569">
            <w:pPr>
              <w:pStyle w:val="Lijstalinea"/>
            </w:pPr>
            <w:r w:rsidRPr="002D52C6">
              <w:t>Druk op het icoontje naast ‘Marker At GPS’ (onderaan</w:t>
            </w:r>
            <w:r w:rsidR="00575146">
              <w:t xml:space="preserve"> juist boven de 4 puntjes)</w:t>
            </w:r>
            <w:r w:rsidRPr="002D52C6">
              <w:t>)</w:t>
            </w:r>
          </w:p>
          <w:p w14:paraId="62AABA08" w14:textId="77777777" w:rsidR="004F4569" w:rsidRPr="002D52C6" w:rsidRDefault="004F4569" w:rsidP="004F4569">
            <w:pPr>
              <w:pStyle w:val="Lijstalinea"/>
            </w:pPr>
            <w:r w:rsidRPr="002D52C6">
              <w:t>Vul het veld ‘Label’ aan volgens richtlijnen OCP</w:t>
            </w:r>
          </w:p>
          <w:p w14:paraId="4AAFBB25" w14:textId="77777777" w:rsidR="004F4569" w:rsidRPr="002D52C6" w:rsidRDefault="004F4569" w:rsidP="004F4569">
            <w:pPr>
              <w:pStyle w:val="Lijstalinea"/>
            </w:pPr>
            <w:r w:rsidRPr="002D52C6">
              <w:t>Vul het veld ‘Comments’ aan</w:t>
            </w:r>
          </w:p>
          <w:p w14:paraId="52AB460B" w14:textId="77777777" w:rsidR="004F4569" w:rsidRPr="002D52C6" w:rsidRDefault="004F4569" w:rsidP="004F4569">
            <w:pPr>
              <w:pStyle w:val="Lijstalinea"/>
            </w:pPr>
            <w:r w:rsidRPr="002D52C6">
              <w:t>Pas ‘Size’, ‘Style’ en ‘Color’ aan indien nodig</w:t>
            </w:r>
          </w:p>
          <w:p w14:paraId="0FAAF867" w14:textId="77777777" w:rsidR="004F4569" w:rsidRPr="002D52C6" w:rsidRDefault="004F4569" w:rsidP="004F4569">
            <w:pPr>
              <w:pStyle w:val="Lijstalinea"/>
            </w:pPr>
            <w:r w:rsidRPr="002D52C6">
              <w:t>Druk ‘OK’</w:t>
            </w:r>
          </w:p>
          <w:p w14:paraId="15748221" w14:textId="77777777" w:rsidR="004F4569" w:rsidRDefault="004F4569" w:rsidP="00F804FA">
            <w:pPr>
              <w:rPr>
                <w:i/>
                <w:iCs/>
                <w:lang w:val="nl-BE"/>
              </w:rPr>
            </w:pPr>
          </w:p>
          <w:p w14:paraId="3A1DC462" w14:textId="0A55B7B0" w:rsidR="004F4569" w:rsidRPr="00F804FA" w:rsidRDefault="004F4569" w:rsidP="00F804FA">
            <w:pPr>
              <w:rPr>
                <w:i/>
                <w:iCs/>
                <w:lang w:val="nl-BE"/>
              </w:rPr>
            </w:pPr>
            <w:r w:rsidRPr="00F804FA">
              <w:rPr>
                <w:i/>
                <w:iCs/>
                <w:lang w:val="nl-BE"/>
              </w:rPr>
              <w:t xml:space="preserve">Er verschijnt een ‘marker’ en de bijbehorende label op je scherm </w:t>
            </w:r>
          </w:p>
          <w:p w14:paraId="606E666C" w14:textId="77777777" w:rsidR="00A57084" w:rsidRDefault="00A57084" w:rsidP="00F804FA">
            <w:pPr>
              <w:rPr>
                <w:i/>
                <w:iCs/>
                <w:lang w:val="nl-BE"/>
              </w:rPr>
            </w:pPr>
          </w:p>
          <w:p w14:paraId="75B5737E" w14:textId="4D1CAEE5" w:rsidR="00A57084" w:rsidRDefault="004F4569" w:rsidP="00F804FA">
            <w:pPr>
              <w:rPr>
                <w:i/>
                <w:iCs/>
                <w:lang w:val="nl-BE"/>
              </w:rPr>
            </w:pPr>
            <w:r w:rsidRPr="00F804FA">
              <w:rPr>
                <w:i/>
                <w:iCs/>
                <w:lang w:val="nl-BE"/>
              </w:rPr>
              <w:t xml:space="preserve">OPGEPAST: </w:t>
            </w:r>
          </w:p>
          <w:p w14:paraId="030208D9" w14:textId="27760548" w:rsidR="004F4569" w:rsidRDefault="004F4569" w:rsidP="00F804FA">
            <w:pPr>
              <w:rPr>
                <w:i/>
                <w:iCs/>
                <w:lang w:val="nl-BE"/>
              </w:rPr>
            </w:pPr>
            <w:r w:rsidRPr="00F804FA">
              <w:rPr>
                <w:i/>
                <w:iCs/>
                <w:lang w:val="nl-BE"/>
              </w:rPr>
              <w:t>Indien het een ‘clue’ betreft, druk dan direct op ‘Style’ en selecteer het vraagteken onder ‘ICS/Fire (+)’</w:t>
            </w:r>
          </w:p>
          <w:p w14:paraId="4665760B" w14:textId="77777777" w:rsidR="00A57084" w:rsidRPr="00A57084" w:rsidRDefault="00A57084" w:rsidP="00A57084">
            <w:pPr>
              <w:rPr>
                <w:i/>
                <w:iCs/>
                <w:lang w:val="nl-BE"/>
              </w:rPr>
            </w:pPr>
            <w:r w:rsidRPr="00A57084">
              <w:rPr>
                <w:i/>
                <w:iCs/>
                <w:lang w:val="nl-BE"/>
              </w:rPr>
              <w:t>Neem foto’s van de ‘clue’, eventueel ook van (voet)sporen in de directe omgeving. Deze foto’s moet je op een andere manier aan de OCP bezorgen, want CalTopo ondersteunt het doorgeven van foto’s niet</w:t>
            </w:r>
          </w:p>
          <w:p w14:paraId="3D6E62EE" w14:textId="77777777" w:rsidR="00A57084" w:rsidRPr="00A57084" w:rsidRDefault="00A57084" w:rsidP="00A57084">
            <w:pPr>
              <w:rPr>
                <w:i/>
                <w:iCs/>
                <w:lang w:val="nl-BE"/>
              </w:rPr>
            </w:pPr>
            <w:r w:rsidRPr="00A57084">
              <w:rPr>
                <w:i/>
                <w:iCs/>
                <w:highlight w:val="yellow"/>
                <w:lang w:val="nl-BE"/>
              </w:rPr>
              <w:t>Meld de vondst van een ‘clue’ via radio aan de OCP</w:t>
            </w:r>
          </w:p>
          <w:p w14:paraId="4DFC9BFA" w14:textId="77777777" w:rsidR="00A57084" w:rsidRPr="00F804FA" w:rsidRDefault="00A57084" w:rsidP="00F804FA">
            <w:pPr>
              <w:rPr>
                <w:i/>
                <w:iCs/>
                <w:lang w:val="nl-BE"/>
              </w:rPr>
            </w:pPr>
          </w:p>
          <w:p w14:paraId="1C9A157B" w14:textId="565C3CC6" w:rsidR="004F4569" w:rsidRPr="002D52C6" w:rsidRDefault="004F4569" w:rsidP="004360AE">
            <w:pPr>
              <w:pStyle w:val="Kop1"/>
            </w:pPr>
            <w:r w:rsidRPr="002D52C6">
              <w:t>Een ‘marker’ op de kaart plaatsen (</w:t>
            </w:r>
            <w:r>
              <w:t>‘</w:t>
            </w:r>
            <w:r w:rsidRPr="002D52C6">
              <w:t>waypoint</w:t>
            </w:r>
            <w:r>
              <w:t>’</w:t>
            </w:r>
            <w:r w:rsidRPr="002D52C6">
              <w:t>) tijdens de zoekactie</w:t>
            </w:r>
          </w:p>
          <w:p w14:paraId="0401CE7E" w14:textId="77777777" w:rsidR="004F4569" w:rsidRPr="004C4F15" w:rsidRDefault="004F4569" w:rsidP="004F4569">
            <w:pPr>
              <w:pStyle w:val="Lijstalinea"/>
            </w:pPr>
            <w:r w:rsidRPr="004C4F15">
              <w:t xml:space="preserve">Twee mogelijkheden: </w:t>
            </w:r>
          </w:p>
          <w:p w14:paraId="545B6F5F" w14:textId="77777777" w:rsidR="004F4569" w:rsidRPr="004C4F15" w:rsidRDefault="004F4569" w:rsidP="004E2734">
            <w:pPr>
              <w:pStyle w:val="Lijstalinea"/>
              <w:numPr>
                <w:ilvl w:val="0"/>
                <w:numId w:val="26"/>
              </w:numPr>
            </w:pPr>
            <w:r w:rsidRPr="004C4F15">
              <w:t>Je kent de positie op de kaart: blijf drukken op die plaats totdat er een extra scherm opent</w:t>
            </w:r>
          </w:p>
          <w:p w14:paraId="52CC60CF" w14:textId="77777777" w:rsidR="004F4569" w:rsidRPr="004C4F15" w:rsidRDefault="004F4569" w:rsidP="004E2734">
            <w:pPr>
              <w:pStyle w:val="Lijstalinea"/>
              <w:numPr>
                <w:ilvl w:val="0"/>
                <w:numId w:val="26"/>
              </w:numPr>
            </w:pPr>
            <w:r w:rsidRPr="004C4F15">
              <w:t xml:space="preserve">Je vindt de positie niet maar je hebt wel de coördinaten: blijf drukken op een plaats totdat er een extra scherm opent of duw op de ‘+ in een cirkel’ </w:t>
            </w:r>
          </w:p>
          <w:p w14:paraId="05AAC21D" w14:textId="77777777" w:rsidR="004F4569" w:rsidRPr="004C4F15" w:rsidRDefault="004F4569" w:rsidP="004F4569">
            <w:pPr>
              <w:pStyle w:val="Lijstalinea"/>
            </w:pPr>
            <w:r w:rsidRPr="004C4F15">
              <w:t>Duw op ‘Marker’ (of ‘Clue’ in het desbetreffende geval)</w:t>
            </w:r>
          </w:p>
          <w:p w14:paraId="02E58F02" w14:textId="77777777" w:rsidR="004F4569" w:rsidRPr="004C4F15" w:rsidRDefault="004F4569" w:rsidP="004F4569">
            <w:pPr>
              <w:pStyle w:val="Lijstalinea"/>
            </w:pPr>
            <w:r w:rsidRPr="004C4F15">
              <w:t>Vul het veld ‘Label’ aan volgens richtlijnen OCP</w:t>
            </w:r>
          </w:p>
          <w:p w14:paraId="3BABE33E" w14:textId="77777777" w:rsidR="004F4569" w:rsidRPr="004C4F15" w:rsidRDefault="004F4569" w:rsidP="004F4569">
            <w:pPr>
              <w:pStyle w:val="Lijstalinea"/>
            </w:pPr>
            <w:r w:rsidRPr="004C4F15">
              <w:t>Vul het veld ‘Comments’ aan</w:t>
            </w:r>
          </w:p>
          <w:p w14:paraId="4C399F1C" w14:textId="77777777" w:rsidR="004F4569" w:rsidRPr="004C4F15" w:rsidRDefault="004F4569" w:rsidP="004F4569">
            <w:pPr>
              <w:pStyle w:val="Lijstalinea"/>
            </w:pPr>
            <w:r w:rsidRPr="004C4F15">
              <w:t>Indien je alleen de coördinaten kent, zet deze in het vak ‘Coordinates’</w:t>
            </w:r>
          </w:p>
          <w:p w14:paraId="5999E0FE" w14:textId="77777777" w:rsidR="004F4569" w:rsidRPr="004C4F15" w:rsidRDefault="004F4569" w:rsidP="004F4569">
            <w:pPr>
              <w:pStyle w:val="Lijstalinea"/>
            </w:pPr>
            <w:r w:rsidRPr="004C4F15">
              <w:t>Pas ‘Size’, ‘Style’ en ‘Color’ aan indien nodig</w:t>
            </w:r>
          </w:p>
          <w:p w14:paraId="7F5958B8" w14:textId="77777777" w:rsidR="004F4569" w:rsidRPr="004C4F15" w:rsidRDefault="004F4569" w:rsidP="004F4569">
            <w:pPr>
              <w:pStyle w:val="Lijstalinea"/>
            </w:pPr>
            <w:r w:rsidRPr="004C4F15">
              <w:t>Druk ‘OK’</w:t>
            </w:r>
          </w:p>
          <w:p w14:paraId="65312A48" w14:textId="77777777" w:rsidR="004F4569" w:rsidRPr="004F4569" w:rsidRDefault="004F4569" w:rsidP="0001257B">
            <w:pPr>
              <w:ind w:left="24"/>
              <w:rPr>
                <w:b/>
                <w:bCs/>
                <w:u w:val="single"/>
                <w:lang w:val="nl-BE"/>
              </w:rPr>
            </w:pPr>
            <w:r w:rsidRPr="004F4569">
              <w:rPr>
                <w:lang w:val="nl-BE"/>
              </w:rPr>
              <w:t>Er verschijnt een ‘marker’ en het bijbehorende label op de juiste plaats</w:t>
            </w:r>
          </w:p>
          <w:p w14:paraId="0B1CE143" w14:textId="6E410565" w:rsidR="004F4569" w:rsidRPr="004C4F15" w:rsidRDefault="004F4569" w:rsidP="004360AE">
            <w:pPr>
              <w:pStyle w:val="Kop1"/>
            </w:pPr>
            <w:r w:rsidRPr="004C4F15">
              <w:lastRenderedPageBreak/>
              <w:t>Navigeer naar een marker</w:t>
            </w:r>
            <w:r>
              <w:t xml:space="preserve"> </w:t>
            </w:r>
            <w:r w:rsidRPr="004C4F15">
              <w:t>tijdens de zoekactie</w:t>
            </w:r>
          </w:p>
          <w:p w14:paraId="5EF73DC7" w14:textId="07B541E0" w:rsidR="004F4569" w:rsidRPr="004C4F15" w:rsidRDefault="004F4569" w:rsidP="004F4569">
            <w:pPr>
              <w:pStyle w:val="Lijstalinea"/>
            </w:pPr>
            <w:r w:rsidRPr="004C4F15">
              <w:t xml:space="preserve">Druk op de gewenste marker op de kaart; of druk op het ‘Map Items’ symbool (tweede </w:t>
            </w:r>
            <w:r w:rsidRPr="005E17E1">
              <w:t>icoon</w:t>
            </w:r>
            <w:r w:rsidRPr="004C4F15">
              <w:t xml:space="preserve"> rechts boven) en op de gewenste marker </w:t>
            </w:r>
          </w:p>
          <w:p w14:paraId="4E09F74C" w14:textId="77777777" w:rsidR="004F4569" w:rsidRPr="004C4F15" w:rsidRDefault="004F4569" w:rsidP="004F4569">
            <w:pPr>
              <w:pStyle w:val="Lijstalinea"/>
            </w:pPr>
            <w:r w:rsidRPr="004C4F15">
              <w:t>In het zichtbaar scherm duw op de ‘Navigate To’ link</w:t>
            </w:r>
          </w:p>
          <w:p w14:paraId="6F61100C" w14:textId="74C33FFE" w:rsidR="004F4569" w:rsidRPr="004C4F15" w:rsidRDefault="004F4569" w:rsidP="004C4F15">
            <w:pPr>
              <w:ind w:left="24"/>
              <w:rPr>
                <w:lang w:val="nl-BE"/>
              </w:rPr>
            </w:pPr>
            <w:r w:rsidRPr="004C4F15">
              <w:rPr>
                <w:lang w:val="nl-BE"/>
              </w:rPr>
              <w:t>Opmerking: Je kan ook ‘Driving Directions’ kiezen waarna je kan kiezen in welke App je deze rijinstructies wil te zien krijgen</w:t>
            </w:r>
          </w:p>
          <w:p w14:paraId="79B19CB5" w14:textId="77777777" w:rsidR="004F4569" w:rsidRPr="004F4569" w:rsidRDefault="004F4569" w:rsidP="004C4F15">
            <w:pPr>
              <w:ind w:left="24"/>
              <w:rPr>
                <w:lang w:val="nl-BE"/>
              </w:rPr>
            </w:pPr>
            <w:r w:rsidRPr="004F4569">
              <w:rPr>
                <w:lang w:val="nl-BE"/>
              </w:rPr>
              <w:t xml:space="preserve">Onderaan in het midden van je scherm staat de volgende informatie in een kader: </w:t>
            </w:r>
          </w:p>
          <w:p w14:paraId="2DD5D1CD" w14:textId="77777777" w:rsidR="004F4569" w:rsidRPr="004C4F15" w:rsidRDefault="004F4569" w:rsidP="004F4569">
            <w:pPr>
              <w:pStyle w:val="Lijstalinea"/>
            </w:pPr>
            <w:r w:rsidRPr="004C4F15">
              <w:t>Richtingsaanwijzer naar de marker</w:t>
            </w:r>
          </w:p>
          <w:p w14:paraId="7EDE7DA9" w14:textId="77777777" w:rsidR="004F4569" w:rsidRPr="004C4F15" w:rsidRDefault="004F4569" w:rsidP="004F4569">
            <w:pPr>
              <w:pStyle w:val="Lijstalinea"/>
            </w:pPr>
            <w:r w:rsidRPr="004C4F15">
              <w:t>Afstand tot de marker</w:t>
            </w:r>
          </w:p>
          <w:p w14:paraId="3887B495" w14:textId="77777777" w:rsidR="004F4569" w:rsidRPr="004C4F15" w:rsidRDefault="004F4569" w:rsidP="004F4569">
            <w:pPr>
              <w:pStyle w:val="Lijstalinea"/>
            </w:pPr>
            <w:r w:rsidRPr="004C4F15">
              <w:t>Kompasrichting naar de marker</w:t>
            </w:r>
          </w:p>
          <w:p w14:paraId="371091FB" w14:textId="77777777" w:rsidR="004F4569" w:rsidRDefault="004F4569" w:rsidP="004C4F15">
            <w:pPr>
              <w:ind w:left="24"/>
              <w:rPr>
                <w:lang w:val="nl-BE"/>
              </w:rPr>
            </w:pPr>
            <w:r w:rsidRPr="004F4569">
              <w:rPr>
                <w:lang w:val="nl-BE"/>
              </w:rPr>
              <w:t>Deze informatie past zich aan als je je beweegt</w:t>
            </w:r>
          </w:p>
          <w:p w14:paraId="3869346C" w14:textId="77777777" w:rsidR="000A18A5" w:rsidRPr="000A18A5" w:rsidRDefault="000A18A5" w:rsidP="000A18A5">
            <w:pPr>
              <w:pStyle w:val="Lijstalinea"/>
            </w:pPr>
            <w:r w:rsidRPr="000A18A5">
              <w:t>Klik je op dit vakje dan wordt dit uitvergroot</w:t>
            </w:r>
          </w:p>
          <w:p w14:paraId="370CE7FB" w14:textId="77777777" w:rsidR="000A18A5" w:rsidRPr="000A18A5" w:rsidRDefault="000A18A5" w:rsidP="000A18A5">
            <w:pPr>
              <w:pStyle w:val="Lijstalinea"/>
            </w:pPr>
            <w:r w:rsidRPr="000A18A5">
              <w:t>Klik nog eens om het nog groter te hebben (en het vak ‘Finish’ te zien)</w:t>
            </w:r>
          </w:p>
          <w:p w14:paraId="4FCBD0F2" w14:textId="49DAF66A" w:rsidR="000A18A5" w:rsidRDefault="000A18A5" w:rsidP="000A18A5">
            <w:pPr>
              <w:pStyle w:val="Kop1"/>
            </w:pPr>
            <w:r w:rsidRPr="000A18A5">
              <w:t>Stop navigatie naar een marker</w:t>
            </w:r>
          </w:p>
          <w:p w14:paraId="2BD9B740" w14:textId="1C64FC5C" w:rsidR="000A18A5" w:rsidRPr="000A18A5" w:rsidRDefault="000A18A5" w:rsidP="000A18A5">
            <w:pPr>
              <w:pStyle w:val="Lijstalinea"/>
            </w:pPr>
            <w:r w:rsidRPr="000A18A5">
              <w:t xml:space="preserve">Klik twee maal op het navigatievakje </w:t>
            </w:r>
            <w:r>
              <w:t xml:space="preserve">onderaan </w:t>
            </w:r>
            <w:r w:rsidRPr="000A18A5">
              <w:t>tot je het vak ‘Finish’ ziet</w:t>
            </w:r>
          </w:p>
          <w:p w14:paraId="5A57D742" w14:textId="77777777" w:rsidR="000A18A5" w:rsidRPr="000A18A5" w:rsidRDefault="000A18A5" w:rsidP="000A18A5">
            <w:pPr>
              <w:pStyle w:val="Lijstalinea"/>
              <w:rPr>
                <w:lang w:val="en-US"/>
              </w:rPr>
            </w:pPr>
            <w:r w:rsidRPr="000A18A5">
              <w:t>Klik op ‘Finish’</w:t>
            </w:r>
          </w:p>
          <w:p w14:paraId="078CFB04" w14:textId="65D9CBA1" w:rsidR="000A18A5" w:rsidRPr="000A18A5" w:rsidRDefault="000A18A5" w:rsidP="000A18A5">
            <w:pPr>
              <w:pStyle w:val="Lijstalinea"/>
            </w:pPr>
            <w:r w:rsidRPr="000A18A5">
              <w:t>Bevestig door op het vak ‘Stop Navigating’ te drukken</w:t>
            </w:r>
          </w:p>
          <w:p w14:paraId="362B305C" w14:textId="77777777" w:rsidR="004F4569" w:rsidRDefault="004F4569" w:rsidP="004360AE">
            <w:pPr>
              <w:pStyle w:val="Kop1"/>
            </w:pPr>
            <w:r w:rsidRPr="004C4F15">
              <w:t>Verwijder een marker tijdens de zoekactie</w:t>
            </w:r>
          </w:p>
          <w:p w14:paraId="3D3BFC4B" w14:textId="77777777" w:rsidR="004F4569" w:rsidRPr="004C4F15" w:rsidRDefault="004F4569" w:rsidP="004F4569">
            <w:pPr>
              <w:pStyle w:val="Lijstalinea"/>
            </w:pPr>
            <w:r w:rsidRPr="004C4F15">
              <w:t>Duw op de gekozen marker (of ga via het ‘Map Items’ symbool om deze te kiezen)</w:t>
            </w:r>
          </w:p>
          <w:p w14:paraId="414A9F6A" w14:textId="77777777" w:rsidR="004F4569" w:rsidRPr="004C4F15" w:rsidRDefault="004F4569" w:rsidP="004F4569">
            <w:pPr>
              <w:pStyle w:val="Lijstalinea"/>
            </w:pPr>
            <w:r w:rsidRPr="004C4F15">
              <w:t>Druk op ‘Delete’</w:t>
            </w:r>
          </w:p>
          <w:p w14:paraId="66D27B00" w14:textId="77777777" w:rsidR="004F4569" w:rsidRPr="004C4F15" w:rsidRDefault="004F4569" w:rsidP="004F4569">
            <w:pPr>
              <w:pStyle w:val="Lijstalinea"/>
            </w:pPr>
            <w:r w:rsidRPr="004C4F15">
              <w:t>Druk op het ‘Delete’ veld</w:t>
            </w:r>
          </w:p>
          <w:p w14:paraId="400EB2E5" w14:textId="6B9A109F" w:rsidR="004F4569" w:rsidRPr="004C4F15" w:rsidRDefault="004F4569" w:rsidP="004C4F15">
            <w:pPr>
              <w:rPr>
                <w:lang w:val="nl-BE"/>
              </w:rPr>
            </w:pPr>
          </w:p>
        </w:tc>
        <w:tc>
          <w:tcPr>
            <w:tcW w:w="4536" w:type="dxa"/>
          </w:tcPr>
          <w:p w14:paraId="70645447" w14:textId="6C6BE234" w:rsidR="004F4569" w:rsidRPr="00BF729B" w:rsidRDefault="004F4569" w:rsidP="00F804FA">
            <w:pPr>
              <w:pStyle w:val="Kop1"/>
              <w:rPr>
                <w:lang w:val="en-US"/>
              </w:rPr>
            </w:pPr>
            <w:r w:rsidRPr="00BF729B">
              <w:rPr>
                <w:lang w:val="en-US"/>
              </w:rPr>
              <w:lastRenderedPageBreak/>
              <w:t xml:space="preserve">Mark </w:t>
            </w:r>
            <w:r w:rsidR="00F42A74" w:rsidRPr="00BF729B">
              <w:rPr>
                <w:lang w:val="en-US"/>
              </w:rPr>
              <w:t xml:space="preserve">Your Location During </w:t>
            </w:r>
            <w:r w:rsidR="00F42A74">
              <w:rPr>
                <w:lang w:val="en-US"/>
              </w:rPr>
              <w:t>t</w:t>
            </w:r>
            <w:r w:rsidR="00F42A74" w:rsidRPr="00BF729B">
              <w:rPr>
                <w:lang w:val="en-US"/>
              </w:rPr>
              <w:t>he Search</w:t>
            </w:r>
          </w:p>
          <w:p w14:paraId="54021D6E" w14:textId="77777777" w:rsidR="004F4569" w:rsidRPr="00A57084" w:rsidRDefault="004F4569" w:rsidP="004F4569">
            <w:pPr>
              <w:pStyle w:val="Lijstalinea"/>
              <w:rPr>
                <w:lang w:val="en-US"/>
              </w:rPr>
            </w:pPr>
            <w:r w:rsidRPr="00A57084">
              <w:rPr>
                <w:lang w:val="en-US"/>
              </w:rPr>
              <w:t>Tap the icon in the lower right (4 dots)</w:t>
            </w:r>
          </w:p>
          <w:p w14:paraId="702FE5B1" w14:textId="40FAB74E" w:rsidR="004F4569" w:rsidRPr="00A57084" w:rsidRDefault="004F4569" w:rsidP="004F4569">
            <w:pPr>
              <w:pStyle w:val="Lijstalinea"/>
              <w:rPr>
                <w:lang w:val="en-US"/>
              </w:rPr>
            </w:pPr>
            <w:r w:rsidRPr="00A57084">
              <w:rPr>
                <w:lang w:val="en-US"/>
              </w:rPr>
              <w:t>Tap the Marker At GPS icon (on the bottom</w:t>
            </w:r>
            <w:r w:rsidR="00575146">
              <w:rPr>
                <w:lang w:val="en-US"/>
              </w:rPr>
              <w:t xml:space="preserve"> right above the 4 dots</w:t>
            </w:r>
            <w:r w:rsidRPr="00A57084">
              <w:rPr>
                <w:lang w:val="en-US"/>
              </w:rPr>
              <w:t>)</w:t>
            </w:r>
          </w:p>
          <w:p w14:paraId="788BA43E" w14:textId="2CB46EA3" w:rsidR="004F4569" w:rsidRPr="00A57084" w:rsidRDefault="004F4569" w:rsidP="004F4569">
            <w:pPr>
              <w:pStyle w:val="Lijstalinea"/>
              <w:rPr>
                <w:lang w:val="en-US"/>
              </w:rPr>
            </w:pPr>
            <w:r w:rsidRPr="00A57084">
              <w:rPr>
                <w:lang w:val="en-US"/>
              </w:rPr>
              <w:t>Update Label according to OCP instructions</w:t>
            </w:r>
          </w:p>
          <w:p w14:paraId="2516368C" w14:textId="4BEF4D5B" w:rsidR="004F4569" w:rsidRPr="00BF729B" w:rsidRDefault="004F4569" w:rsidP="004F4569">
            <w:pPr>
              <w:pStyle w:val="Lijstalinea"/>
            </w:pPr>
            <w:r w:rsidRPr="00BF729B">
              <w:t>Fill out the Comments field</w:t>
            </w:r>
          </w:p>
          <w:p w14:paraId="308AC8A9" w14:textId="25009090" w:rsidR="004F4569" w:rsidRPr="00A57084" w:rsidRDefault="004F4569" w:rsidP="004F4569">
            <w:pPr>
              <w:pStyle w:val="Lijstalinea"/>
              <w:rPr>
                <w:lang w:val="en-US"/>
              </w:rPr>
            </w:pPr>
            <w:r w:rsidRPr="00A57084">
              <w:rPr>
                <w:lang w:val="en-US"/>
              </w:rPr>
              <w:t xml:space="preserve">Update Size, Style and Color if needed </w:t>
            </w:r>
          </w:p>
          <w:p w14:paraId="5740DA7A" w14:textId="77777777" w:rsidR="004F4569" w:rsidRPr="00BF729B" w:rsidRDefault="004F4569" w:rsidP="004F4569">
            <w:pPr>
              <w:pStyle w:val="Lijstalinea"/>
            </w:pPr>
            <w:r w:rsidRPr="00BF729B">
              <w:t>Tap OK</w:t>
            </w:r>
          </w:p>
          <w:p w14:paraId="0E8427C5" w14:textId="77777777" w:rsidR="004E2734" w:rsidRPr="00BF729B" w:rsidRDefault="004E2734" w:rsidP="00F804FA">
            <w:pPr>
              <w:rPr>
                <w:i/>
                <w:iCs/>
              </w:rPr>
            </w:pPr>
          </w:p>
          <w:p w14:paraId="6E0A676A" w14:textId="79ECB67B" w:rsidR="004F4569" w:rsidRDefault="004F4569" w:rsidP="00F804FA">
            <w:pPr>
              <w:rPr>
                <w:i/>
                <w:iCs/>
              </w:rPr>
            </w:pPr>
            <w:r w:rsidRPr="00BF729B">
              <w:rPr>
                <w:i/>
                <w:iCs/>
              </w:rPr>
              <w:t>A marker will display on the map and show the Label</w:t>
            </w:r>
          </w:p>
          <w:p w14:paraId="4DD9C332" w14:textId="77777777" w:rsidR="00A57084" w:rsidRPr="00BF729B" w:rsidRDefault="00A57084" w:rsidP="00F804FA">
            <w:pPr>
              <w:rPr>
                <w:i/>
                <w:iCs/>
              </w:rPr>
            </w:pPr>
          </w:p>
          <w:p w14:paraId="58B14830" w14:textId="77777777" w:rsidR="00A57084" w:rsidRDefault="004F4569" w:rsidP="00F804FA">
            <w:pPr>
              <w:rPr>
                <w:i/>
                <w:iCs/>
              </w:rPr>
            </w:pPr>
            <w:r w:rsidRPr="00BF729B">
              <w:rPr>
                <w:i/>
                <w:iCs/>
              </w:rPr>
              <w:t xml:space="preserve">CAUTION: </w:t>
            </w:r>
          </w:p>
          <w:p w14:paraId="301A0831" w14:textId="362230A7" w:rsidR="004F4569" w:rsidRDefault="004F4569" w:rsidP="00F804FA">
            <w:pPr>
              <w:rPr>
                <w:i/>
                <w:iCs/>
              </w:rPr>
            </w:pPr>
            <w:r w:rsidRPr="00BF729B">
              <w:rPr>
                <w:i/>
                <w:iCs/>
              </w:rPr>
              <w:t>If you need to place a Clue, press directly on Style and select the question mark under the ICS/Fire (+) heading</w:t>
            </w:r>
          </w:p>
          <w:p w14:paraId="083DBF1E" w14:textId="77777777" w:rsidR="00A57084" w:rsidRDefault="00A57084" w:rsidP="00F804FA">
            <w:pPr>
              <w:rPr>
                <w:i/>
                <w:iCs/>
              </w:rPr>
            </w:pPr>
            <w:r>
              <w:rPr>
                <w:i/>
                <w:iCs/>
              </w:rPr>
              <w:t>Take pictures of the clue, also from tracks in the vicinity. Send those pictures by other means to the OCP because CalTopo does not support sending pictures</w:t>
            </w:r>
          </w:p>
          <w:p w14:paraId="5E2154FE" w14:textId="12960845" w:rsidR="004F4569" w:rsidRDefault="00A57084" w:rsidP="00F804FA">
            <w:pPr>
              <w:rPr>
                <w:i/>
                <w:iCs/>
              </w:rPr>
            </w:pPr>
            <w:r w:rsidRPr="00A57084">
              <w:rPr>
                <w:i/>
                <w:iCs/>
                <w:highlight w:val="yellow"/>
              </w:rPr>
              <w:t xml:space="preserve">Contact OCP </w:t>
            </w:r>
            <w:r w:rsidR="004A2633">
              <w:rPr>
                <w:i/>
                <w:iCs/>
                <w:highlight w:val="yellow"/>
              </w:rPr>
              <w:t xml:space="preserve">by radio </w:t>
            </w:r>
            <w:r w:rsidRPr="00A57084">
              <w:rPr>
                <w:i/>
                <w:iCs/>
                <w:highlight w:val="yellow"/>
              </w:rPr>
              <w:t>to inform them about the discovery of the clue</w:t>
            </w:r>
            <w:r>
              <w:rPr>
                <w:i/>
                <w:iCs/>
              </w:rPr>
              <w:t xml:space="preserve"> </w:t>
            </w:r>
          </w:p>
          <w:p w14:paraId="3DE7D8C3" w14:textId="77777777" w:rsidR="004F4569" w:rsidRDefault="004F4569" w:rsidP="00F804FA">
            <w:pPr>
              <w:rPr>
                <w:i/>
                <w:iCs/>
              </w:rPr>
            </w:pPr>
          </w:p>
          <w:p w14:paraId="4F9F1231" w14:textId="77777777" w:rsidR="004E2734" w:rsidRDefault="004E2734" w:rsidP="00F804FA">
            <w:pPr>
              <w:rPr>
                <w:i/>
                <w:iCs/>
              </w:rPr>
            </w:pPr>
          </w:p>
          <w:p w14:paraId="201B8082" w14:textId="77777777" w:rsidR="00A57084" w:rsidRDefault="00A57084" w:rsidP="00F804FA">
            <w:pPr>
              <w:rPr>
                <w:i/>
                <w:iCs/>
              </w:rPr>
            </w:pPr>
          </w:p>
          <w:p w14:paraId="722C7831" w14:textId="77777777" w:rsidR="00A57084" w:rsidRPr="00BF729B" w:rsidRDefault="00A57084" w:rsidP="00F804FA">
            <w:pPr>
              <w:rPr>
                <w:i/>
                <w:iCs/>
              </w:rPr>
            </w:pPr>
          </w:p>
          <w:p w14:paraId="4E7A75E3" w14:textId="77E5611A" w:rsidR="004F4569" w:rsidRPr="00BF729B" w:rsidRDefault="004F4569" w:rsidP="00F804FA">
            <w:pPr>
              <w:pStyle w:val="Kop1"/>
              <w:rPr>
                <w:lang w:val="en-US"/>
              </w:rPr>
            </w:pPr>
            <w:r w:rsidRPr="00BF729B">
              <w:rPr>
                <w:lang w:val="en-US"/>
              </w:rPr>
              <w:t xml:space="preserve">Enter a </w:t>
            </w:r>
            <w:r w:rsidR="00F42A74">
              <w:rPr>
                <w:lang w:val="en-US"/>
              </w:rPr>
              <w:t>M</w:t>
            </w:r>
            <w:r w:rsidRPr="00BF729B">
              <w:rPr>
                <w:lang w:val="en-US"/>
              </w:rPr>
              <w:t xml:space="preserve">arker (waypoint) on the </w:t>
            </w:r>
            <w:r w:rsidR="00F42A74">
              <w:rPr>
                <w:lang w:val="en-US"/>
              </w:rPr>
              <w:t>M</w:t>
            </w:r>
            <w:r w:rsidRPr="00BF729B">
              <w:rPr>
                <w:lang w:val="en-US"/>
              </w:rPr>
              <w:t xml:space="preserve">ap </w:t>
            </w:r>
            <w:r w:rsidR="00F42A74">
              <w:rPr>
                <w:lang w:val="en-US"/>
              </w:rPr>
              <w:t>D</w:t>
            </w:r>
            <w:r w:rsidRPr="00BF729B">
              <w:rPr>
                <w:lang w:val="en-US"/>
              </w:rPr>
              <w:t xml:space="preserve">uring the </w:t>
            </w:r>
            <w:r w:rsidR="00F42A74">
              <w:rPr>
                <w:lang w:val="en-US"/>
              </w:rPr>
              <w:t>S</w:t>
            </w:r>
            <w:r w:rsidRPr="00BF729B">
              <w:rPr>
                <w:lang w:val="en-US"/>
              </w:rPr>
              <w:t>earch</w:t>
            </w:r>
          </w:p>
          <w:p w14:paraId="60502202" w14:textId="1DFF0B86" w:rsidR="004F4569" w:rsidRPr="00BF729B" w:rsidRDefault="004F4569" w:rsidP="004F4569">
            <w:pPr>
              <w:pStyle w:val="Lijstalinea"/>
            </w:pPr>
            <w:r w:rsidRPr="00BF729B">
              <w:t>Two possibilities:</w:t>
            </w:r>
          </w:p>
          <w:p w14:paraId="0DC04318" w14:textId="22CEE1BB" w:rsidR="004F4569" w:rsidRPr="00A57084" w:rsidRDefault="004F4569" w:rsidP="004E2734">
            <w:pPr>
              <w:pStyle w:val="Lijstalinea"/>
              <w:numPr>
                <w:ilvl w:val="0"/>
                <w:numId w:val="27"/>
              </w:numPr>
              <w:rPr>
                <w:lang w:val="en-US"/>
              </w:rPr>
            </w:pPr>
            <w:r w:rsidRPr="00A57084">
              <w:rPr>
                <w:lang w:val="en-US"/>
              </w:rPr>
              <w:t>You know the location on the map: keep pressing on that position till an extra screen pops up</w:t>
            </w:r>
          </w:p>
          <w:p w14:paraId="78759770" w14:textId="2B6BAB9B" w:rsidR="004F4569" w:rsidRPr="00A57084" w:rsidRDefault="004F4569" w:rsidP="004E2734">
            <w:pPr>
              <w:pStyle w:val="Lijstalinea"/>
              <w:numPr>
                <w:ilvl w:val="0"/>
                <w:numId w:val="27"/>
              </w:numPr>
              <w:rPr>
                <w:lang w:val="en-US"/>
              </w:rPr>
            </w:pPr>
            <w:r w:rsidRPr="00A57084">
              <w:rPr>
                <w:lang w:val="en-US"/>
              </w:rPr>
              <w:t>You do not know the location, but you have the coordinates: keep pressing on any position till an extra screen pops up or tap the ‘+ in a circle’ icon</w:t>
            </w:r>
          </w:p>
          <w:p w14:paraId="40D96DAC" w14:textId="678D1E20" w:rsidR="004F4569" w:rsidRPr="00A57084" w:rsidRDefault="004F4569" w:rsidP="004F4569">
            <w:pPr>
              <w:pStyle w:val="Lijstalinea"/>
              <w:rPr>
                <w:lang w:val="en-US"/>
              </w:rPr>
            </w:pPr>
            <w:r w:rsidRPr="00A57084">
              <w:rPr>
                <w:lang w:val="en-US"/>
              </w:rPr>
              <w:t>Tap Marker (or Clue if that is the case)</w:t>
            </w:r>
          </w:p>
          <w:p w14:paraId="70514070" w14:textId="5A0F74C2" w:rsidR="004F4569" w:rsidRPr="00A57084" w:rsidRDefault="004F4569" w:rsidP="004F4569">
            <w:pPr>
              <w:pStyle w:val="Lijstalinea"/>
              <w:rPr>
                <w:lang w:val="en-US"/>
              </w:rPr>
            </w:pPr>
            <w:r w:rsidRPr="00A57084">
              <w:rPr>
                <w:lang w:val="en-US"/>
              </w:rPr>
              <w:t>Enter a Label according OCP instructions</w:t>
            </w:r>
          </w:p>
          <w:p w14:paraId="61F8B078" w14:textId="3C11966A" w:rsidR="004F4569" w:rsidRPr="00BF729B" w:rsidRDefault="004F4569" w:rsidP="004F4569">
            <w:pPr>
              <w:pStyle w:val="Lijstalinea"/>
            </w:pPr>
            <w:r w:rsidRPr="00BF729B">
              <w:t>Complete the Comments field</w:t>
            </w:r>
          </w:p>
          <w:p w14:paraId="48B451DB" w14:textId="43A5C628" w:rsidR="004F4569" w:rsidRPr="00A57084" w:rsidRDefault="004F4569" w:rsidP="004F4569">
            <w:pPr>
              <w:pStyle w:val="Lijstalinea"/>
              <w:rPr>
                <w:lang w:val="en-US"/>
              </w:rPr>
            </w:pPr>
            <w:r w:rsidRPr="00A57084">
              <w:rPr>
                <w:lang w:val="en-US"/>
              </w:rPr>
              <w:t>If you know the coordinates, enter these in the field Coordinates</w:t>
            </w:r>
          </w:p>
          <w:p w14:paraId="78220A89" w14:textId="79F3E553" w:rsidR="004F4569" w:rsidRPr="00A57084" w:rsidRDefault="004F4569" w:rsidP="004F4569">
            <w:pPr>
              <w:pStyle w:val="Lijstalinea"/>
              <w:rPr>
                <w:lang w:val="en-US"/>
              </w:rPr>
            </w:pPr>
            <w:r w:rsidRPr="00A57084">
              <w:rPr>
                <w:lang w:val="en-US"/>
              </w:rPr>
              <w:t xml:space="preserve">If necessary, change the Size, Style, and Color </w:t>
            </w:r>
          </w:p>
          <w:p w14:paraId="4CFB21BB" w14:textId="77777777" w:rsidR="004F4569" w:rsidRPr="00BF729B" w:rsidRDefault="004F4569" w:rsidP="004F4569">
            <w:pPr>
              <w:pStyle w:val="Lijstalinea"/>
            </w:pPr>
            <w:r w:rsidRPr="00BF729B">
              <w:t>Tap the OK button</w:t>
            </w:r>
          </w:p>
          <w:p w14:paraId="65EC8D5A" w14:textId="5DB34F7C" w:rsidR="004F4569" w:rsidRDefault="004F4569" w:rsidP="0001257B">
            <w:pPr>
              <w:ind w:left="24"/>
            </w:pPr>
            <w:r w:rsidRPr="00BF729B">
              <w:t>On the right location, a marker and corresponding label appears</w:t>
            </w:r>
          </w:p>
          <w:p w14:paraId="0481F795" w14:textId="77777777" w:rsidR="00946626" w:rsidRPr="00BF729B" w:rsidRDefault="00946626" w:rsidP="0001257B">
            <w:pPr>
              <w:ind w:left="24"/>
            </w:pPr>
          </w:p>
          <w:p w14:paraId="143A5466" w14:textId="4BC96357" w:rsidR="004F4569" w:rsidRPr="00BF729B" w:rsidRDefault="00F42A74" w:rsidP="0001257B">
            <w:pPr>
              <w:pStyle w:val="Kop1"/>
              <w:rPr>
                <w:lang w:val="en-US"/>
              </w:rPr>
            </w:pPr>
            <w:r>
              <w:rPr>
                <w:lang w:val="en-US"/>
              </w:rPr>
              <w:lastRenderedPageBreak/>
              <w:t>N</w:t>
            </w:r>
            <w:r w:rsidR="004F4569" w:rsidRPr="00BF729B">
              <w:rPr>
                <w:lang w:val="en-US"/>
              </w:rPr>
              <w:t xml:space="preserve">avigate to a </w:t>
            </w:r>
            <w:r>
              <w:rPr>
                <w:lang w:val="en-US"/>
              </w:rPr>
              <w:t>M</w:t>
            </w:r>
            <w:r w:rsidR="004F4569" w:rsidRPr="00BF729B">
              <w:rPr>
                <w:lang w:val="en-US"/>
              </w:rPr>
              <w:t>arker</w:t>
            </w:r>
            <w:r w:rsidR="002A2855">
              <w:rPr>
                <w:lang w:val="en-US"/>
              </w:rPr>
              <w:t xml:space="preserve"> </w:t>
            </w:r>
            <w:r w:rsidR="002A2855" w:rsidRPr="00BF729B">
              <w:rPr>
                <w:lang w:val="en-US"/>
              </w:rPr>
              <w:t xml:space="preserve">During </w:t>
            </w:r>
            <w:r w:rsidR="002A2855">
              <w:rPr>
                <w:lang w:val="en-US"/>
              </w:rPr>
              <w:t>the</w:t>
            </w:r>
            <w:r w:rsidR="002A2855" w:rsidRPr="00BF729B">
              <w:rPr>
                <w:lang w:val="en-US"/>
              </w:rPr>
              <w:t xml:space="preserve"> </w:t>
            </w:r>
            <w:r w:rsidR="002A2855">
              <w:rPr>
                <w:lang w:val="en-US"/>
              </w:rPr>
              <w:t>S</w:t>
            </w:r>
            <w:r w:rsidR="002A2855" w:rsidRPr="00BF729B">
              <w:rPr>
                <w:lang w:val="en-US"/>
              </w:rPr>
              <w:t>earch</w:t>
            </w:r>
          </w:p>
          <w:p w14:paraId="1CC48866" w14:textId="5A34A5D8" w:rsidR="004F4569" w:rsidRPr="00A57084" w:rsidRDefault="004F4569" w:rsidP="004F4569">
            <w:pPr>
              <w:pStyle w:val="Lijstalinea"/>
              <w:rPr>
                <w:lang w:val="en-US"/>
              </w:rPr>
            </w:pPr>
            <w:r w:rsidRPr="00A57084">
              <w:rPr>
                <w:lang w:val="en-US"/>
              </w:rPr>
              <w:t xml:space="preserve">Tap the marker displayed on the map; or tap the Map Items icon (to the right of the Add Map Item icon) and tap the desired marker </w:t>
            </w:r>
          </w:p>
          <w:p w14:paraId="3AB18580" w14:textId="77777777" w:rsidR="004F4569" w:rsidRPr="00A57084" w:rsidRDefault="004F4569" w:rsidP="004F4569">
            <w:pPr>
              <w:pStyle w:val="Lijstalinea"/>
              <w:rPr>
                <w:lang w:val="en-US"/>
              </w:rPr>
            </w:pPr>
            <w:r w:rsidRPr="00A57084">
              <w:rPr>
                <w:lang w:val="en-US"/>
              </w:rPr>
              <w:t>In the display box tap the Navigate To link</w:t>
            </w:r>
          </w:p>
          <w:p w14:paraId="7E865BA6" w14:textId="77777777" w:rsidR="004F4569" w:rsidRPr="00BF729B" w:rsidRDefault="004F4569" w:rsidP="004E2734"/>
          <w:p w14:paraId="4ACE063D" w14:textId="77777777" w:rsidR="004F4569" w:rsidRPr="00BF729B" w:rsidRDefault="004F4569" w:rsidP="004E2734">
            <w:r w:rsidRPr="00BF729B">
              <w:t>Remark: You can also pick Driving Directions after which you need to pick the App for you driving guidance to the marker</w:t>
            </w:r>
          </w:p>
          <w:p w14:paraId="475B4E2D" w14:textId="50BF0274" w:rsidR="004F4569" w:rsidRPr="00BF729B" w:rsidRDefault="004F4569" w:rsidP="004E2734">
            <w:r w:rsidRPr="00BF729B">
              <w:t>At the bottom of the screen in the center a box displays that shows:</w:t>
            </w:r>
          </w:p>
          <w:p w14:paraId="14D2E38D" w14:textId="77777777" w:rsidR="004F4569" w:rsidRPr="00BF729B" w:rsidRDefault="004F4569" w:rsidP="004F4569">
            <w:pPr>
              <w:pStyle w:val="Lijstalinea"/>
            </w:pPr>
            <w:r w:rsidRPr="00BF729B">
              <w:t>Direction you need to travel</w:t>
            </w:r>
          </w:p>
          <w:p w14:paraId="79704B78" w14:textId="77777777" w:rsidR="004F4569" w:rsidRPr="00BF729B" w:rsidRDefault="004F4569" w:rsidP="004F4569">
            <w:pPr>
              <w:pStyle w:val="Lijstalinea"/>
            </w:pPr>
            <w:r w:rsidRPr="00BF729B">
              <w:t>Distance you need to travel</w:t>
            </w:r>
          </w:p>
          <w:p w14:paraId="640C4416" w14:textId="77777777" w:rsidR="004F4569" w:rsidRPr="00BF729B" w:rsidRDefault="004F4569" w:rsidP="004F4569">
            <w:pPr>
              <w:pStyle w:val="Lijstalinea"/>
            </w:pPr>
            <w:r w:rsidRPr="00BF729B">
              <w:t>Bearing you need to travel</w:t>
            </w:r>
          </w:p>
          <w:p w14:paraId="459CE5D2" w14:textId="5C24D5B2" w:rsidR="004F4569" w:rsidRDefault="004F4569" w:rsidP="004E2734">
            <w:r w:rsidRPr="00BF729B">
              <w:t xml:space="preserve">The </w:t>
            </w:r>
            <w:r w:rsidR="000A18A5">
              <w:t>information in this box</w:t>
            </w:r>
            <w:r w:rsidRPr="00BF729B">
              <w:t xml:space="preserve"> will update as you move</w:t>
            </w:r>
          </w:p>
          <w:p w14:paraId="600370E2" w14:textId="2A557AAD" w:rsidR="000A18A5" w:rsidRPr="00575146" w:rsidRDefault="000A18A5" w:rsidP="000A18A5">
            <w:pPr>
              <w:pStyle w:val="Lijstalinea"/>
              <w:rPr>
                <w:lang w:val="en-US"/>
              </w:rPr>
            </w:pPr>
            <w:r w:rsidRPr="00575146">
              <w:rPr>
                <w:lang w:val="en-US"/>
              </w:rPr>
              <w:t>Tap this box to enlarge it</w:t>
            </w:r>
          </w:p>
          <w:p w14:paraId="15D040A2" w14:textId="1975306B" w:rsidR="000A18A5" w:rsidRPr="00575146" w:rsidRDefault="000A18A5" w:rsidP="000A18A5">
            <w:pPr>
              <w:pStyle w:val="Lijstalinea"/>
              <w:rPr>
                <w:lang w:val="en-US"/>
              </w:rPr>
            </w:pPr>
            <w:r w:rsidRPr="00575146">
              <w:rPr>
                <w:lang w:val="en-US"/>
              </w:rPr>
              <w:t>Tap again to make it bigger yet (and you will see the Finish field</w:t>
            </w:r>
          </w:p>
          <w:p w14:paraId="78D62572" w14:textId="2C52B37A" w:rsidR="000A18A5" w:rsidRPr="000A18A5" w:rsidRDefault="000A18A5" w:rsidP="000A18A5">
            <w:pPr>
              <w:pStyle w:val="Kop1"/>
              <w:rPr>
                <w:lang w:val="en-US"/>
              </w:rPr>
            </w:pPr>
            <w:r w:rsidRPr="000A18A5">
              <w:rPr>
                <w:lang w:val="en-US"/>
              </w:rPr>
              <w:t>Stop the Navigation to a Marker</w:t>
            </w:r>
          </w:p>
          <w:p w14:paraId="2B44F88B" w14:textId="7E8E515A" w:rsidR="00F42A74" w:rsidRDefault="000A18A5" w:rsidP="000A18A5">
            <w:pPr>
              <w:pStyle w:val="Lijstalinea"/>
              <w:rPr>
                <w:lang w:val="en-US"/>
              </w:rPr>
            </w:pPr>
            <w:r w:rsidRPr="000A18A5">
              <w:rPr>
                <w:lang w:val="en-US"/>
              </w:rPr>
              <w:t xml:space="preserve">Tap the navigation box at the bottom of your screen twice </w:t>
            </w:r>
            <w:r>
              <w:rPr>
                <w:lang w:val="en-US"/>
              </w:rPr>
              <w:t>till you see the Finish field</w:t>
            </w:r>
          </w:p>
          <w:p w14:paraId="40ACCF22" w14:textId="5C07BB10" w:rsidR="000A18A5" w:rsidRDefault="000A18A5" w:rsidP="000A18A5">
            <w:pPr>
              <w:pStyle w:val="Lijstalinea"/>
              <w:rPr>
                <w:lang w:val="en-US"/>
              </w:rPr>
            </w:pPr>
            <w:r>
              <w:rPr>
                <w:lang w:val="en-US"/>
              </w:rPr>
              <w:t>Tap Finish</w:t>
            </w:r>
          </w:p>
          <w:p w14:paraId="2F1F0EDC" w14:textId="55298211" w:rsidR="000A18A5" w:rsidRPr="000A18A5" w:rsidRDefault="000A18A5" w:rsidP="000A18A5">
            <w:pPr>
              <w:pStyle w:val="Lijstalinea"/>
              <w:rPr>
                <w:lang w:val="en-US"/>
              </w:rPr>
            </w:pPr>
            <w:r>
              <w:rPr>
                <w:lang w:val="en-US"/>
              </w:rPr>
              <w:t>Confirm by tapping the Stop Navigating field</w:t>
            </w:r>
          </w:p>
          <w:p w14:paraId="04278C2F" w14:textId="77777777" w:rsidR="000A18A5" w:rsidRPr="00BF729B" w:rsidRDefault="000A18A5" w:rsidP="004E2734"/>
          <w:p w14:paraId="2F297D5C" w14:textId="003451FB" w:rsidR="004F4569" w:rsidRPr="00BF729B" w:rsidRDefault="004F4569" w:rsidP="0001257B">
            <w:pPr>
              <w:pStyle w:val="Kop1"/>
              <w:rPr>
                <w:lang w:val="en-US"/>
              </w:rPr>
            </w:pPr>
            <w:r w:rsidRPr="00BF729B">
              <w:rPr>
                <w:lang w:val="en-US"/>
              </w:rPr>
              <w:t xml:space="preserve">Delete a </w:t>
            </w:r>
            <w:r w:rsidR="00F42A74">
              <w:rPr>
                <w:lang w:val="en-US"/>
              </w:rPr>
              <w:t>L</w:t>
            </w:r>
            <w:r w:rsidRPr="00BF729B">
              <w:rPr>
                <w:lang w:val="en-US"/>
              </w:rPr>
              <w:t xml:space="preserve">ocation </w:t>
            </w:r>
            <w:r w:rsidR="00F42A74">
              <w:rPr>
                <w:lang w:val="en-US"/>
              </w:rPr>
              <w:t>M</w:t>
            </w:r>
            <w:r w:rsidRPr="00BF729B">
              <w:rPr>
                <w:lang w:val="en-US"/>
              </w:rPr>
              <w:t xml:space="preserve">arker </w:t>
            </w:r>
            <w:r w:rsidR="00F42A74">
              <w:rPr>
                <w:lang w:val="en-US"/>
              </w:rPr>
              <w:t>D</w:t>
            </w:r>
            <w:r w:rsidRPr="00BF729B">
              <w:rPr>
                <w:lang w:val="en-US"/>
              </w:rPr>
              <w:t xml:space="preserve">uring the </w:t>
            </w:r>
            <w:r w:rsidR="00F42A74">
              <w:rPr>
                <w:lang w:val="en-US"/>
              </w:rPr>
              <w:t>S</w:t>
            </w:r>
            <w:r w:rsidRPr="00BF729B">
              <w:rPr>
                <w:lang w:val="en-US"/>
              </w:rPr>
              <w:t>earch</w:t>
            </w:r>
          </w:p>
          <w:p w14:paraId="65BB049E" w14:textId="6B522216" w:rsidR="004F4569" w:rsidRPr="00A57084" w:rsidRDefault="004F4569" w:rsidP="004F4569">
            <w:pPr>
              <w:pStyle w:val="Lijstalinea"/>
              <w:rPr>
                <w:lang w:val="en-US"/>
              </w:rPr>
            </w:pPr>
            <w:r w:rsidRPr="00A57084">
              <w:rPr>
                <w:lang w:val="en-US"/>
              </w:rPr>
              <w:t>Tap the displayed marker (or use the Map Items icon to pick the marker)</w:t>
            </w:r>
          </w:p>
          <w:p w14:paraId="52AD0534" w14:textId="77777777" w:rsidR="004F4569" w:rsidRPr="00BF729B" w:rsidRDefault="004F4569" w:rsidP="004F4569">
            <w:pPr>
              <w:pStyle w:val="Lijstalinea"/>
            </w:pPr>
            <w:r w:rsidRPr="00BF729B">
              <w:t>Tap Delete</w:t>
            </w:r>
          </w:p>
          <w:p w14:paraId="52AD73A1" w14:textId="53D59301" w:rsidR="004F4569" w:rsidRPr="00BF729B" w:rsidRDefault="004F4569" w:rsidP="004F4569">
            <w:pPr>
              <w:pStyle w:val="Lijstalinea"/>
            </w:pPr>
            <w:r w:rsidRPr="00BF729B">
              <w:t>Tap the Delete field</w:t>
            </w:r>
          </w:p>
          <w:p w14:paraId="0EF1C18D" w14:textId="77777777" w:rsidR="004F4569" w:rsidRPr="00BF729B" w:rsidRDefault="004F4569" w:rsidP="000E2BB4"/>
        </w:tc>
      </w:tr>
      <w:tr w:rsidR="004F4569" w:rsidRPr="00365439" w14:paraId="032FDD3B" w14:textId="77777777" w:rsidTr="004F4569">
        <w:trPr>
          <w:cantSplit/>
          <w:trHeight w:val="1134"/>
        </w:trPr>
        <w:tc>
          <w:tcPr>
            <w:tcW w:w="567" w:type="dxa"/>
            <w:vMerge/>
            <w:textDirection w:val="btLr"/>
            <w:vAlign w:val="center"/>
          </w:tcPr>
          <w:p w14:paraId="073A10F4" w14:textId="77777777" w:rsidR="004F4569" w:rsidRPr="004F4569" w:rsidRDefault="004F4569" w:rsidP="004F4569">
            <w:pPr>
              <w:pStyle w:val="Kop1"/>
              <w:spacing w:before="0"/>
              <w:ind w:left="113" w:right="113"/>
              <w:rPr>
                <w:sz w:val="32"/>
                <w:szCs w:val="32"/>
              </w:rPr>
            </w:pPr>
          </w:p>
        </w:tc>
        <w:tc>
          <w:tcPr>
            <w:tcW w:w="4536" w:type="dxa"/>
          </w:tcPr>
          <w:p w14:paraId="6C1D2BF2" w14:textId="2A1C9FC3" w:rsidR="004F4569" w:rsidRDefault="004F4569" w:rsidP="004360AE">
            <w:pPr>
              <w:pStyle w:val="Kop1"/>
            </w:pPr>
            <w:r w:rsidRPr="004C4F15">
              <w:t>Kaart centraliseren op je positie</w:t>
            </w:r>
            <w:r>
              <w:t xml:space="preserve"> t</w:t>
            </w:r>
            <w:r w:rsidRPr="004C4F15">
              <w:t>ijdens de zoekactie</w:t>
            </w:r>
          </w:p>
          <w:p w14:paraId="5FD36903" w14:textId="77777777" w:rsidR="004F4569" w:rsidRPr="004C4F15" w:rsidRDefault="004F4569" w:rsidP="004F4569">
            <w:pPr>
              <w:pStyle w:val="Lijstalinea"/>
            </w:pPr>
            <w:r w:rsidRPr="004C4F15">
              <w:t xml:space="preserve">Druk op het ‘vizier’ icoontje, links naast de ‘vier puntjes’ en je positie wordt het midden van je kaart </w:t>
            </w:r>
          </w:p>
          <w:p w14:paraId="4C7088A2" w14:textId="77777777" w:rsidR="004F4569" w:rsidRPr="004C4F15" w:rsidRDefault="004F4569" w:rsidP="004F4569">
            <w:pPr>
              <w:pStyle w:val="Lijstalinea"/>
            </w:pPr>
            <w:r w:rsidRPr="004C4F15">
              <w:t>Je kan je kaart permanent centreren door:</w:t>
            </w:r>
          </w:p>
          <w:p w14:paraId="143681F3" w14:textId="77777777" w:rsidR="004F4569" w:rsidRPr="004C4F15" w:rsidRDefault="004F4569" w:rsidP="004F4569">
            <w:pPr>
              <w:pStyle w:val="Lijstalinea"/>
            </w:pPr>
            <w:r w:rsidRPr="004C4F15">
              <w:t>Druk op het icoontje rechts onderaan (de 4 puntjes)</w:t>
            </w:r>
          </w:p>
          <w:p w14:paraId="0A240B9E" w14:textId="77777777" w:rsidR="004F4569" w:rsidRPr="004C4F15" w:rsidRDefault="004F4569" w:rsidP="004F4569">
            <w:pPr>
              <w:pStyle w:val="Lijstalinea"/>
            </w:pPr>
            <w:r w:rsidRPr="004C4F15">
              <w:t>Druk op het icoontje naast ‘Keep Centered’</w:t>
            </w:r>
          </w:p>
          <w:p w14:paraId="469B0E24" w14:textId="77777777" w:rsidR="004F4569" w:rsidRDefault="004F4569" w:rsidP="004C4F15">
            <w:pPr>
              <w:rPr>
                <w:lang w:val="nl-NL"/>
              </w:rPr>
            </w:pPr>
          </w:p>
          <w:p w14:paraId="00E1EF81" w14:textId="77777777" w:rsidR="004F4569" w:rsidRDefault="004F4569" w:rsidP="004C4F15">
            <w:pPr>
              <w:rPr>
                <w:lang w:val="nl-NL"/>
              </w:rPr>
            </w:pPr>
            <w:r w:rsidRPr="004C4F15">
              <w:rPr>
                <w:lang w:val="nl-NL"/>
              </w:rPr>
              <w:t>Info: als je nu op de vier puntjes duwt, zie je dat ‘Keep Centered’ gewijzigd is naar ‘Stop Centering’ en blauw ingekleurd is</w:t>
            </w:r>
          </w:p>
          <w:p w14:paraId="4F357336" w14:textId="3DAA3AB5" w:rsidR="004F4569" w:rsidRPr="004C4F15" w:rsidRDefault="004F4569" w:rsidP="004C4F15">
            <w:pPr>
              <w:rPr>
                <w:lang w:val="nl-BE"/>
              </w:rPr>
            </w:pPr>
          </w:p>
        </w:tc>
        <w:tc>
          <w:tcPr>
            <w:tcW w:w="4536" w:type="dxa"/>
          </w:tcPr>
          <w:p w14:paraId="4D90CE48" w14:textId="44D69D71" w:rsidR="004F4569" w:rsidRPr="00BF729B" w:rsidRDefault="004F4569" w:rsidP="00365439">
            <w:pPr>
              <w:pStyle w:val="Kop1"/>
              <w:rPr>
                <w:lang w:val="en-US"/>
              </w:rPr>
            </w:pPr>
            <w:r w:rsidRPr="00BF729B">
              <w:rPr>
                <w:lang w:val="en-US"/>
              </w:rPr>
              <w:t xml:space="preserve">Centralize </w:t>
            </w:r>
            <w:r w:rsidR="00F42A74">
              <w:rPr>
                <w:lang w:val="en-US"/>
              </w:rPr>
              <w:t>M</w:t>
            </w:r>
            <w:r w:rsidRPr="00BF729B">
              <w:rPr>
                <w:lang w:val="en-US"/>
              </w:rPr>
              <w:t xml:space="preserve">ap on </w:t>
            </w:r>
            <w:r w:rsidR="00F42A74" w:rsidRPr="00BF729B">
              <w:rPr>
                <w:lang w:val="en-US"/>
              </w:rPr>
              <w:t xml:space="preserve">Your Position During </w:t>
            </w:r>
            <w:r w:rsidR="00F42A74">
              <w:rPr>
                <w:lang w:val="en-US"/>
              </w:rPr>
              <w:t>t</w:t>
            </w:r>
            <w:r w:rsidR="00F42A74" w:rsidRPr="00BF729B">
              <w:rPr>
                <w:lang w:val="en-US"/>
              </w:rPr>
              <w:t>he Search</w:t>
            </w:r>
          </w:p>
          <w:p w14:paraId="58C7BB6C" w14:textId="77777777" w:rsidR="004F4569" w:rsidRPr="00A57084" w:rsidRDefault="004F4569" w:rsidP="004F4569">
            <w:pPr>
              <w:pStyle w:val="Lijstalinea"/>
              <w:rPr>
                <w:lang w:val="en-US"/>
              </w:rPr>
            </w:pPr>
            <w:r w:rsidRPr="00A57084">
              <w:rPr>
                <w:lang w:val="en-US"/>
              </w:rPr>
              <w:t>Tap the ‘visor’ icon left of the 4 dots and your position will be the center of the map</w:t>
            </w:r>
          </w:p>
          <w:p w14:paraId="1DDDB4EF" w14:textId="77777777" w:rsidR="004F4569" w:rsidRPr="00A57084" w:rsidRDefault="004F4569" w:rsidP="004F4569">
            <w:pPr>
              <w:pStyle w:val="Lijstalinea"/>
              <w:rPr>
                <w:lang w:val="en-US"/>
              </w:rPr>
            </w:pPr>
            <w:r w:rsidRPr="00A57084">
              <w:rPr>
                <w:lang w:val="en-US"/>
              </w:rPr>
              <w:t>You can opt to keep your map centered:</w:t>
            </w:r>
          </w:p>
          <w:p w14:paraId="52927549" w14:textId="77777777" w:rsidR="004F4569" w:rsidRPr="00BF729B" w:rsidRDefault="004F4569" w:rsidP="004F4569">
            <w:pPr>
              <w:pStyle w:val="Lijstalinea"/>
            </w:pPr>
            <w:r w:rsidRPr="00BF729B">
              <w:t>Tap the 4 dots</w:t>
            </w:r>
          </w:p>
          <w:p w14:paraId="2C4590A7" w14:textId="77777777" w:rsidR="004F4569" w:rsidRPr="00A57084" w:rsidRDefault="004F4569" w:rsidP="004F4569">
            <w:pPr>
              <w:pStyle w:val="Lijstalinea"/>
              <w:rPr>
                <w:lang w:val="en-US"/>
              </w:rPr>
            </w:pPr>
            <w:r w:rsidRPr="00A57084">
              <w:rPr>
                <w:lang w:val="en-US"/>
              </w:rPr>
              <w:t>Tap the incon next to Keep Centered</w:t>
            </w:r>
          </w:p>
          <w:p w14:paraId="110DF460" w14:textId="77777777" w:rsidR="004F4569" w:rsidRPr="00BF729B" w:rsidRDefault="004F4569" w:rsidP="00365439"/>
          <w:p w14:paraId="2D08E71C" w14:textId="41BBC138" w:rsidR="004F4569" w:rsidRPr="00BF729B" w:rsidRDefault="004F4569" w:rsidP="00365439">
            <w:r w:rsidRPr="00BF729B">
              <w:t>Info: if you push again on the 4 dots, you will see that Keep Centered is replaced by Stop Centering and colored bleu</w:t>
            </w:r>
          </w:p>
          <w:p w14:paraId="5091C498" w14:textId="183EDB70" w:rsidR="004F4569" w:rsidRPr="00BF729B" w:rsidRDefault="004F4569" w:rsidP="00365439">
            <w:pPr>
              <w:pStyle w:val="Lijstalinea"/>
              <w:numPr>
                <w:ilvl w:val="0"/>
                <w:numId w:val="0"/>
              </w:numPr>
              <w:ind w:left="720"/>
              <w:rPr>
                <w:lang w:val="en-US"/>
              </w:rPr>
            </w:pPr>
          </w:p>
        </w:tc>
      </w:tr>
      <w:tr w:rsidR="004F4569" w14:paraId="2C232ED5" w14:textId="1953C5C8" w:rsidTr="004F4569">
        <w:trPr>
          <w:cantSplit/>
          <w:trHeight w:val="1134"/>
        </w:trPr>
        <w:tc>
          <w:tcPr>
            <w:tcW w:w="567" w:type="dxa"/>
            <w:shd w:val="clear" w:color="auto" w:fill="FF0000"/>
            <w:textDirection w:val="btLr"/>
            <w:vAlign w:val="center"/>
          </w:tcPr>
          <w:p w14:paraId="2BFC9DE1" w14:textId="64C4239D" w:rsidR="004F4569" w:rsidRPr="004F4569" w:rsidRDefault="004F4569" w:rsidP="004F4569">
            <w:pPr>
              <w:pStyle w:val="Kop1"/>
              <w:spacing w:before="0"/>
              <w:ind w:left="113" w:right="113"/>
              <w:rPr>
                <w:sz w:val="32"/>
                <w:szCs w:val="32"/>
              </w:rPr>
            </w:pPr>
            <w:r w:rsidRPr="004F4569">
              <w:rPr>
                <w:sz w:val="32"/>
                <w:szCs w:val="32"/>
              </w:rPr>
              <w:lastRenderedPageBreak/>
              <w:t>Op het einde van de zoekactie</w:t>
            </w:r>
          </w:p>
        </w:tc>
        <w:tc>
          <w:tcPr>
            <w:tcW w:w="4536" w:type="dxa"/>
          </w:tcPr>
          <w:p w14:paraId="08839E2D" w14:textId="59A90AE6" w:rsidR="004F4569" w:rsidRDefault="004F4569" w:rsidP="004360AE">
            <w:pPr>
              <w:pStyle w:val="Kop1"/>
            </w:pPr>
            <w:r w:rsidRPr="004C4F15">
              <w:t>Je ‘track’ afzetten aan het einde van de zoekactie</w:t>
            </w:r>
          </w:p>
          <w:p w14:paraId="72406BAF" w14:textId="77777777" w:rsidR="004F4569" w:rsidRPr="00A57084" w:rsidRDefault="004F4569" w:rsidP="003F61C0">
            <w:pPr>
              <w:ind w:left="24"/>
              <w:rPr>
                <w:i/>
                <w:iCs/>
                <w:lang w:val="nl-BE"/>
              </w:rPr>
            </w:pPr>
            <w:r w:rsidRPr="00A57084">
              <w:rPr>
                <w:i/>
                <w:iCs/>
                <w:highlight w:val="yellow"/>
                <w:lang w:val="nl-BE"/>
              </w:rPr>
              <w:t>Meld het einde van je zoekactie in je gebied via radio aan de OCP</w:t>
            </w:r>
          </w:p>
          <w:p w14:paraId="2C70072B" w14:textId="77777777" w:rsidR="004F4569" w:rsidRPr="004C4F15" w:rsidRDefault="004F4569" w:rsidP="004F4569">
            <w:pPr>
              <w:pStyle w:val="Lijstalinea"/>
            </w:pPr>
            <w:r w:rsidRPr="004C4F15">
              <w:t>Druk op het icoontje rechts onderaan (de 4 puntjes)</w:t>
            </w:r>
          </w:p>
          <w:p w14:paraId="60CFDA5B" w14:textId="77777777" w:rsidR="004F4569" w:rsidRPr="004C4F15" w:rsidRDefault="004F4569" w:rsidP="004F4569">
            <w:pPr>
              <w:pStyle w:val="Lijstalinea"/>
            </w:pPr>
            <w:r w:rsidRPr="004C4F15">
              <w:t>Druk op het ‘Track Details’ symbool (dat blauw gekleurd is)</w:t>
            </w:r>
          </w:p>
          <w:p w14:paraId="54005738" w14:textId="77777777" w:rsidR="004F4569" w:rsidRPr="003F61C0" w:rsidRDefault="004F4569" w:rsidP="004F4569">
            <w:pPr>
              <w:pStyle w:val="Lijstalinea"/>
              <w:rPr>
                <w:lang w:val="nl-NL"/>
              </w:rPr>
            </w:pPr>
            <w:r w:rsidRPr="003F61C0">
              <w:t>Druk op het ‘Finish’ veld</w:t>
            </w:r>
          </w:p>
          <w:p w14:paraId="33352659" w14:textId="77777777" w:rsidR="004F4569" w:rsidRPr="003F61C0" w:rsidRDefault="004F4569" w:rsidP="004F4569">
            <w:pPr>
              <w:pStyle w:val="Lijstalinea"/>
            </w:pPr>
            <w:r w:rsidRPr="003F61C0">
              <w:t>Druk op het ‘Save’ veld</w:t>
            </w:r>
          </w:p>
          <w:p w14:paraId="0EA0066D" w14:textId="20F8B7D1" w:rsidR="004F4569" w:rsidRPr="003F61C0" w:rsidRDefault="004F4569" w:rsidP="00946626">
            <w:pPr>
              <w:rPr>
                <w:lang w:val="nl-NL"/>
              </w:rPr>
            </w:pPr>
          </w:p>
        </w:tc>
        <w:tc>
          <w:tcPr>
            <w:tcW w:w="4536" w:type="dxa"/>
          </w:tcPr>
          <w:p w14:paraId="5871A156" w14:textId="080FB617" w:rsidR="004F4569" w:rsidRPr="00BF729B" w:rsidRDefault="004F4569" w:rsidP="00365439">
            <w:pPr>
              <w:pStyle w:val="Kop1"/>
              <w:rPr>
                <w:lang w:val="en-US"/>
              </w:rPr>
            </w:pPr>
            <w:r w:rsidRPr="00BF729B">
              <w:rPr>
                <w:lang w:val="en-US"/>
              </w:rPr>
              <w:t xml:space="preserve">End </w:t>
            </w:r>
            <w:r w:rsidR="00F42A74" w:rsidRPr="00BF729B">
              <w:rPr>
                <w:lang w:val="en-US"/>
              </w:rPr>
              <w:t xml:space="preserve">Recording Your Track </w:t>
            </w:r>
            <w:r w:rsidRPr="00BF729B">
              <w:rPr>
                <w:lang w:val="en-US"/>
              </w:rPr>
              <w:t xml:space="preserve">at the </w:t>
            </w:r>
            <w:r w:rsidR="00F42A74">
              <w:rPr>
                <w:lang w:val="en-US"/>
              </w:rPr>
              <w:t>E</w:t>
            </w:r>
            <w:r w:rsidRPr="00BF729B">
              <w:rPr>
                <w:lang w:val="en-US"/>
              </w:rPr>
              <w:t xml:space="preserve">nd of the </w:t>
            </w:r>
            <w:r w:rsidR="00F42A74">
              <w:rPr>
                <w:lang w:val="en-US"/>
              </w:rPr>
              <w:t>S</w:t>
            </w:r>
            <w:r w:rsidRPr="00BF729B">
              <w:rPr>
                <w:lang w:val="en-US"/>
              </w:rPr>
              <w:t>earch</w:t>
            </w:r>
          </w:p>
          <w:p w14:paraId="30728E25" w14:textId="2C57BDEB" w:rsidR="004F4569" w:rsidRPr="00A57084" w:rsidRDefault="004F4569" w:rsidP="00365439">
            <w:pPr>
              <w:rPr>
                <w:i/>
                <w:iCs/>
              </w:rPr>
            </w:pPr>
            <w:r w:rsidRPr="00A57084">
              <w:rPr>
                <w:i/>
                <w:iCs/>
                <w:highlight w:val="yellow"/>
              </w:rPr>
              <w:t xml:space="preserve">Call </w:t>
            </w:r>
            <w:r w:rsidR="004E2734" w:rsidRPr="00A57084">
              <w:rPr>
                <w:i/>
                <w:iCs/>
                <w:highlight w:val="yellow"/>
              </w:rPr>
              <w:t xml:space="preserve">OCP </w:t>
            </w:r>
            <w:r w:rsidR="004A2633">
              <w:rPr>
                <w:i/>
                <w:iCs/>
                <w:highlight w:val="yellow"/>
              </w:rPr>
              <w:t>by</w:t>
            </w:r>
            <w:r w:rsidR="004E2734" w:rsidRPr="00A57084">
              <w:rPr>
                <w:i/>
                <w:iCs/>
                <w:highlight w:val="yellow"/>
              </w:rPr>
              <w:t xml:space="preserve"> radio inform them of</w:t>
            </w:r>
            <w:r w:rsidRPr="00A57084">
              <w:rPr>
                <w:i/>
                <w:iCs/>
                <w:highlight w:val="yellow"/>
              </w:rPr>
              <w:t xml:space="preserve"> the end of </w:t>
            </w:r>
            <w:r w:rsidR="004E2734" w:rsidRPr="00A57084">
              <w:rPr>
                <w:i/>
                <w:iCs/>
                <w:highlight w:val="yellow"/>
              </w:rPr>
              <w:t>the</w:t>
            </w:r>
            <w:r w:rsidRPr="00A57084">
              <w:rPr>
                <w:i/>
                <w:iCs/>
                <w:highlight w:val="yellow"/>
              </w:rPr>
              <w:t xml:space="preserve"> search </w:t>
            </w:r>
            <w:r w:rsidR="004E2734" w:rsidRPr="00A57084">
              <w:rPr>
                <w:i/>
                <w:iCs/>
                <w:highlight w:val="yellow"/>
              </w:rPr>
              <w:t>in your area</w:t>
            </w:r>
          </w:p>
          <w:p w14:paraId="1A474A32" w14:textId="77777777" w:rsidR="004F4569" w:rsidRPr="00A57084" w:rsidRDefault="004F4569" w:rsidP="004F4569">
            <w:pPr>
              <w:pStyle w:val="Lijstalinea"/>
              <w:rPr>
                <w:lang w:val="en-US"/>
              </w:rPr>
            </w:pPr>
            <w:r w:rsidRPr="00A57084">
              <w:rPr>
                <w:lang w:val="en-US"/>
              </w:rPr>
              <w:t>Tap the icon in the lower right (4 dots)</w:t>
            </w:r>
          </w:p>
          <w:p w14:paraId="3BF60D7F" w14:textId="2000F701" w:rsidR="004F4569" w:rsidRPr="00A57084" w:rsidRDefault="004F4569" w:rsidP="004F4569">
            <w:pPr>
              <w:pStyle w:val="Lijstalinea"/>
              <w:rPr>
                <w:lang w:val="en-US"/>
              </w:rPr>
            </w:pPr>
            <w:r w:rsidRPr="00A57084">
              <w:rPr>
                <w:lang w:val="en-US"/>
              </w:rPr>
              <w:t>Tap the Track Details icon (should be bleu)</w:t>
            </w:r>
          </w:p>
          <w:p w14:paraId="697096DA" w14:textId="280ADD62" w:rsidR="004F4569" w:rsidRPr="00BF729B" w:rsidRDefault="004F4569" w:rsidP="004F4569">
            <w:pPr>
              <w:pStyle w:val="Lijstalinea"/>
            </w:pPr>
            <w:r w:rsidRPr="00BF729B">
              <w:t>Tap the Finish field</w:t>
            </w:r>
          </w:p>
          <w:p w14:paraId="3DD75AE1" w14:textId="76B7038A" w:rsidR="004F4569" w:rsidRPr="00BF729B" w:rsidRDefault="004F4569" w:rsidP="004F4569">
            <w:pPr>
              <w:pStyle w:val="Lijstalinea"/>
            </w:pPr>
            <w:r w:rsidRPr="00BF729B">
              <w:t>Tap Save</w:t>
            </w:r>
          </w:p>
        </w:tc>
      </w:tr>
    </w:tbl>
    <w:p w14:paraId="2E3C74B7" w14:textId="77777777" w:rsidR="00974067" w:rsidRDefault="00974067" w:rsidP="00CF3566"/>
    <w:p w14:paraId="5F7B44B8" w14:textId="1199E043" w:rsidR="004F4569" w:rsidRDefault="004F4569" w:rsidP="00CF3566">
      <w:pPr>
        <w:rPr>
          <w:lang w:val="nl-BE"/>
        </w:rPr>
      </w:pPr>
      <w:r w:rsidRPr="004F4569">
        <w:rPr>
          <w:lang w:val="nl-BE"/>
        </w:rPr>
        <w:t xml:space="preserve">Opmerkingen </w:t>
      </w:r>
      <w:r>
        <w:rPr>
          <w:lang w:val="nl-BE"/>
        </w:rPr>
        <w:t>en suggesties zenden naar</w:t>
      </w:r>
      <w:r w:rsidRPr="004F4569">
        <w:rPr>
          <w:lang w:val="nl-BE"/>
        </w:rPr>
        <w:t xml:space="preserve"> Patrick Van Hoeserlande (</w:t>
      </w:r>
      <w:hyperlink r:id="rId8" w:history="1">
        <w:r w:rsidR="004A2633" w:rsidRPr="004F060E">
          <w:rPr>
            <w:rStyle w:val="Hyperlink"/>
            <w:lang w:val="nl-BE"/>
          </w:rPr>
          <w:t>hoesyontheroad@gmail.com</w:t>
        </w:r>
      </w:hyperlink>
      <w:r>
        <w:rPr>
          <w:lang w:val="nl-BE"/>
        </w:rPr>
        <w:t>)</w:t>
      </w:r>
    </w:p>
    <w:p w14:paraId="13BA494A" w14:textId="719C6BB3" w:rsidR="009E0AA9" w:rsidRDefault="009E0AA9" w:rsidP="00CF3566">
      <w:pPr>
        <w:rPr>
          <w:lang w:val="nl-BE"/>
        </w:rPr>
      </w:pPr>
      <w:r>
        <w:rPr>
          <w:lang w:val="nl-BE"/>
        </w:rPr>
        <w:t xml:space="preserve">Laatste versie is te vinden op </w:t>
      </w:r>
      <w:hyperlink r:id="rId9" w:history="1">
        <w:r w:rsidR="00AD044A" w:rsidRPr="004D1BEC">
          <w:rPr>
            <w:rStyle w:val="Hyperlink"/>
            <w:lang w:val="nl-BE"/>
          </w:rPr>
          <w:t>www.vlaamsereddingshonden.eu</w:t>
        </w:r>
        <w:r w:rsidR="00AD044A" w:rsidRPr="00AD044A">
          <w:rPr>
            <w:rStyle w:val="Hyperlink"/>
            <w:lang w:val="nl-BE"/>
          </w:rPr>
          <w:t>/samenwerking</w:t>
        </w:r>
      </w:hyperlink>
      <w:r w:rsidR="00AD044A" w:rsidRPr="00AD044A">
        <w:rPr>
          <w:lang w:val="nl-BE"/>
        </w:rPr>
        <w:t xml:space="preserve"> </w:t>
      </w:r>
      <w:r>
        <w:rPr>
          <w:lang w:val="nl-BE"/>
        </w:rPr>
        <w:t xml:space="preserve"> </w:t>
      </w:r>
    </w:p>
    <w:p w14:paraId="681F420B" w14:textId="3DD582AC" w:rsidR="00AD044A" w:rsidRPr="004F4569" w:rsidRDefault="00AD044A" w:rsidP="00CF3566">
      <w:pPr>
        <w:rPr>
          <w:lang w:val="nl-BE"/>
        </w:rPr>
      </w:pPr>
      <w:r>
        <w:rPr>
          <w:noProof/>
        </w:rPr>
        <w:drawing>
          <wp:inline distT="0" distB="0" distL="0" distR="0" wp14:anchorId="4302C3EC" wp14:editId="5C22FA7E">
            <wp:extent cx="2246745" cy="2246745"/>
            <wp:effectExtent l="0" t="0" r="1270" b="1270"/>
            <wp:docPr id="8" name="Afbeelding 7">
              <a:extLst xmlns:a="http://schemas.openxmlformats.org/drawingml/2006/main">
                <a:ext uri="{FF2B5EF4-FFF2-40B4-BE49-F238E27FC236}">
                  <a16:creationId xmlns:a16="http://schemas.microsoft.com/office/drawing/2014/main" id="{A088F3A4-E875-5114-ABAE-5281AB6912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7">
                      <a:extLst>
                        <a:ext uri="{FF2B5EF4-FFF2-40B4-BE49-F238E27FC236}">
                          <a16:creationId xmlns:a16="http://schemas.microsoft.com/office/drawing/2014/main" id="{A088F3A4-E875-5114-ABAE-5281AB69120A}"/>
                        </a:ext>
                      </a:extLst>
                    </pic:cNvPr>
                    <pic:cNvPicPr>
                      <a:picLocks noChangeAspect="1"/>
                    </pic:cNvPicPr>
                  </pic:nvPicPr>
                  <pic:blipFill>
                    <a:blip r:embed="rId10"/>
                    <a:stretch>
                      <a:fillRect/>
                    </a:stretch>
                  </pic:blipFill>
                  <pic:spPr>
                    <a:xfrm>
                      <a:off x="0" y="0"/>
                      <a:ext cx="2246745" cy="2246745"/>
                    </a:xfrm>
                    <a:prstGeom prst="rect">
                      <a:avLst/>
                    </a:prstGeom>
                  </pic:spPr>
                </pic:pic>
              </a:graphicData>
            </a:graphic>
          </wp:inline>
        </w:drawing>
      </w:r>
    </w:p>
    <w:sectPr w:rsidR="00AD044A" w:rsidRPr="004F4569" w:rsidSect="00946626">
      <w:headerReference w:type="first" r:id="rId11"/>
      <w:footerReference w:type="first" r:id="rId12"/>
      <w:pgSz w:w="12240" w:h="15840"/>
      <w:pgMar w:top="1440" w:right="1440" w:bottom="851" w:left="1440" w:header="720" w:footer="2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F2DFC" w14:textId="77777777" w:rsidR="00761E13" w:rsidRDefault="00761E13" w:rsidP="00491994">
      <w:pPr>
        <w:spacing w:line="240" w:lineRule="auto"/>
      </w:pPr>
      <w:r>
        <w:separator/>
      </w:r>
    </w:p>
  </w:endnote>
  <w:endnote w:type="continuationSeparator" w:id="0">
    <w:p w14:paraId="18ED8731" w14:textId="77777777" w:rsidR="00761E13" w:rsidRDefault="00761E13" w:rsidP="004919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370160"/>
      <w:docPartObj>
        <w:docPartGallery w:val="Page Numbers (Bottom of Page)"/>
        <w:docPartUnique/>
      </w:docPartObj>
    </w:sdtPr>
    <w:sdtEndPr>
      <w:rPr>
        <w:noProof/>
      </w:rPr>
    </w:sdtEndPr>
    <w:sdtContent>
      <w:p w14:paraId="0B9634AD" w14:textId="4C591C2E" w:rsidR="00946626" w:rsidRDefault="00946626">
        <w:pPr>
          <w:pStyle w:val="Voettekst"/>
          <w:jc w:val="center"/>
        </w:pPr>
        <w:r>
          <w:fldChar w:fldCharType="begin"/>
        </w:r>
        <w:r>
          <w:instrText xml:space="preserve"> PAGE   \* MERGEFORMAT </w:instrText>
        </w:r>
        <w:r>
          <w:fldChar w:fldCharType="separate"/>
        </w:r>
        <w:r>
          <w:rPr>
            <w:noProof/>
          </w:rPr>
          <w:t>2</w:t>
        </w:r>
        <w:r>
          <w:rPr>
            <w:noProof/>
          </w:rPr>
          <w:fldChar w:fldCharType="end"/>
        </w:r>
      </w:p>
    </w:sdtContent>
  </w:sdt>
  <w:p w14:paraId="5BFCF0A4" w14:textId="77777777" w:rsidR="00491994" w:rsidRDefault="00491994">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D74E7" w14:textId="77777777" w:rsidR="00761E13" w:rsidRDefault="00761E13" w:rsidP="00491994">
      <w:pPr>
        <w:spacing w:line="240" w:lineRule="auto"/>
      </w:pPr>
      <w:r>
        <w:separator/>
      </w:r>
    </w:p>
  </w:footnote>
  <w:footnote w:type="continuationSeparator" w:id="0">
    <w:p w14:paraId="4ECFFB47" w14:textId="77777777" w:rsidR="00761E13" w:rsidRDefault="00761E13" w:rsidP="004919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3B58" w14:textId="34CD6A89" w:rsidR="00491994" w:rsidRDefault="00491994">
    <w:pPr>
      <w:pStyle w:val="Koptekst"/>
    </w:pPr>
    <w:r w:rsidRPr="00491994">
      <w:rPr>
        <w:noProof/>
      </w:rPr>
      <mc:AlternateContent>
        <mc:Choice Requires="wpg">
          <w:drawing>
            <wp:anchor distT="0" distB="0" distL="114300" distR="114300" simplePos="0" relativeHeight="251661312" behindDoc="0" locked="0" layoutInCell="1" allowOverlap="1" wp14:anchorId="477CDD17" wp14:editId="6E160826">
              <wp:simplePos x="0" y="0"/>
              <wp:positionH relativeFrom="column">
                <wp:posOffset>5718071</wp:posOffset>
              </wp:positionH>
              <wp:positionV relativeFrom="paragraph">
                <wp:posOffset>-313898</wp:posOffset>
              </wp:positionV>
              <wp:extent cx="845479" cy="852985"/>
              <wp:effectExtent l="0" t="0" r="0" b="4445"/>
              <wp:wrapNone/>
              <wp:docPr id="52897793" name="Groep 7"/>
              <wp:cNvGraphicFramePr/>
              <a:graphic xmlns:a="http://schemas.openxmlformats.org/drawingml/2006/main">
                <a:graphicData uri="http://schemas.microsoft.com/office/word/2010/wordprocessingGroup">
                  <wpg:wgp>
                    <wpg:cNvGrpSpPr/>
                    <wpg:grpSpPr>
                      <a:xfrm>
                        <a:off x="0" y="0"/>
                        <a:ext cx="845479" cy="852985"/>
                        <a:chOff x="0" y="0"/>
                        <a:chExt cx="1691988" cy="1590789"/>
                      </a:xfrm>
                    </wpg:grpSpPr>
                    <wps:wsp>
                      <wps:cNvPr id="1119837358" name="Ovaal 1119837358"/>
                      <wps:cNvSpPr/>
                      <wps:spPr>
                        <a:xfrm>
                          <a:off x="226368" y="191691"/>
                          <a:ext cx="1288160" cy="1333394"/>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5037921" name="Afbeelding 35037921" descr="Afbeelding met tekst, clipart&#10;&#10;Automatisch gegenereerde beschrijving"/>
                        <pic:cNvPicPr>
                          <a:picLocks noChangeAspect="1"/>
                        </pic:cNvPicPr>
                      </pic:nvPicPr>
                      <pic:blipFill rotWithShape="1">
                        <a:blip r:embed="rId1" cstate="screen">
                          <a:clrChange>
                            <a:clrFrom>
                              <a:srgbClr val="FFFFFF"/>
                            </a:clrFrom>
                            <a:clrTo>
                              <a:srgbClr val="FFFFFF">
                                <a:alpha val="0"/>
                              </a:srgbClr>
                            </a:clrTo>
                          </a:clrChange>
                          <a:extLst>
                            <a:ext uri="{28A0092B-C50C-407E-A947-70E740481C1C}">
                              <a14:useLocalDpi xmlns:a14="http://schemas.microsoft.com/office/drawing/2010/main"/>
                            </a:ext>
                          </a:extLst>
                        </a:blip>
                        <a:srcRect r="3884" b="6994"/>
                        <a:stretch/>
                      </pic:blipFill>
                      <pic:spPr>
                        <a:xfrm>
                          <a:off x="0" y="0"/>
                          <a:ext cx="1691988" cy="1590789"/>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3BF9BFD4" id="Groep 7" o:spid="_x0000_s1026" style="position:absolute;margin-left:450.25pt;margin-top:-24.7pt;width:66.55pt;height:67.15pt;z-index:251661312;mso-width-relative:margin;mso-height-relative:margin" coordsize="16919,15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">
              <v:oval id="Ovaal 1119837358" o:spid="_x0000_s1027" style="position:absolute;left:2263;top:1916;width:12882;height:1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" fillcolor="white [3212]" strokecolor="white [3212]"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35037921" o:spid="_x0000_s1028" type="#_x0000_t75" alt="Afbeelding met tekst, clipart&#10;&#10;Automatisch gegenereerde beschrijving" style="position:absolute;width:16919;height:15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">
                <v:imagedata r:id="rId2" o:title="Afbeelding met tekst, clipart&#10;&#10;Automatisch gegenereerde beschrijving" cropbottom="4584f" cropright="2545f" chromakey="whit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197"/>
    <w:multiLevelType w:val="hybridMultilevel"/>
    <w:tmpl w:val="1FF0B13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5852A7"/>
    <w:multiLevelType w:val="hybridMultilevel"/>
    <w:tmpl w:val="2C1C9448"/>
    <w:lvl w:ilvl="0" w:tplc="0CCE79BA">
      <w:start w:val="1"/>
      <w:numFmt w:val="bullet"/>
      <w:lvlText w:val=""/>
      <w:lvlJc w:val="left"/>
      <w:pPr>
        <w:tabs>
          <w:tab w:val="num" w:pos="720"/>
        </w:tabs>
        <w:ind w:left="720" w:hanging="360"/>
      </w:pPr>
      <w:rPr>
        <w:rFonts w:ascii="Wingdings 2" w:hAnsi="Wingdings 2" w:hint="default"/>
      </w:rPr>
    </w:lvl>
    <w:lvl w:ilvl="1" w:tplc="702234F8" w:tentative="1">
      <w:start w:val="1"/>
      <w:numFmt w:val="bullet"/>
      <w:lvlText w:val=""/>
      <w:lvlJc w:val="left"/>
      <w:pPr>
        <w:tabs>
          <w:tab w:val="num" w:pos="1440"/>
        </w:tabs>
        <w:ind w:left="1440" w:hanging="360"/>
      </w:pPr>
      <w:rPr>
        <w:rFonts w:ascii="Wingdings 2" w:hAnsi="Wingdings 2" w:hint="default"/>
      </w:rPr>
    </w:lvl>
    <w:lvl w:ilvl="2" w:tplc="9B48C4E4" w:tentative="1">
      <w:start w:val="1"/>
      <w:numFmt w:val="bullet"/>
      <w:lvlText w:val=""/>
      <w:lvlJc w:val="left"/>
      <w:pPr>
        <w:tabs>
          <w:tab w:val="num" w:pos="2160"/>
        </w:tabs>
        <w:ind w:left="2160" w:hanging="360"/>
      </w:pPr>
      <w:rPr>
        <w:rFonts w:ascii="Wingdings 2" w:hAnsi="Wingdings 2" w:hint="default"/>
      </w:rPr>
    </w:lvl>
    <w:lvl w:ilvl="3" w:tplc="F868656A" w:tentative="1">
      <w:start w:val="1"/>
      <w:numFmt w:val="bullet"/>
      <w:lvlText w:val=""/>
      <w:lvlJc w:val="left"/>
      <w:pPr>
        <w:tabs>
          <w:tab w:val="num" w:pos="2880"/>
        </w:tabs>
        <w:ind w:left="2880" w:hanging="360"/>
      </w:pPr>
      <w:rPr>
        <w:rFonts w:ascii="Wingdings 2" w:hAnsi="Wingdings 2" w:hint="default"/>
      </w:rPr>
    </w:lvl>
    <w:lvl w:ilvl="4" w:tplc="313899AC" w:tentative="1">
      <w:start w:val="1"/>
      <w:numFmt w:val="bullet"/>
      <w:lvlText w:val=""/>
      <w:lvlJc w:val="left"/>
      <w:pPr>
        <w:tabs>
          <w:tab w:val="num" w:pos="3600"/>
        </w:tabs>
        <w:ind w:left="3600" w:hanging="360"/>
      </w:pPr>
      <w:rPr>
        <w:rFonts w:ascii="Wingdings 2" w:hAnsi="Wingdings 2" w:hint="default"/>
      </w:rPr>
    </w:lvl>
    <w:lvl w:ilvl="5" w:tplc="D17E481A" w:tentative="1">
      <w:start w:val="1"/>
      <w:numFmt w:val="bullet"/>
      <w:lvlText w:val=""/>
      <w:lvlJc w:val="left"/>
      <w:pPr>
        <w:tabs>
          <w:tab w:val="num" w:pos="4320"/>
        </w:tabs>
        <w:ind w:left="4320" w:hanging="360"/>
      </w:pPr>
      <w:rPr>
        <w:rFonts w:ascii="Wingdings 2" w:hAnsi="Wingdings 2" w:hint="default"/>
      </w:rPr>
    </w:lvl>
    <w:lvl w:ilvl="6" w:tplc="79ECDB4A" w:tentative="1">
      <w:start w:val="1"/>
      <w:numFmt w:val="bullet"/>
      <w:lvlText w:val=""/>
      <w:lvlJc w:val="left"/>
      <w:pPr>
        <w:tabs>
          <w:tab w:val="num" w:pos="5040"/>
        </w:tabs>
        <w:ind w:left="5040" w:hanging="360"/>
      </w:pPr>
      <w:rPr>
        <w:rFonts w:ascii="Wingdings 2" w:hAnsi="Wingdings 2" w:hint="default"/>
      </w:rPr>
    </w:lvl>
    <w:lvl w:ilvl="7" w:tplc="686A2782" w:tentative="1">
      <w:start w:val="1"/>
      <w:numFmt w:val="bullet"/>
      <w:lvlText w:val=""/>
      <w:lvlJc w:val="left"/>
      <w:pPr>
        <w:tabs>
          <w:tab w:val="num" w:pos="5760"/>
        </w:tabs>
        <w:ind w:left="5760" w:hanging="360"/>
      </w:pPr>
      <w:rPr>
        <w:rFonts w:ascii="Wingdings 2" w:hAnsi="Wingdings 2" w:hint="default"/>
      </w:rPr>
    </w:lvl>
    <w:lvl w:ilvl="8" w:tplc="293A03D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19374DB"/>
    <w:multiLevelType w:val="hybridMultilevel"/>
    <w:tmpl w:val="A26A39AC"/>
    <w:lvl w:ilvl="0" w:tplc="FCC24910">
      <w:start w:val="1"/>
      <w:numFmt w:val="bullet"/>
      <w:lvlText w:val=""/>
      <w:lvlJc w:val="left"/>
      <w:pPr>
        <w:tabs>
          <w:tab w:val="num" w:pos="720"/>
        </w:tabs>
        <w:ind w:left="720" w:hanging="360"/>
      </w:pPr>
      <w:rPr>
        <w:rFonts w:ascii="Wingdings 2" w:hAnsi="Wingdings 2" w:hint="default"/>
      </w:rPr>
    </w:lvl>
    <w:lvl w:ilvl="1" w:tplc="3B0A4620" w:tentative="1">
      <w:start w:val="1"/>
      <w:numFmt w:val="bullet"/>
      <w:lvlText w:val=""/>
      <w:lvlJc w:val="left"/>
      <w:pPr>
        <w:tabs>
          <w:tab w:val="num" w:pos="1440"/>
        </w:tabs>
        <w:ind w:left="1440" w:hanging="360"/>
      </w:pPr>
      <w:rPr>
        <w:rFonts w:ascii="Wingdings 2" w:hAnsi="Wingdings 2" w:hint="default"/>
      </w:rPr>
    </w:lvl>
    <w:lvl w:ilvl="2" w:tplc="A0508C00" w:tentative="1">
      <w:start w:val="1"/>
      <w:numFmt w:val="bullet"/>
      <w:lvlText w:val=""/>
      <w:lvlJc w:val="left"/>
      <w:pPr>
        <w:tabs>
          <w:tab w:val="num" w:pos="2160"/>
        </w:tabs>
        <w:ind w:left="2160" w:hanging="360"/>
      </w:pPr>
      <w:rPr>
        <w:rFonts w:ascii="Wingdings 2" w:hAnsi="Wingdings 2" w:hint="default"/>
      </w:rPr>
    </w:lvl>
    <w:lvl w:ilvl="3" w:tplc="419EBE18" w:tentative="1">
      <w:start w:val="1"/>
      <w:numFmt w:val="bullet"/>
      <w:lvlText w:val=""/>
      <w:lvlJc w:val="left"/>
      <w:pPr>
        <w:tabs>
          <w:tab w:val="num" w:pos="2880"/>
        </w:tabs>
        <w:ind w:left="2880" w:hanging="360"/>
      </w:pPr>
      <w:rPr>
        <w:rFonts w:ascii="Wingdings 2" w:hAnsi="Wingdings 2" w:hint="default"/>
      </w:rPr>
    </w:lvl>
    <w:lvl w:ilvl="4" w:tplc="590ECBC6" w:tentative="1">
      <w:start w:val="1"/>
      <w:numFmt w:val="bullet"/>
      <w:lvlText w:val=""/>
      <w:lvlJc w:val="left"/>
      <w:pPr>
        <w:tabs>
          <w:tab w:val="num" w:pos="3600"/>
        </w:tabs>
        <w:ind w:left="3600" w:hanging="360"/>
      </w:pPr>
      <w:rPr>
        <w:rFonts w:ascii="Wingdings 2" w:hAnsi="Wingdings 2" w:hint="default"/>
      </w:rPr>
    </w:lvl>
    <w:lvl w:ilvl="5" w:tplc="02E427D4" w:tentative="1">
      <w:start w:val="1"/>
      <w:numFmt w:val="bullet"/>
      <w:lvlText w:val=""/>
      <w:lvlJc w:val="left"/>
      <w:pPr>
        <w:tabs>
          <w:tab w:val="num" w:pos="4320"/>
        </w:tabs>
        <w:ind w:left="4320" w:hanging="360"/>
      </w:pPr>
      <w:rPr>
        <w:rFonts w:ascii="Wingdings 2" w:hAnsi="Wingdings 2" w:hint="default"/>
      </w:rPr>
    </w:lvl>
    <w:lvl w:ilvl="6" w:tplc="733C6520" w:tentative="1">
      <w:start w:val="1"/>
      <w:numFmt w:val="bullet"/>
      <w:lvlText w:val=""/>
      <w:lvlJc w:val="left"/>
      <w:pPr>
        <w:tabs>
          <w:tab w:val="num" w:pos="5040"/>
        </w:tabs>
        <w:ind w:left="5040" w:hanging="360"/>
      </w:pPr>
      <w:rPr>
        <w:rFonts w:ascii="Wingdings 2" w:hAnsi="Wingdings 2" w:hint="default"/>
      </w:rPr>
    </w:lvl>
    <w:lvl w:ilvl="7" w:tplc="10329E4A" w:tentative="1">
      <w:start w:val="1"/>
      <w:numFmt w:val="bullet"/>
      <w:lvlText w:val=""/>
      <w:lvlJc w:val="left"/>
      <w:pPr>
        <w:tabs>
          <w:tab w:val="num" w:pos="5760"/>
        </w:tabs>
        <w:ind w:left="5760" w:hanging="360"/>
      </w:pPr>
      <w:rPr>
        <w:rFonts w:ascii="Wingdings 2" w:hAnsi="Wingdings 2" w:hint="default"/>
      </w:rPr>
    </w:lvl>
    <w:lvl w:ilvl="8" w:tplc="F3C20B7E"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AEB68A4"/>
    <w:multiLevelType w:val="hybridMultilevel"/>
    <w:tmpl w:val="5AC231E4"/>
    <w:lvl w:ilvl="0" w:tplc="4FEEBDD6">
      <w:start w:val="1"/>
      <w:numFmt w:val="bullet"/>
      <w:lvlText w:val=""/>
      <w:lvlJc w:val="left"/>
      <w:pPr>
        <w:tabs>
          <w:tab w:val="num" w:pos="720"/>
        </w:tabs>
        <w:ind w:left="720" w:hanging="360"/>
      </w:pPr>
      <w:rPr>
        <w:rFonts w:ascii="Wingdings 2" w:hAnsi="Wingdings 2" w:hint="default"/>
      </w:rPr>
    </w:lvl>
    <w:lvl w:ilvl="1" w:tplc="6450DFBC" w:tentative="1">
      <w:start w:val="1"/>
      <w:numFmt w:val="bullet"/>
      <w:lvlText w:val=""/>
      <w:lvlJc w:val="left"/>
      <w:pPr>
        <w:tabs>
          <w:tab w:val="num" w:pos="1440"/>
        </w:tabs>
        <w:ind w:left="1440" w:hanging="360"/>
      </w:pPr>
      <w:rPr>
        <w:rFonts w:ascii="Wingdings 2" w:hAnsi="Wingdings 2" w:hint="default"/>
      </w:rPr>
    </w:lvl>
    <w:lvl w:ilvl="2" w:tplc="DB1EBF2E" w:tentative="1">
      <w:start w:val="1"/>
      <w:numFmt w:val="bullet"/>
      <w:lvlText w:val=""/>
      <w:lvlJc w:val="left"/>
      <w:pPr>
        <w:tabs>
          <w:tab w:val="num" w:pos="2160"/>
        </w:tabs>
        <w:ind w:left="2160" w:hanging="360"/>
      </w:pPr>
      <w:rPr>
        <w:rFonts w:ascii="Wingdings 2" w:hAnsi="Wingdings 2" w:hint="default"/>
      </w:rPr>
    </w:lvl>
    <w:lvl w:ilvl="3" w:tplc="EAB24FD4" w:tentative="1">
      <w:start w:val="1"/>
      <w:numFmt w:val="bullet"/>
      <w:lvlText w:val=""/>
      <w:lvlJc w:val="left"/>
      <w:pPr>
        <w:tabs>
          <w:tab w:val="num" w:pos="2880"/>
        </w:tabs>
        <w:ind w:left="2880" w:hanging="360"/>
      </w:pPr>
      <w:rPr>
        <w:rFonts w:ascii="Wingdings 2" w:hAnsi="Wingdings 2" w:hint="default"/>
      </w:rPr>
    </w:lvl>
    <w:lvl w:ilvl="4" w:tplc="D50E3C02" w:tentative="1">
      <w:start w:val="1"/>
      <w:numFmt w:val="bullet"/>
      <w:lvlText w:val=""/>
      <w:lvlJc w:val="left"/>
      <w:pPr>
        <w:tabs>
          <w:tab w:val="num" w:pos="3600"/>
        </w:tabs>
        <w:ind w:left="3600" w:hanging="360"/>
      </w:pPr>
      <w:rPr>
        <w:rFonts w:ascii="Wingdings 2" w:hAnsi="Wingdings 2" w:hint="default"/>
      </w:rPr>
    </w:lvl>
    <w:lvl w:ilvl="5" w:tplc="A3BCF4A8" w:tentative="1">
      <w:start w:val="1"/>
      <w:numFmt w:val="bullet"/>
      <w:lvlText w:val=""/>
      <w:lvlJc w:val="left"/>
      <w:pPr>
        <w:tabs>
          <w:tab w:val="num" w:pos="4320"/>
        </w:tabs>
        <w:ind w:left="4320" w:hanging="360"/>
      </w:pPr>
      <w:rPr>
        <w:rFonts w:ascii="Wingdings 2" w:hAnsi="Wingdings 2" w:hint="default"/>
      </w:rPr>
    </w:lvl>
    <w:lvl w:ilvl="6" w:tplc="62A49004" w:tentative="1">
      <w:start w:val="1"/>
      <w:numFmt w:val="bullet"/>
      <w:lvlText w:val=""/>
      <w:lvlJc w:val="left"/>
      <w:pPr>
        <w:tabs>
          <w:tab w:val="num" w:pos="5040"/>
        </w:tabs>
        <w:ind w:left="5040" w:hanging="360"/>
      </w:pPr>
      <w:rPr>
        <w:rFonts w:ascii="Wingdings 2" w:hAnsi="Wingdings 2" w:hint="default"/>
      </w:rPr>
    </w:lvl>
    <w:lvl w:ilvl="7" w:tplc="95206B30" w:tentative="1">
      <w:start w:val="1"/>
      <w:numFmt w:val="bullet"/>
      <w:lvlText w:val=""/>
      <w:lvlJc w:val="left"/>
      <w:pPr>
        <w:tabs>
          <w:tab w:val="num" w:pos="5760"/>
        </w:tabs>
        <w:ind w:left="5760" w:hanging="360"/>
      </w:pPr>
      <w:rPr>
        <w:rFonts w:ascii="Wingdings 2" w:hAnsi="Wingdings 2" w:hint="default"/>
      </w:rPr>
    </w:lvl>
    <w:lvl w:ilvl="8" w:tplc="9B405D9C"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F4D74A6"/>
    <w:multiLevelType w:val="hybridMultilevel"/>
    <w:tmpl w:val="AC64F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11885"/>
    <w:multiLevelType w:val="hybridMultilevel"/>
    <w:tmpl w:val="A2FC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7E2220"/>
    <w:multiLevelType w:val="hybridMultilevel"/>
    <w:tmpl w:val="4CA6D52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7084BC8"/>
    <w:multiLevelType w:val="hybridMultilevel"/>
    <w:tmpl w:val="0C40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344644"/>
    <w:multiLevelType w:val="hybridMultilevel"/>
    <w:tmpl w:val="BBA0948E"/>
    <w:lvl w:ilvl="0" w:tplc="7FE0515E">
      <w:start w:val="1"/>
      <w:numFmt w:val="bullet"/>
      <w:lvlText w:val=""/>
      <w:lvlJc w:val="left"/>
      <w:pPr>
        <w:tabs>
          <w:tab w:val="num" w:pos="720"/>
        </w:tabs>
        <w:ind w:left="720" w:hanging="360"/>
      </w:pPr>
      <w:rPr>
        <w:rFonts w:ascii="Wingdings 2" w:hAnsi="Wingdings 2" w:hint="default"/>
      </w:rPr>
    </w:lvl>
    <w:lvl w:ilvl="1" w:tplc="E93C2974" w:tentative="1">
      <w:start w:val="1"/>
      <w:numFmt w:val="bullet"/>
      <w:lvlText w:val=""/>
      <w:lvlJc w:val="left"/>
      <w:pPr>
        <w:tabs>
          <w:tab w:val="num" w:pos="1440"/>
        </w:tabs>
        <w:ind w:left="1440" w:hanging="360"/>
      </w:pPr>
      <w:rPr>
        <w:rFonts w:ascii="Wingdings 2" w:hAnsi="Wingdings 2" w:hint="default"/>
      </w:rPr>
    </w:lvl>
    <w:lvl w:ilvl="2" w:tplc="B5D080E0" w:tentative="1">
      <w:start w:val="1"/>
      <w:numFmt w:val="bullet"/>
      <w:lvlText w:val=""/>
      <w:lvlJc w:val="left"/>
      <w:pPr>
        <w:tabs>
          <w:tab w:val="num" w:pos="2160"/>
        </w:tabs>
        <w:ind w:left="2160" w:hanging="360"/>
      </w:pPr>
      <w:rPr>
        <w:rFonts w:ascii="Wingdings 2" w:hAnsi="Wingdings 2" w:hint="default"/>
      </w:rPr>
    </w:lvl>
    <w:lvl w:ilvl="3" w:tplc="98E63C3E" w:tentative="1">
      <w:start w:val="1"/>
      <w:numFmt w:val="bullet"/>
      <w:lvlText w:val=""/>
      <w:lvlJc w:val="left"/>
      <w:pPr>
        <w:tabs>
          <w:tab w:val="num" w:pos="2880"/>
        </w:tabs>
        <w:ind w:left="2880" w:hanging="360"/>
      </w:pPr>
      <w:rPr>
        <w:rFonts w:ascii="Wingdings 2" w:hAnsi="Wingdings 2" w:hint="default"/>
      </w:rPr>
    </w:lvl>
    <w:lvl w:ilvl="4" w:tplc="7A06CEF8" w:tentative="1">
      <w:start w:val="1"/>
      <w:numFmt w:val="bullet"/>
      <w:lvlText w:val=""/>
      <w:lvlJc w:val="left"/>
      <w:pPr>
        <w:tabs>
          <w:tab w:val="num" w:pos="3600"/>
        </w:tabs>
        <w:ind w:left="3600" w:hanging="360"/>
      </w:pPr>
      <w:rPr>
        <w:rFonts w:ascii="Wingdings 2" w:hAnsi="Wingdings 2" w:hint="default"/>
      </w:rPr>
    </w:lvl>
    <w:lvl w:ilvl="5" w:tplc="B6FED17E" w:tentative="1">
      <w:start w:val="1"/>
      <w:numFmt w:val="bullet"/>
      <w:lvlText w:val=""/>
      <w:lvlJc w:val="left"/>
      <w:pPr>
        <w:tabs>
          <w:tab w:val="num" w:pos="4320"/>
        </w:tabs>
        <w:ind w:left="4320" w:hanging="360"/>
      </w:pPr>
      <w:rPr>
        <w:rFonts w:ascii="Wingdings 2" w:hAnsi="Wingdings 2" w:hint="default"/>
      </w:rPr>
    </w:lvl>
    <w:lvl w:ilvl="6" w:tplc="5D0C1A4E" w:tentative="1">
      <w:start w:val="1"/>
      <w:numFmt w:val="bullet"/>
      <w:lvlText w:val=""/>
      <w:lvlJc w:val="left"/>
      <w:pPr>
        <w:tabs>
          <w:tab w:val="num" w:pos="5040"/>
        </w:tabs>
        <w:ind w:left="5040" w:hanging="360"/>
      </w:pPr>
      <w:rPr>
        <w:rFonts w:ascii="Wingdings 2" w:hAnsi="Wingdings 2" w:hint="default"/>
      </w:rPr>
    </w:lvl>
    <w:lvl w:ilvl="7" w:tplc="92703D98" w:tentative="1">
      <w:start w:val="1"/>
      <w:numFmt w:val="bullet"/>
      <w:lvlText w:val=""/>
      <w:lvlJc w:val="left"/>
      <w:pPr>
        <w:tabs>
          <w:tab w:val="num" w:pos="5760"/>
        </w:tabs>
        <w:ind w:left="5760" w:hanging="360"/>
      </w:pPr>
      <w:rPr>
        <w:rFonts w:ascii="Wingdings 2" w:hAnsi="Wingdings 2" w:hint="default"/>
      </w:rPr>
    </w:lvl>
    <w:lvl w:ilvl="8" w:tplc="6A443238"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5F5C1315"/>
    <w:multiLevelType w:val="hybridMultilevel"/>
    <w:tmpl w:val="7670142E"/>
    <w:lvl w:ilvl="0" w:tplc="8A0444BA">
      <w:start w:val="1"/>
      <w:numFmt w:val="bullet"/>
      <w:lvlText w:val=""/>
      <w:lvlJc w:val="left"/>
      <w:pPr>
        <w:tabs>
          <w:tab w:val="num" w:pos="720"/>
        </w:tabs>
        <w:ind w:left="720" w:hanging="360"/>
      </w:pPr>
      <w:rPr>
        <w:rFonts w:ascii="Wingdings 2" w:hAnsi="Wingdings 2" w:hint="default"/>
      </w:rPr>
    </w:lvl>
    <w:lvl w:ilvl="1" w:tplc="E57EBF14" w:tentative="1">
      <w:start w:val="1"/>
      <w:numFmt w:val="bullet"/>
      <w:lvlText w:val=""/>
      <w:lvlJc w:val="left"/>
      <w:pPr>
        <w:tabs>
          <w:tab w:val="num" w:pos="1440"/>
        </w:tabs>
        <w:ind w:left="1440" w:hanging="360"/>
      </w:pPr>
      <w:rPr>
        <w:rFonts w:ascii="Wingdings 2" w:hAnsi="Wingdings 2" w:hint="default"/>
      </w:rPr>
    </w:lvl>
    <w:lvl w:ilvl="2" w:tplc="D676FBBC" w:tentative="1">
      <w:start w:val="1"/>
      <w:numFmt w:val="bullet"/>
      <w:lvlText w:val=""/>
      <w:lvlJc w:val="left"/>
      <w:pPr>
        <w:tabs>
          <w:tab w:val="num" w:pos="2160"/>
        </w:tabs>
        <w:ind w:left="2160" w:hanging="360"/>
      </w:pPr>
      <w:rPr>
        <w:rFonts w:ascii="Wingdings 2" w:hAnsi="Wingdings 2" w:hint="default"/>
      </w:rPr>
    </w:lvl>
    <w:lvl w:ilvl="3" w:tplc="EA043056" w:tentative="1">
      <w:start w:val="1"/>
      <w:numFmt w:val="bullet"/>
      <w:lvlText w:val=""/>
      <w:lvlJc w:val="left"/>
      <w:pPr>
        <w:tabs>
          <w:tab w:val="num" w:pos="2880"/>
        </w:tabs>
        <w:ind w:left="2880" w:hanging="360"/>
      </w:pPr>
      <w:rPr>
        <w:rFonts w:ascii="Wingdings 2" w:hAnsi="Wingdings 2" w:hint="default"/>
      </w:rPr>
    </w:lvl>
    <w:lvl w:ilvl="4" w:tplc="D74ABB2E" w:tentative="1">
      <w:start w:val="1"/>
      <w:numFmt w:val="bullet"/>
      <w:lvlText w:val=""/>
      <w:lvlJc w:val="left"/>
      <w:pPr>
        <w:tabs>
          <w:tab w:val="num" w:pos="3600"/>
        </w:tabs>
        <w:ind w:left="3600" w:hanging="360"/>
      </w:pPr>
      <w:rPr>
        <w:rFonts w:ascii="Wingdings 2" w:hAnsi="Wingdings 2" w:hint="default"/>
      </w:rPr>
    </w:lvl>
    <w:lvl w:ilvl="5" w:tplc="5574BF42" w:tentative="1">
      <w:start w:val="1"/>
      <w:numFmt w:val="bullet"/>
      <w:lvlText w:val=""/>
      <w:lvlJc w:val="left"/>
      <w:pPr>
        <w:tabs>
          <w:tab w:val="num" w:pos="4320"/>
        </w:tabs>
        <w:ind w:left="4320" w:hanging="360"/>
      </w:pPr>
      <w:rPr>
        <w:rFonts w:ascii="Wingdings 2" w:hAnsi="Wingdings 2" w:hint="default"/>
      </w:rPr>
    </w:lvl>
    <w:lvl w:ilvl="6" w:tplc="C60A01D4" w:tentative="1">
      <w:start w:val="1"/>
      <w:numFmt w:val="bullet"/>
      <w:lvlText w:val=""/>
      <w:lvlJc w:val="left"/>
      <w:pPr>
        <w:tabs>
          <w:tab w:val="num" w:pos="5040"/>
        </w:tabs>
        <w:ind w:left="5040" w:hanging="360"/>
      </w:pPr>
      <w:rPr>
        <w:rFonts w:ascii="Wingdings 2" w:hAnsi="Wingdings 2" w:hint="default"/>
      </w:rPr>
    </w:lvl>
    <w:lvl w:ilvl="7" w:tplc="659C84E4" w:tentative="1">
      <w:start w:val="1"/>
      <w:numFmt w:val="bullet"/>
      <w:lvlText w:val=""/>
      <w:lvlJc w:val="left"/>
      <w:pPr>
        <w:tabs>
          <w:tab w:val="num" w:pos="5760"/>
        </w:tabs>
        <w:ind w:left="5760" w:hanging="360"/>
      </w:pPr>
      <w:rPr>
        <w:rFonts w:ascii="Wingdings 2" w:hAnsi="Wingdings 2" w:hint="default"/>
      </w:rPr>
    </w:lvl>
    <w:lvl w:ilvl="8" w:tplc="9D5AF0E6"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69CE4355"/>
    <w:multiLevelType w:val="hybridMultilevel"/>
    <w:tmpl w:val="B7A84552"/>
    <w:lvl w:ilvl="0" w:tplc="04090003">
      <w:start w:val="1"/>
      <w:numFmt w:val="bullet"/>
      <w:lvlText w:val="o"/>
      <w:lvlJc w:val="left"/>
      <w:pPr>
        <w:ind w:left="744" w:hanging="360"/>
      </w:pPr>
      <w:rPr>
        <w:rFonts w:ascii="Courier New" w:hAnsi="Courier New" w:cs="Courier New" w:hint="default"/>
      </w:rPr>
    </w:lvl>
    <w:lvl w:ilvl="1" w:tplc="FFFFFFFF" w:tentative="1">
      <w:start w:val="1"/>
      <w:numFmt w:val="lowerLetter"/>
      <w:lvlText w:val="%2."/>
      <w:lvlJc w:val="left"/>
      <w:pPr>
        <w:ind w:left="1464" w:hanging="360"/>
      </w:pPr>
    </w:lvl>
    <w:lvl w:ilvl="2" w:tplc="FFFFFFFF" w:tentative="1">
      <w:start w:val="1"/>
      <w:numFmt w:val="lowerRoman"/>
      <w:lvlText w:val="%3."/>
      <w:lvlJc w:val="right"/>
      <w:pPr>
        <w:ind w:left="2184" w:hanging="180"/>
      </w:pPr>
    </w:lvl>
    <w:lvl w:ilvl="3" w:tplc="FFFFFFFF" w:tentative="1">
      <w:start w:val="1"/>
      <w:numFmt w:val="decimal"/>
      <w:lvlText w:val="%4."/>
      <w:lvlJc w:val="left"/>
      <w:pPr>
        <w:ind w:left="2904" w:hanging="360"/>
      </w:pPr>
    </w:lvl>
    <w:lvl w:ilvl="4" w:tplc="FFFFFFFF" w:tentative="1">
      <w:start w:val="1"/>
      <w:numFmt w:val="lowerLetter"/>
      <w:lvlText w:val="%5."/>
      <w:lvlJc w:val="left"/>
      <w:pPr>
        <w:ind w:left="3624" w:hanging="360"/>
      </w:pPr>
    </w:lvl>
    <w:lvl w:ilvl="5" w:tplc="FFFFFFFF" w:tentative="1">
      <w:start w:val="1"/>
      <w:numFmt w:val="lowerRoman"/>
      <w:lvlText w:val="%6."/>
      <w:lvlJc w:val="right"/>
      <w:pPr>
        <w:ind w:left="4344" w:hanging="180"/>
      </w:pPr>
    </w:lvl>
    <w:lvl w:ilvl="6" w:tplc="FFFFFFFF" w:tentative="1">
      <w:start w:val="1"/>
      <w:numFmt w:val="decimal"/>
      <w:lvlText w:val="%7."/>
      <w:lvlJc w:val="left"/>
      <w:pPr>
        <w:ind w:left="5064" w:hanging="360"/>
      </w:pPr>
    </w:lvl>
    <w:lvl w:ilvl="7" w:tplc="FFFFFFFF" w:tentative="1">
      <w:start w:val="1"/>
      <w:numFmt w:val="lowerLetter"/>
      <w:lvlText w:val="%8."/>
      <w:lvlJc w:val="left"/>
      <w:pPr>
        <w:ind w:left="5784" w:hanging="360"/>
      </w:pPr>
    </w:lvl>
    <w:lvl w:ilvl="8" w:tplc="FFFFFFFF" w:tentative="1">
      <w:start w:val="1"/>
      <w:numFmt w:val="lowerRoman"/>
      <w:lvlText w:val="%9."/>
      <w:lvlJc w:val="right"/>
      <w:pPr>
        <w:ind w:left="6504" w:hanging="180"/>
      </w:pPr>
    </w:lvl>
  </w:abstractNum>
  <w:abstractNum w:abstractNumId="11" w15:restartNumberingAfterBreak="0">
    <w:nsid w:val="6C96722B"/>
    <w:multiLevelType w:val="hybridMultilevel"/>
    <w:tmpl w:val="683C3C04"/>
    <w:lvl w:ilvl="0" w:tplc="AFD6473E">
      <w:start w:val="1"/>
      <w:numFmt w:val="bullet"/>
      <w:lvlText w:val=""/>
      <w:lvlJc w:val="left"/>
      <w:pPr>
        <w:tabs>
          <w:tab w:val="num" w:pos="720"/>
        </w:tabs>
        <w:ind w:left="720" w:hanging="360"/>
      </w:pPr>
      <w:rPr>
        <w:rFonts w:ascii="Wingdings 2" w:hAnsi="Wingdings 2" w:hint="default"/>
      </w:rPr>
    </w:lvl>
    <w:lvl w:ilvl="1" w:tplc="7AD815CC">
      <w:numFmt w:val="bullet"/>
      <w:lvlText w:val=""/>
      <w:lvlJc w:val="left"/>
      <w:pPr>
        <w:tabs>
          <w:tab w:val="num" w:pos="1440"/>
        </w:tabs>
        <w:ind w:left="1440" w:hanging="360"/>
      </w:pPr>
      <w:rPr>
        <w:rFonts w:ascii="Wingdings 2" w:hAnsi="Wingdings 2" w:hint="default"/>
      </w:rPr>
    </w:lvl>
    <w:lvl w:ilvl="2" w:tplc="9050D6E4" w:tentative="1">
      <w:start w:val="1"/>
      <w:numFmt w:val="bullet"/>
      <w:lvlText w:val=""/>
      <w:lvlJc w:val="left"/>
      <w:pPr>
        <w:tabs>
          <w:tab w:val="num" w:pos="2160"/>
        </w:tabs>
        <w:ind w:left="2160" w:hanging="360"/>
      </w:pPr>
      <w:rPr>
        <w:rFonts w:ascii="Wingdings 2" w:hAnsi="Wingdings 2" w:hint="default"/>
      </w:rPr>
    </w:lvl>
    <w:lvl w:ilvl="3" w:tplc="A502B568" w:tentative="1">
      <w:start w:val="1"/>
      <w:numFmt w:val="bullet"/>
      <w:lvlText w:val=""/>
      <w:lvlJc w:val="left"/>
      <w:pPr>
        <w:tabs>
          <w:tab w:val="num" w:pos="2880"/>
        </w:tabs>
        <w:ind w:left="2880" w:hanging="360"/>
      </w:pPr>
      <w:rPr>
        <w:rFonts w:ascii="Wingdings 2" w:hAnsi="Wingdings 2" w:hint="default"/>
      </w:rPr>
    </w:lvl>
    <w:lvl w:ilvl="4" w:tplc="D8223308" w:tentative="1">
      <w:start w:val="1"/>
      <w:numFmt w:val="bullet"/>
      <w:lvlText w:val=""/>
      <w:lvlJc w:val="left"/>
      <w:pPr>
        <w:tabs>
          <w:tab w:val="num" w:pos="3600"/>
        </w:tabs>
        <w:ind w:left="3600" w:hanging="360"/>
      </w:pPr>
      <w:rPr>
        <w:rFonts w:ascii="Wingdings 2" w:hAnsi="Wingdings 2" w:hint="default"/>
      </w:rPr>
    </w:lvl>
    <w:lvl w:ilvl="5" w:tplc="17043270" w:tentative="1">
      <w:start w:val="1"/>
      <w:numFmt w:val="bullet"/>
      <w:lvlText w:val=""/>
      <w:lvlJc w:val="left"/>
      <w:pPr>
        <w:tabs>
          <w:tab w:val="num" w:pos="4320"/>
        </w:tabs>
        <w:ind w:left="4320" w:hanging="360"/>
      </w:pPr>
      <w:rPr>
        <w:rFonts w:ascii="Wingdings 2" w:hAnsi="Wingdings 2" w:hint="default"/>
      </w:rPr>
    </w:lvl>
    <w:lvl w:ilvl="6" w:tplc="3F1A47EE" w:tentative="1">
      <w:start w:val="1"/>
      <w:numFmt w:val="bullet"/>
      <w:lvlText w:val=""/>
      <w:lvlJc w:val="left"/>
      <w:pPr>
        <w:tabs>
          <w:tab w:val="num" w:pos="5040"/>
        </w:tabs>
        <w:ind w:left="5040" w:hanging="360"/>
      </w:pPr>
      <w:rPr>
        <w:rFonts w:ascii="Wingdings 2" w:hAnsi="Wingdings 2" w:hint="default"/>
      </w:rPr>
    </w:lvl>
    <w:lvl w:ilvl="7" w:tplc="F9C2405C" w:tentative="1">
      <w:start w:val="1"/>
      <w:numFmt w:val="bullet"/>
      <w:lvlText w:val=""/>
      <w:lvlJc w:val="left"/>
      <w:pPr>
        <w:tabs>
          <w:tab w:val="num" w:pos="5760"/>
        </w:tabs>
        <w:ind w:left="5760" w:hanging="360"/>
      </w:pPr>
      <w:rPr>
        <w:rFonts w:ascii="Wingdings 2" w:hAnsi="Wingdings 2" w:hint="default"/>
      </w:rPr>
    </w:lvl>
    <w:lvl w:ilvl="8" w:tplc="60CCD486"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6CF54E9E"/>
    <w:multiLevelType w:val="hybridMultilevel"/>
    <w:tmpl w:val="E604BC8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2493D37"/>
    <w:multiLevelType w:val="hybridMultilevel"/>
    <w:tmpl w:val="60A4D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21551"/>
    <w:multiLevelType w:val="hybridMultilevel"/>
    <w:tmpl w:val="D25A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9D7518"/>
    <w:multiLevelType w:val="hybridMultilevel"/>
    <w:tmpl w:val="2F0C65D2"/>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DDA6DD6"/>
    <w:multiLevelType w:val="hybridMultilevel"/>
    <w:tmpl w:val="98F6A0D4"/>
    <w:lvl w:ilvl="0" w:tplc="60426050">
      <w:start w:val="1"/>
      <w:numFmt w:val="bullet"/>
      <w:pStyle w:val="Lijstalinea"/>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F43BA1"/>
    <w:multiLevelType w:val="hybridMultilevel"/>
    <w:tmpl w:val="C0F03DA4"/>
    <w:lvl w:ilvl="0" w:tplc="0409000F">
      <w:start w:val="1"/>
      <w:numFmt w:val="decimal"/>
      <w:lvlText w:val="%1."/>
      <w:lvlJc w:val="left"/>
      <w:pPr>
        <w:ind w:left="744" w:hanging="360"/>
      </w:p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16cid:durableId="835343481">
    <w:abstractNumId w:val="16"/>
  </w:num>
  <w:num w:numId="2" w16cid:durableId="458960269">
    <w:abstractNumId w:val="13"/>
  </w:num>
  <w:num w:numId="3" w16cid:durableId="226456470">
    <w:abstractNumId w:val="7"/>
  </w:num>
  <w:num w:numId="4" w16cid:durableId="703022466">
    <w:abstractNumId w:val="14"/>
  </w:num>
  <w:num w:numId="5" w16cid:durableId="425737616">
    <w:abstractNumId w:val="5"/>
  </w:num>
  <w:num w:numId="6" w16cid:durableId="1118110476">
    <w:abstractNumId w:val="4"/>
  </w:num>
  <w:num w:numId="7" w16cid:durableId="1839686350">
    <w:abstractNumId w:val="9"/>
  </w:num>
  <w:num w:numId="8" w16cid:durableId="1643582181">
    <w:abstractNumId w:val="15"/>
  </w:num>
  <w:num w:numId="9" w16cid:durableId="495610126">
    <w:abstractNumId w:val="16"/>
  </w:num>
  <w:num w:numId="10" w16cid:durableId="1763648646">
    <w:abstractNumId w:val="16"/>
  </w:num>
  <w:num w:numId="11" w16cid:durableId="1723094648">
    <w:abstractNumId w:val="17"/>
  </w:num>
  <w:num w:numId="12" w16cid:durableId="1340306144">
    <w:abstractNumId w:val="10"/>
  </w:num>
  <w:num w:numId="13" w16cid:durableId="163784436">
    <w:abstractNumId w:val="8"/>
  </w:num>
  <w:num w:numId="14" w16cid:durableId="1409228540">
    <w:abstractNumId w:val="16"/>
  </w:num>
  <w:num w:numId="15" w16cid:durableId="892157763">
    <w:abstractNumId w:val="11"/>
  </w:num>
  <w:num w:numId="16" w16cid:durableId="1677076447">
    <w:abstractNumId w:val="16"/>
  </w:num>
  <w:num w:numId="17" w16cid:durableId="1975332072">
    <w:abstractNumId w:val="16"/>
  </w:num>
  <w:num w:numId="18" w16cid:durableId="1235435080">
    <w:abstractNumId w:val="16"/>
  </w:num>
  <w:num w:numId="19" w16cid:durableId="1938632632">
    <w:abstractNumId w:val="16"/>
  </w:num>
  <w:num w:numId="20" w16cid:durableId="1954940930">
    <w:abstractNumId w:val="3"/>
  </w:num>
  <w:num w:numId="21" w16cid:durableId="834566967">
    <w:abstractNumId w:val="16"/>
  </w:num>
  <w:num w:numId="22" w16cid:durableId="1510606472">
    <w:abstractNumId w:val="16"/>
  </w:num>
  <w:num w:numId="23" w16cid:durableId="1277061623">
    <w:abstractNumId w:val="16"/>
  </w:num>
  <w:num w:numId="24" w16cid:durableId="832598797">
    <w:abstractNumId w:val="16"/>
  </w:num>
  <w:num w:numId="25" w16cid:durableId="1678800811">
    <w:abstractNumId w:val="6"/>
  </w:num>
  <w:num w:numId="26" w16cid:durableId="1903906774">
    <w:abstractNumId w:val="0"/>
  </w:num>
  <w:num w:numId="27" w16cid:durableId="1464422157">
    <w:abstractNumId w:val="12"/>
  </w:num>
  <w:num w:numId="28" w16cid:durableId="1058433466">
    <w:abstractNumId w:val="2"/>
  </w:num>
  <w:num w:numId="29" w16cid:durableId="1118059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TE0MTYxsDQ3MDNQ0lEKTi0uzszPAykwNKgFADISLH8tAAAA"/>
  </w:docVars>
  <w:rsids>
    <w:rsidRoot w:val="00396E9A"/>
    <w:rsid w:val="0001257B"/>
    <w:rsid w:val="00074D9E"/>
    <w:rsid w:val="000A18A5"/>
    <w:rsid w:val="000E2BB4"/>
    <w:rsid w:val="001220AC"/>
    <w:rsid w:val="0016531A"/>
    <w:rsid w:val="001D0AC8"/>
    <w:rsid w:val="001E3983"/>
    <w:rsid w:val="00212328"/>
    <w:rsid w:val="002202DC"/>
    <w:rsid w:val="002904E6"/>
    <w:rsid w:val="00292B53"/>
    <w:rsid w:val="002A2855"/>
    <w:rsid w:val="002D52C6"/>
    <w:rsid w:val="002E3060"/>
    <w:rsid w:val="003367EF"/>
    <w:rsid w:val="00365439"/>
    <w:rsid w:val="00396E9A"/>
    <w:rsid w:val="003A32B4"/>
    <w:rsid w:val="003A3E40"/>
    <w:rsid w:val="003B5BAA"/>
    <w:rsid w:val="003F61C0"/>
    <w:rsid w:val="003F7FD5"/>
    <w:rsid w:val="004360AE"/>
    <w:rsid w:val="004456EA"/>
    <w:rsid w:val="00457047"/>
    <w:rsid w:val="00491994"/>
    <w:rsid w:val="004A2633"/>
    <w:rsid w:val="004C4F15"/>
    <w:rsid w:val="004E2734"/>
    <w:rsid w:val="004F4569"/>
    <w:rsid w:val="00575146"/>
    <w:rsid w:val="005E17E1"/>
    <w:rsid w:val="006053A8"/>
    <w:rsid w:val="00691A7E"/>
    <w:rsid w:val="006B0A68"/>
    <w:rsid w:val="006B503F"/>
    <w:rsid w:val="006C16C8"/>
    <w:rsid w:val="006F40B3"/>
    <w:rsid w:val="00761E13"/>
    <w:rsid w:val="0085194E"/>
    <w:rsid w:val="008A7D96"/>
    <w:rsid w:val="008D3EE3"/>
    <w:rsid w:val="00902448"/>
    <w:rsid w:val="00946626"/>
    <w:rsid w:val="00974067"/>
    <w:rsid w:val="009B14F5"/>
    <w:rsid w:val="009D2BE9"/>
    <w:rsid w:val="009E0AA9"/>
    <w:rsid w:val="00A57084"/>
    <w:rsid w:val="00AD044A"/>
    <w:rsid w:val="00B512B5"/>
    <w:rsid w:val="00BC04C0"/>
    <w:rsid w:val="00BF729B"/>
    <w:rsid w:val="00C2221A"/>
    <w:rsid w:val="00C84C20"/>
    <w:rsid w:val="00C9301F"/>
    <w:rsid w:val="00CF3566"/>
    <w:rsid w:val="00DE4451"/>
    <w:rsid w:val="00E15E33"/>
    <w:rsid w:val="00EC4C19"/>
    <w:rsid w:val="00F1334C"/>
    <w:rsid w:val="00F31DE6"/>
    <w:rsid w:val="00F37BEA"/>
    <w:rsid w:val="00F42A74"/>
    <w:rsid w:val="00F804FA"/>
    <w:rsid w:val="00FE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E1B24"/>
  <w15:chartTrackingRefBased/>
  <w15:docId w15:val="{9EB0C7D9-529C-459B-9F30-5080910A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4360AE"/>
    <w:pPr>
      <w:spacing w:before="240" w:line="240" w:lineRule="auto"/>
      <w:jc w:val="center"/>
      <w:outlineLvl w:val="0"/>
    </w:pPr>
    <w:rPr>
      <w:b/>
      <w:bCs/>
      <w:lang w:val="nl-BE"/>
    </w:rPr>
  </w:style>
  <w:style w:type="paragraph" w:styleId="Kop2">
    <w:name w:val="heading 2"/>
    <w:basedOn w:val="Standaard"/>
    <w:next w:val="Standaard"/>
    <w:link w:val="Kop2Char"/>
    <w:uiPriority w:val="9"/>
    <w:unhideWhenUsed/>
    <w:qFormat/>
    <w:rsid w:val="004360AE"/>
    <w:pPr>
      <w:keepNext/>
      <w:spacing w:before="120" w:line="240" w:lineRule="auto"/>
      <w:jc w:val="center"/>
      <w:outlineLvl w:val="1"/>
    </w:pPr>
    <w:rPr>
      <w:u w:val="single"/>
      <w:lang w:val="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E17E1"/>
    <w:pPr>
      <w:numPr>
        <w:numId w:val="1"/>
      </w:numPr>
      <w:spacing w:line="240" w:lineRule="auto"/>
      <w:ind w:left="308" w:hanging="284"/>
      <w:contextualSpacing/>
    </w:pPr>
    <w:rPr>
      <w:lang w:val="nl-BE"/>
    </w:rPr>
  </w:style>
  <w:style w:type="paragraph" w:styleId="Titel">
    <w:name w:val="Title"/>
    <w:basedOn w:val="Standaard"/>
    <w:next w:val="Standaard"/>
    <w:link w:val="TitelChar"/>
    <w:uiPriority w:val="10"/>
    <w:qFormat/>
    <w:rsid w:val="00F31DE6"/>
    <w:pPr>
      <w:spacing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31DE6"/>
    <w:rPr>
      <w:rFonts w:asciiTheme="majorHAnsi" w:eastAsiaTheme="majorEastAsia" w:hAnsiTheme="majorHAnsi" w:cstheme="majorBidi"/>
      <w:spacing w:val="-10"/>
      <w:kern w:val="28"/>
      <w:sz w:val="56"/>
      <w:szCs w:val="56"/>
    </w:rPr>
  </w:style>
  <w:style w:type="table" w:styleId="Tabelraster">
    <w:name w:val="Table Grid"/>
    <w:basedOn w:val="Standaardtabel"/>
    <w:uiPriority w:val="39"/>
    <w:rsid w:val="00F31DE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4360AE"/>
    <w:rPr>
      <w:b/>
      <w:bCs/>
      <w:lang w:val="nl-BE"/>
    </w:rPr>
  </w:style>
  <w:style w:type="character" w:customStyle="1" w:styleId="Kop2Char">
    <w:name w:val="Kop 2 Char"/>
    <w:basedOn w:val="Standaardalinea-lettertype"/>
    <w:link w:val="Kop2"/>
    <w:uiPriority w:val="9"/>
    <w:rsid w:val="004360AE"/>
    <w:rPr>
      <w:u w:val="single"/>
      <w:lang w:val="nl-BE"/>
    </w:rPr>
  </w:style>
  <w:style w:type="character" w:styleId="Hyperlink">
    <w:name w:val="Hyperlink"/>
    <w:basedOn w:val="Standaardalinea-lettertype"/>
    <w:uiPriority w:val="99"/>
    <w:unhideWhenUsed/>
    <w:rsid w:val="004A2633"/>
    <w:rPr>
      <w:color w:val="0563C1" w:themeColor="hyperlink"/>
      <w:u w:val="single"/>
    </w:rPr>
  </w:style>
  <w:style w:type="character" w:styleId="Onopgelostemelding">
    <w:name w:val="Unresolved Mention"/>
    <w:basedOn w:val="Standaardalinea-lettertype"/>
    <w:uiPriority w:val="99"/>
    <w:semiHidden/>
    <w:unhideWhenUsed/>
    <w:rsid w:val="004A2633"/>
    <w:rPr>
      <w:color w:val="605E5C"/>
      <w:shd w:val="clear" w:color="auto" w:fill="E1DFDD"/>
    </w:rPr>
  </w:style>
  <w:style w:type="paragraph" w:styleId="Koptekst">
    <w:name w:val="header"/>
    <w:basedOn w:val="Standaard"/>
    <w:link w:val="KoptekstChar"/>
    <w:uiPriority w:val="99"/>
    <w:unhideWhenUsed/>
    <w:rsid w:val="00491994"/>
    <w:pPr>
      <w:tabs>
        <w:tab w:val="center" w:pos="4680"/>
        <w:tab w:val="right" w:pos="9360"/>
      </w:tabs>
      <w:spacing w:line="240" w:lineRule="auto"/>
    </w:pPr>
  </w:style>
  <w:style w:type="character" w:customStyle="1" w:styleId="KoptekstChar">
    <w:name w:val="Koptekst Char"/>
    <w:basedOn w:val="Standaardalinea-lettertype"/>
    <w:link w:val="Koptekst"/>
    <w:uiPriority w:val="99"/>
    <w:rsid w:val="00491994"/>
  </w:style>
  <w:style w:type="paragraph" w:styleId="Voettekst">
    <w:name w:val="footer"/>
    <w:basedOn w:val="Standaard"/>
    <w:link w:val="VoettekstChar"/>
    <w:uiPriority w:val="99"/>
    <w:unhideWhenUsed/>
    <w:rsid w:val="00491994"/>
    <w:pPr>
      <w:tabs>
        <w:tab w:val="center" w:pos="4680"/>
        <w:tab w:val="right" w:pos="9360"/>
      </w:tabs>
      <w:spacing w:line="240" w:lineRule="auto"/>
    </w:pPr>
  </w:style>
  <w:style w:type="character" w:customStyle="1" w:styleId="VoettekstChar">
    <w:name w:val="Voettekst Char"/>
    <w:basedOn w:val="Standaardalinea-lettertype"/>
    <w:link w:val="Voettekst"/>
    <w:uiPriority w:val="99"/>
    <w:rsid w:val="00491994"/>
  </w:style>
  <w:style w:type="character" w:styleId="GevolgdeHyperlink">
    <w:name w:val="FollowedHyperlink"/>
    <w:basedOn w:val="Standaardalinea-lettertype"/>
    <w:uiPriority w:val="99"/>
    <w:semiHidden/>
    <w:unhideWhenUsed/>
    <w:rsid w:val="00AD04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5573">
      <w:bodyDiv w:val="1"/>
      <w:marLeft w:val="0"/>
      <w:marRight w:val="0"/>
      <w:marTop w:val="0"/>
      <w:marBottom w:val="0"/>
      <w:divBdr>
        <w:top w:val="none" w:sz="0" w:space="0" w:color="auto"/>
        <w:left w:val="none" w:sz="0" w:space="0" w:color="auto"/>
        <w:bottom w:val="none" w:sz="0" w:space="0" w:color="auto"/>
        <w:right w:val="none" w:sz="0" w:space="0" w:color="auto"/>
      </w:divBdr>
    </w:div>
    <w:div w:id="795224734">
      <w:bodyDiv w:val="1"/>
      <w:marLeft w:val="0"/>
      <w:marRight w:val="0"/>
      <w:marTop w:val="0"/>
      <w:marBottom w:val="0"/>
      <w:divBdr>
        <w:top w:val="none" w:sz="0" w:space="0" w:color="auto"/>
        <w:left w:val="none" w:sz="0" w:space="0" w:color="auto"/>
        <w:bottom w:val="none" w:sz="0" w:space="0" w:color="auto"/>
        <w:right w:val="none" w:sz="0" w:space="0" w:color="auto"/>
      </w:divBdr>
      <w:divsChild>
        <w:div w:id="1408382848">
          <w:marLeft w:val="475"/>
          <w:marRight w:val="0"/>
          <w:marTop w:val="82"/>
          <w:marBottom w:val="120"/>
          <w:divBdr>
            <w:top w:val="none" w:sz="0" w:space="0" w:color="auto"/>
            <w:left w:val="none" w:sz="0" w:space="0" w:color="auto"/>
            <w:bottom w:val="none" w:sz="0" w:space="0" w:color="auto"/>
            <w:right w:val="none" w:sz="0" w:space="0" w:color="auto"/>
          </w:divBdr>
        </w:div>
      </w:divsChild>
    </w:div>
    <w:div w:id="1069763223">
      <w:bodyDiv w:val="1"/>
      <w:marLeft w:val="0"/>
      <w:marRight w:val="0"/>
      <w:marTop w:val="0"/>
      <w:marBottom w:val="0"/>
      <w:divBdr>
        <w:top w:val="none" w:sz="0" w:space="0" w:color="auto"/>
        <w:left w:val="none" w:sz="0" w:space="0" w:color="auto"/>
        <w:bottom w:val="none" w:sz="0" w:space="0" w:color="auto"/>
        <w:right w:val="none" w:sz="0" w:space="0" w:color="auto"/>
      </w:divBdr>
    </w:div>
    <w:div w:id="1115253956">
      <w:bodyDiv w:val="1"/>
      <w:marLeft w:val="0"/>
      <w:marRight w:val="0"/>
      <w:marTop w:val="0"/>
      <w:marBottom w:val="0"/>
      <w:divBdr>
        <w:top w:val="none" w:sz="0" w:space="0" w:color="auto"/>
        <w:left w:val="none" w:sz="0" w:space="0" w:color="auto"/>
        <w:bottom w:val="none" w:sz="0" w:space="0" w:color="auto"/>
        <w:right w:val="none" w:sz="0" w:space="0" w:color="auto"/>
      </w:divBdr>
      <w:divsChild>
        <w:div w:id="1714227710">
          <w:marLeft w:val="475"/>
          <w:marRight w:val="0"/>
          <w:marTop w:val="96"/>
          <w:marBottom w:val="120"/>
          <w:divBdr>
            <w:top w:val="none" w:sz="0" w:space="0" w:color="auto"/>
            <w:left w:val="none" w:sz="0" w:space="0" w:color="auto"/>
            <w:bottom w:val="none" w:sz="0" w:space="0" w:color="auto"/>
            <w:right w:val="none" w:sz="0" w:space="0" w:color="auto"/>
          </w:divBdr>
        </w:div>
        <w:div w:id="487095375">
          <w:marLeft w:val="475"/>
          <w:marRight w:val="0"/>
          <w:marTop w:val="96"/>
          <w:marBottom w:val="120"/>
          <w:divBdr>
            <w:top w:val="none" w:sz="0" w:space="0" w:color="auto"/>
            <w:left w:val="none" w:sz="0" w:space="0" w:color="auto"/>
            <w:bottom w:val="none" w:sz="0" w:space="0" w:color="auto"/>
            <w:right w:val="none" w:sz="0" w:space="0" w:color="auto"/>
          </w:divBdr>
        </w:div>
        <w:div w:id="81798001">
          <w:marLeft w:val="994"/>
          <w:marRight w:val="0"/>
          <w:marTop w:val="86"/>
          <w:marBottom w:val="120"/>
          <w:divBdr>
            <w:top w:val="none" w:sz="0" w:space="0" w:color="auto"/>
            <w:left w:val="none" w:sz="0" w:space="0" w:color="auto"/>
            <w:bottom w:val="none" w:sz="0" w:space="0" w:color="auto"/>
            <w:right w:val="none" w:sz="0" w:space="0" w:color="auto"/>
          </w:divBdr>
        </w:div>
        <w:div w:id="2091585519">
          <w:marLeft w:val="994"/>
          <w:marRight w:val="0"/>
          <w:marTop w:val="86"/>
          <w:marBottom w:val="120"/>
          <w:divBdr>
            <w:top w:val="none" w:sz="0" w:space="0" w:color="auto"/>
            <w:left w:val="none" w:sz="0" w:space="0" w:color="auto"/>
            <w:bottom w:val="none" w:sz="0" w:space="0" w:color="auto"/>
            <w:right w:val="none" w:sz="0" w:space="0" w:color="auto"/>
          </w:divBdr>
        </w:div>
      </w:divsChild>
    </w:div>
    <w:div w:id="1388651017">
      <w:bodyDiv w:val="1"/>
      <w:marLeft w:val="0"/>
      <w:marRight w:val="0"/>
      <w:marTop w:val="0"/>
      <w:marBottom w:val="0"/>
      <w:divBdr>
        <w:top w:val="none" w:sz="0" w:space="0" w:color="auto"/>
        <w:left w:val="none" w:sz="0" w:space="0" w:color="auto"/>
        <w:bottom w:val="none" w:sz="0" w:space="0" w:color="auto"/>
        <w:right w:val="none" w:sz="0" w:space="0" w:color="auto"/>
      </w:divBdr>
      <w:divsChild>
        <w:div w:id="1394234192">
          <w:marLeft w:val="475"/>
          <w:marRight w:val="0"/>
          <w:marTop w:val="115"/>
          <w:marBottom w:val="120"/>
          <w:divBdr>
            <w:top w:val="none" w:sz="0" w:space="0" w:color="auto"/>
            <w:left w:val="none" w:sz="0" w:space="0" w:color="auto"/>
            <w:bottom w:val="none" w:sz="0" w:space="0" w:color="auto"/>
            <w:right w:val="none" w:sz="0" w:space="0" w:color="auto"/>
          </w:divBdr>
        </w:div>
        <w:div w:id="270551503">
          <w:marLeft w:val="475"/>
          <w:marRight w:val="0"/>
          <w:marTop w:val="115"/>
          <w:marBottom w:val="120"/>
          <w:divBdr>
            <w:top w:val="none" w:sz="0" w:space="0" w:color="auto"/>
            <w:left w:val="none" w:sz="0" w:space="0" w:color="auto"/>
            <w:bottom w:val="none" w:sz="0" w:space="0" w:color="auto"/>
            <w:right w:val="none" w:sz="0" w:space="0" w:color="auto"/>
          </w:divBdr>
        </w:div>
        <w:div w:id="268391072">
          <w:marLeft w:val="475"/>
          <w:marRight w:val="0"/>
          <w:marTop w:val="115"/>
          <w:marBottom w:val="120"/>
          <w:divBdr>
            <w:top w:val="none" w:sz="0" w:space="0" w:color="auto"/>
            <w:left w:val="none" w:sz="0" w:space="0" w:color="auto"/>
            <w:bottom w:val="none" w:sz="0" w:space="0" w:color="auto"/>
            <w:right w:val="none" w:sz="0" w:space="0" w:color="auto"/>
          </w:divBdr>
        </w:div>
      </w:divsChild>
    </w:div>
    <w:div w:id="1817646428">
      <w:bodyDiv w:val="1"/>
      <w:marLeft w:val="0"/>
      <w:marRight w:val="0"/>
      <w:marTop w:val="0"/>
      <w:marBottom w:val="0"/>
      <w:divBdr>
        <w:top w:val="none" w:sz="0" w:space="0" w:color="auto"/>
        <w:left w:val="none" w:sz="0" w:space="0" w:color="auto"/>
        <w:bottom w:val="none" w:sz="0" w:space="0" w:color="auto"/>
        <w:right w:val="none" w:sz="0" w:space="0" w:color="auto"/>
      </w:divBdr>
      <w:divsChild>
        <w:div w:id="58484479">
          <w:marLeft w:val="475"/>
          <w:marRight w:val="0"/>
          <w:marTop w:val="101"/>
          <w:marBottom w:val="120"/>
          <w:divBdr>
            <w:top w:val="none" w:sz="0" w:space="0" w:color="auto"/>
            <w:left w:val="none" w:sz="0" w:space="0" w:color="auto"/>
            <w:bottom w:val="none" w:sz="0" w:space="0" w:color="auto"/>
            <w:right w:val="none" w:sz="0" w:space="0" w:color="auto"/>
          </w:divBdr>
        </w:div>
        <w:div w:id="224413056">
          <w:marLeft w:val="475"/>
          <w:marRight w:val="0"/>
          <w:marTop w:val="101"/>
          <w:marBottom w:val="120"/>
          <w:divBdr>
            <w:top w:val="none" w:sz="0" w:space="0" w:color="auto"/>
            <w:left w:val="none" w:sz="0" w:space="0" w:color="auto"/>
            <w:bottom w:val="none" w:sz="0" w:space="0" w:color="auto"/>
            <w:right w:val="none" w:sz="0" w:space="0" w:color="auto"/>
          </w:divBdr>
        </w:div>
      </w:divsChild>
    </w:div>
    <w:div w:id="2085031839">
      <w:bodyDiv w:val="1"/>
      <w:marLeft w:val="0"/>
      <w:marRight w:val="0"/>
      <w:marTop w:val="0"/>
      <w:marBottom w:val="0"/>
      <w:divBdr>
        <w:top w:val="none" w:sz="0" w:space="0" w:color="auto"/>
        <w:left w:val="none" w:sz="0" w:space="0" w:color="auto"/>
        <w:bottom w:val="none" w:sz="0" w:space="0" w:color="auto"/>
        <w:right w:val="none" w:sz="0" w:space="0" w:color="auto"/>
      </w:divBdr>
      <w:divsChild>
        <w:div w:id="342168463">
          <w:marLeft w:val="475"/>
          <w:marRight w:val="0"/>
          <w:marTop w:val="96"/>
          <w:marBottom w:val="120"/>
          <w:divBdr>
            <w:top w:val="none" w:sz="0" w:space="0" w:color="auto"/>
            <w:left w:val="none" w:sz="0" w:space="0" w:color="auto"/>
            <w:bottom w:val="none" w:sz="0" w:space="0" w:color="auto"/>
            <w:right w:val="none" w:sz="0" w:space="0" w:color="auto"/>
          </w:divBdr>
        </w:div>
        <w:div w:id="1698311121">
          <w:marLeft w:val="475"/>
          <w:marRight w:val="0"/>
          <w:marTop w:val="96"/>
          <w:marBottom w:val="120"/>
          <w:divBdr>
            <w:top w:val="none" w:sz="0" w:space="0" w:color="auto"/>
            <w:left w:val="none" w:sz="0" w:space="0" w:color="auto"/>
            <w:bottom w:val="none" w:sz="0" w:space="0" w:color="auto"/>
            <w:right w:val="none" w:sz="0" w:space="0" w:color="auto"/>
          </w:divBdr>
        </w:div>
        <w:div w:id="1066608209">
          <w:marLeft w:val="475"/>
          <w:marRight w:val="0"/>
          <w:marTop w:val="96"/>
          <w:marBottom w:val="120"/>
          <w:divBdr>
            <w:top w:val="none" w:sz="0" w:space="0" w:color="auto"/>
            <w:left w:val="none" w:sz="0" w:space="0" w:color="auto"/>
            <w:bottom w:val="none" w:sz="0" w:space="0" w:color="auto"/>
            <w:right w:val="none" w:sz="0" w:space="0" w:color="auto"/>
          </w:divBdr>
        </w:div>
      </w:divsChild>
    </w:div>
    <w:div w:id="2105882770">
      <w:bodyDiv w:val="1"/>
      <w:marLeft w:val="0"/>
      <w:marRight w:val="0"/>
      <w:marTop w:val="0"/>
      <w:marBottom w:val="0"/>
      <w:divBdr>
        <w:top w:val="none" w:sz="0" w:space="0" w:color="auto"/>
        <w:left w:val="none" w:sz="0" w:space="0" w:color="auto"/>
        <w:bottom w:val="none" w:sz="0" w:space="0" w:color="auto"/>
        <w:right w:val="none" w:sz="0" w:space="0" w:color="auto"/>
      </w:divBdr>
      <w:divsChild>
        <w:div w:id="35006453">
          <w:marLeft w:val="475"/>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esyontheroad@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vlaamsereddingshonden.eu/samenwerk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8</TotalTime>
  <Pages>5</Pages>
  <Words>1526</Words>
  <Characters>8703</Characters>
  <Application>Microsoft Office Word</Application>
  <DocSecurity>0</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Allam</dc:creator>
  <cp:keywords/>
  <dc:description/>
  <cp:lastModifiedBy>Patrick Van Hoeserlande</cp:lastModifiedBy>
  <cp:revision>24</cp:revision>
  <cp:lastPrinted>2021-06-24T15:03:00Z</cp:lastPrinted>
  <dcterms:created xsi:type="dcterms:W3CDTF">2023-05-05T10:55:00Z</dcterms:created>
  <dcterms:modified xsi:type="dcterms:W3CDTF">2023-06-10T13:38:00Z</dcterms:modified>
</cp:coreProperties>
</file>